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F37D7" w14:textId="77777777" w:rsidR="00CE5D7B" w:rsidRDefault="004D2F4D">
      <w:pPr>
        <w:pStyle w:val="Title"/>
      </w:pPr>
      <w:r>
        <w:t>The development of infants’ responses to mispronunciations - A Meta-Analysis</w:t>
      </w:r>
    </w:p>
    <w:tbl>
      <w:tblPr>
        <w:tblW w:w="5000" w:type="pct"/>
        <w:tblLook w:val="04A0" w:firstRow="1" w:lastRow="0" w:firstColumn="1" w:lastColumn="0" w:noHBand="0" w:noVBand="1"/>
      </w:tblPr>
      <w:tblGrid>
        <w:gridCol w:w="9620"/>
      </w:tblGrid>
      <w:tr w:rsidR="00CE5D7B" w14:paraId="691FE9D3" w14:textId="77777777">
        <w:tc>
          <w:tcPr>
            <w:tcW w:w="0" w:type="auto"/>
          </w:tcPr>
          <w:p w14:paraId="15EE1171" w14:textId="77777777" w:rsidR="00CE5D7B" w:rsidRDefault="004D2F4D">
            <w:pPr>
              <w:pStyle w:val="Compact"/>
              <w:jc w:val="center"/>
            </w:pPr>
            <w:r>
              <w:t>Katie Von Holzen</w:t>
            </w:r>
            <w:r>
              <w:rPr>
                <w:vertAlign w:val="superscript"/>
              </w:rPr>
              <w:t>1,2</w:t>
            </w:r>
            <w:r>
              <w:t> &amp; Christina Bergmann</w:t>
            </w:r>
            <w:r>
              <w:rPr>
                <w:vertAlign w:val="superscript"/>
              </w:rPr>
              <w:t>3,4</w:t>
            </w:r>
          </w:p>
        </w:tc>
      </w:tr>
      <w:tr w:rsidR="00CE5D7B" w14:paraId="0749587F" w14:textId="77777777">
        <w:tc>
          <w:tcPr>
            <w:tcW w:w="0" w:type="auto"/>
          </w:tcPr>
          <w:p w14:paraId="085A3253" w14:textId="77777777" w:rsidR="00CE5D7B" w:rsidRDefault="004D2F4D">
            <w:pPr>
              <w:pStyle w:val="Compact"/>
              <w:jc w:val="center"/>
            </w:pPr>
            <w:r>
              <w:rPr>
                <w:vertAlign w:val="superscript"/>
              </w:rPr>
              <w:t>1</w:t>
            </w:r>
            <w:r>
              <w:t xml:space="preserve"> Department of Hearing and Speech Sciences, University of Maryland, USA</w:t>
            </w:r>
          </w:p>
        </w:tc>
      </w:tr>
      <w:tr w:rsidR="00CE5D7B" w14:paraId="32B3576E" w14:textId="77777777">
        <w:tc>
          <w:tcPr>
            <w:tcW w:w="0" w:type="auto"/>
          </w:tcPr>
          <w:p w14:paraId="23D4B869" w14:textId="77777777" w:rsidR="00CE5D7B" w:rsidRDefault="004D2F4D">
            <w:pPr>
              <w:pStyle w:val="Compact"/>
              <w:jc w:val="center"/>
            </w:pPr>
            <w:r>
              <w:rPr>
                <w:vertAlign w:val="superscript"/>
              </w:rPr>
              <w:t>2</w:t>
            </w:r>
            <w:r>
              <w:t xml:space="preserve"> </w:t>
            </w:r>
            <w:r>
              <w:t>Laboratoire Psychologie de la Perception, Université Paris Descartes</w:t>
            </w:r>
          </w:p>
        </w:tc>
      </w:tr>
      <w:tr w:rsidR="00CE5D7B" w14:paraId="6F2272A4" w14:textId="77777777">
        <w:tc>
          <w:tcPr>
            <w:tcW w:w="0" w:type="auto"/>
          </w:tcPr>
          <w:p w14:paraId="252DF526" w14:textId="77777777" w:rsidR="00CE5D7B" w:rsidRDefault="004D2F4D">
            <w:pPr>
              <w:pStyle w:val="Compact"/>
              <w:jc w:val="center"/>
            </w:pPr>
            <w:r>
              <w:rPr>
                <w:vertAlign w:val="superscript"/>
              </w:rPr>
              <w:t>3</w:t>
            </w:r>
            <w:r>
              <w:t xml:space="preserve"> Max Planck Institute for Psycholinguistics, Nijmegen, the Netherlands</w:t>
            </w:r>
          </w:p>
        </w:tc>
      </w:tr>
      <w:tr w:rsidR="00CE5D7B" w14:paraId="48744370" w14:textId="77777777">
        <w:tc>
          <w:tcPr>
            <w:tcW w:w="0" w:type="auto"/>
          </w:tcPr>
          <w:p w14:paraId="1794F47E" w14:textId="77777777" w:rsidR="00CE5D7B" w:rsidRDefault="004D2F4D">
            <w:pPr>
              <w:pStyle w:val="Compact"/>
              <w:jc w:val="center"/>
            </w:pPr>
            <w:r>
              <w:rPr>
                <w:vertAlign w:val="superscript"/>
              </w:rPr>
              <w:t>4</w:t>
            </w:r>
            <w:r>
              <w:t xml:space="preserve"> LSCP, Departement d’Etudes Cognitives, ENS, EHESS, CNRS, PSL Research University</w:t>
            </w:r>
          </w:p>
        </w:tc>
      </w:tr>
      <w:tr w:rsidR="00CE5D7B" w14:paraId="13820142" w14:textId="77777777">
        <w:tc>
          <w:tcPr>
            <w:tcW w:w="0" w:type="auto"/>
          </w:tcPr>
          <w:p w14:paraId="2F4C0C56" w14:textId="77777777" w:rsidR="00CE5D7B" w:rsidRDefault="004D2F4D">
            <w:pPr>
              <w:pStyle w:val="Compact"/>
              <w:jc w:val="center"/>
            </w:pPr>
            <w:r>
              <w:t>                             </w:t>
            </w:r>
            <w:r>
              <w:t>                                                                                                                       </w:t>
            </w:r>
          </w:p>
        </w:tc>
      </w:tr>
    </w:tbl>
    <w:p w14:paraId="7D76F56C" w14:textId="77777777" w:rsidR="00CE5D7B" w:rsidRDefault="004D2F4D">
      <w:pPr>
        <w:pStyle w:val="BodyText"/>
      </w:pPr>
      <w:r>
        <w:t> </w:t>
      </w:r>
    </w:p>
    <w:p w14:paraId="57B23621" w14:textId="77777777" w:rsidR="00CE5D7B" w:rsidRDefault="004D2F4D">
      <w:pPr>
        <w:pStyle w:val="BodyText"/>
      </w:pPr>
      <w:r>
        <w:t> </w:t>
      </w:r>
    </w:p>
    <w:p w14:paraId="6AD3809A" w14:textId="77777777" w:rsidR="00CE5D7B" w:rsidRDefault="004D2F4D">
      <w:pPr>
        <w:pStyle w:val="BodyText"/>
      </w:pPr>
      <w:r>
        <w:t> </w:t>
      </w:r>
    </w:p>
    <w:p w14:paraId="4EF9945F" w14:textId="77777777" w:rsidR="00CE5D7B" w:rsidRDefault="004D2F4D">
      <w:pPr>
        <w:pStyle w:val="BodyText"/>
      </w:pPr>
      <w:r>
        <w:t> </w:t>
      </w:r>
    </w:p>
    <w:p w14:paraId="57BDE73D" w14:textId="77777777" w:rsidR="00CE5D7B" w:rsidRDefault="004D2F4D">
      <w:pPr>
        <w:pStyle w:val="BodyText"/>
      </w:pPr>
      <w:r>
        <w:t> </w:t>
      </w:r>
    </w:p>
    <w:p w14:paraId="2B5CEA20" w14:textId="77777777" w:rsidR="00CE5D7B" w:rsidRDefault="004D2F4D">
      <w:pPr>
        <w:pStyle w:val="BodyText"/>
      </w:pPr>
      <w:r>
        <w:t> </w:t>
      </w:r>
    </w:p>
    <w:p w14:paraId="268E94BC" w14:textId="77777777" w:rsidR="00CE5D7B" w:rsidRDefault="004D2F4D">
      <w:pPr>
        <w:pStyle w:val="BodyText"/>
      </w:pPr>
      <w:r>
        <w:t> </w:t>
      </w:r>
    </w:p>
    <w:p w14:paraId="46ECB23C" w14:textId="77777777" w:rsidR="00CE5D7B" w:rsidRDefault="004D2F4D">
      <w:pPr>
        <w:pStyle w:val="Heading1"/>
      </w:pPr>
      <w:bookmarkStart w:id="0" w:name="author-note"/>
      <w:bookmarkEnd w:id="0"/>
      <w:r>
        <w:lastRenderedPageBreak/>
        <w:t>Author note</w:t>
      </w:r>
    </w:p>
    <w:p w14:paraId="017E7BA5" w14:textId="77777777" w:rsidR="00CE5D7B" w:rsidRDefault="004D2F4D">
      <w:pPr>
        <w:pStyle w:val="FirstParagraph"/>
      </w:pPr>
      <w:r>
        <w:t>Correspondence concerning this article should be addressed to Katie Von Holzen, 0221A LeFrak Hall, University</w:t>
      </w:r>
      <w:r>
        <w:t xml:space="preserve"> of Maryland, College Park, MD 20742. E-mail: </w:t>
      </w:r>
      <w:hyperlink r:id="rId7">
        <w:r>
          <w:rPr>
            <w:rStyle w:val="Hyperlink"/>
          </w:rPr>
          <w:t>katie.m.vonholzen@gmail.com</w:t>
        </w:r>
      </w:hyperlink>
    </w:p>
    <w:p w14:paraId="6C5A263B" w14:textId="77777777" w:rsidR="00CE5D7B" w:rsidRDefault="004D2F4D">
      <w:pPr>
        <w:pStyle w:val="Title"/>
      </w:pPr>
      <w:r>
        <w:lastRenderedPageBreak/>
        <w:t>Abstract</w:t>
      </w:r>
    </w:p>
    <w:p w14:paraId="5979959A" w14:textId="77777777" w:rsidR="00CE5D7B" w:rsidRDefault="004D2F4D">
      <w:pPr>
        <w:pStyle w:val="BodyText"/>
      </w:pPr>
      <w:r>
        <w:t>As they develop into mature speakers of their native language, infants must not only learn words but also the sounds that make up those words. To do so, they must strike a balance between accepting some variation (e.g. mood, voice, accent), but appropriate</w:t>
      </w:r>
      <w:r>
        <w:t xml:space="preserve">ly rejecting variation when it changes a word’s meaning (e.g. cat vs. hat). We focus on studies investigating infants’ ability to detect mispronunciations in familiar words, which we refer to as mispronunciation sensitivity. The goal of this meta-analysis </w:t>
      </w:r>
      <w:r>
        <w:t>was to evaluate the development of mispronunciation sensitivity in infancy, allowing for a test of competing mainstream theoretical frameworks. The results show that although infants are sensitive to mispronunciations, they still accept these altered forms</w:t>
      </w:r>
      <w:r>
        <w:t xml:space="preserve"> as labels for target objects. Interestingly, this ability is not modulated by age or vocabulary size, challenging existing theories and suggesting that a mature understanding of native language phonology is present in infants from an early age. Despite th</w:t>
      </w:r>
      <w:r>
        <w:t>is finding, we discuss potential data analysis choices that may influence different conclusions about mispronunciation sensitivity development as well as offer recommendations to improve best practices in the study of mispronunciation sensitivity.</w:t>
      </w:r>
    </w:p>
    <w:p w14:paraId="286D172E" w14:textId="77777777" w:rsidR="00CE5D7B" w:rsidRDefault="004D2F4D">
      <w:pPr>
        <w:pStyle w:val="BodyText"/>
      </w:pPr>
      <w:r>
        <w:rPr>
          <w:i/>
        </w:rPr>
        <w:t>Keywords</w:t>
      </w:r>
      <w:r>
        <w:rPr>
          <w:i/>
        </w:rPr>
        <w:t>:</w:t>
      </w:r>
      <w:r>
        <w:t xml:space="preserve"> language acquisition; mispronunciation sensitivity; word recognition; meta-analysis; lexicon</w:t>
      </w:r>
    </w:p>
    <w:p w14:paraId="7C1EF834" w14:textId="77777777" w:rsidR="00CE5D7B" w:rsidRDefault="004D2F4D">
      <w:pPr>
        <w:pStyle w:val="BodyText"/>
      </w:pPr>
      <w:r>
        <w:t>Word count: X</w:t>
      </w:r>
    </w:p>
    <w:p w14:paraId="4B24E172" w14:textId="77777777" w:rsidR="00CE5D7B" w:rsidRDefault="004D2F4D">
      <w:pPr>
        <w:pStyle w:val="Title"/>
      </w:pPr>
      <w:r>
        <w:lastRenderedPageBreak/>
        <w:t>The development of infants’ responses to mispronunciations - A Meta-Analysis</w:t>
      </w:r>
    </w:p>
    <w:p w14:paraId="60E9A44F" w14:textId="77777777" w:rsidR="00CE5D7B" w:rsidRDefault="004D2F4D">
      <w:pPr>
        <w:pStyle w:val="Heading1"/>
      </w:pPr>
      <w:bookmarkStart w:id="1" w:name="introduction"/>
      <w:bookmarkEnd w:id="1"/>
      <w:r>
        <w:t>Introduction</w:t>
      </w:r>
    </w:p>
    <w:p w14:paraId="7E5158FD" w14:textId="77777777" w:rsidR="00CE5D7B" w:rsidRDefault="004D2F4D">
      <w:pPr>
        <w:pStyle w:val="FirstParagraph"/>
      </w:pPr>
      <w:r>
        <w:t xml:space="preserve">Acquiring a first language means that young learners are </w:t>
      </w:r>
      <w:r>
        <w:t>solving a host of tasks in a short amount of time. As infants develop into toddlers during their second and third years they learn new words in earnest while simultaneously refining their knowledge about the sounds that make up these words (Best, 1994, 199</w:t>
      </w:r>
      <w:r>
        <w:t>5; Curtin &amp; Werker, 2007; Kuhl, 2004; Werker &amp; Curtin, 2005). In a mature phono-lexical system, word recognition must balance flexibility to slight variation (e.g., speaker identity, accented speech) while distinguishing between phonetic details that diffe</w:t>
      </w:r>
      <w:r>
        <w:t xml:space="preserve">rentiate words in a given language (e.g. cat-hat). To build robust language knowledge, it seems ueful to acquire this ability early during development. Indeed, before children can correctly pronounce a word, they already are aware that slight phonological </w:t>
      </w:r>
      <w:r>
        <w:t>deviations might signal a change in word meaning (H. H. Clark &amp; Clark, 1977). This mispronunciation sensitivity reflects the specificity with which infants represent the phonological information of familiar words. As infants continue to develop into expert</w:t>
      </w:r>
      <w:r>
        <w:t xml:space="preserve"> language users, their language processing matures and becomes more efficient, including their knowledge of what consistutes a permissible versus word-changing phonological deviation. In this paper, we aggregate and analyze the nearly 20 years of literatur</w:t>
      </w:r>
      <w:r>
        <w:t xml:space="preserve">e investigating mispronunciation </w:t>
      </w:r>
      <w:commentRangeStart w:id="2"/>
      <w:r>
        <w:t>sensitivity in infants in an attempt to uncover its characteristics and the trajectory of its development.</w:t>
      </w:r>
      <w:commentRangeEnd w:id="2"/>
      <w:r>
        <w:rPr>
          <w:rStyle w:val="CommentReference"/>
          <w:rFonts w:asciiTheme="minorHAnsi" w:hAnsiTheme="minorHAnsi"/>
        </w:rPr>
        <w:commentReference w:id="2"/>
      </w:r>
    </w:p>
    <w:p w14:paraId="11CFF080" w14:textId="77777777" w:rsidR="00CE5D7B" w:rsidRDefault="004D2F4D">
      <w:pPr>
        <w:pStyle w:val="BodyText"/>
      </w:pPr>
      <w:r>
        <w:t xml:space="preserve">At the turn of the millenium, infant language acquisition researchers had established that during their first years </w:t>
      </w:r>
      <w:r>
        <w:t xml:space="preserve">of life, infants are sensitive to changes in the phonetic detail of newly segmented words (Jusczyk &amp; Aslin, 1995) and learned minimal pairs (Stager &amp; Werker, 1997). </w:t>
      </w:r>
      <w:r>
        <w:lastRenderedPageBreak/>
        <w:t>Furthermore, when presented with familiar image pairs, children fixate on the referent of a</w:t>
      </w:r>
      <w:r>
        <w:t xml:space="preserve"> spoken label (Fernald, Pinto, Swingley, Weinberg, &amp; McRoberts, 1998; Tincoff &amp; Jusczyk, 1999). Swingley and Aslin (2000) were the first to tie these lines of research together and investigate mispronunciation sensitivity in infant familiar word recognitio</w:t>
      </w:r>
      <w:r>
        <w:t xml:space="preserve">n: Children aged 18 to 23 months learning American English saw pairs of images (e.g. a baby and a dog) and their eye movements to each image were recorded and subsequently coded offline. On “correct” trials, children heard the correct label for one of the </w:t>
      </w:r>
      <w:r>
        <w:t>images (e.g. “baby”). On “mispronounced” trials, children heard a mispronounced label of one of the images (e.g. “vaby”). The mean proportion of fixations to the target image (here: a baby) was calculated separately for both correct and mispronounced trial</w:t>
      </w:r>
      <w:r>
        <w:t>s by dividing the target looking time by the sum of total looking time to both target and a distractor (proportion of target looking or PTL). Mean fixations in correct trials were significantly greater than in mispronounced trials, and in both conditions l</w:t>
      </w:r>
      <w:r>
        <w:t xml:space="preserve">ooks to the target were significantly greater than chance. We refer to this pattern of a difference between looks to correct and mispronounced words as </w:t>
      </w:r>
      <w:r>
        <w:rPr>
          <w:i/>
        </w:rPr>
        <w:t>mispronunciation sensitivity</w:t>
      </w:r>
      <w:r>
        <w:t xml:space="preserve"> and of looks to the target image above chance in each condition as </w:t>
      </w:r>
      <w:r>
        <w:rPr>
          <w:i/>
        </w:rPr>
        <w:t>object i</w:t>
      </w:r>
      <w:r>
        <w:rPr>
          <w:i/>
        </w:rPr>
        <w:t>dentification</w:t>
      </w:r>
      <w:r>
        <w:t>. Swingley and Aslin (2000) concluded that already before the second birthday, children represent words with sufficient detail to be sensitive to mispronunciations.</w:t>
      </w:r>
    </w:p>
    <w:p w14:paraId="714A2B73" w14:textId="77777777" w:rsidR="00CE5D7B" w:rsidRDefault="004D2F4D">
      <w:pPr>
        <w:pStyle w:val="BodyText"/>
      </w:pPr>
      <w:r>
        <w:t>The study of Swingley and Aslin (2000) as well as subsequent studies examining</w:t>
      </w:r>
      <w:r>
        <w:t xml:space="preserve"> mispronunciation sensitivity address two complementary principles that infants must discover in early phonological development in order to form adult-like word representations and processing capabilities: </w:t>
      </w:r>
      <w:r>
        <w:rPr>
          <w:i/>
        </w:rPr>
        <w:t>phonological constancy</w:t>
      </w:r>
      <w:r>
        <w:t xml:space="preserve"> and </w:t>
      </w:r>
      <w:r>
        <w:rPr>
          <w:i/>
        </w:rPr>
        <w:t>phonological distinctiv</w:t>
      </w:r>
      <w:r>
        <w:rPr>
          <w:i/>
        </w:rPr>
        <w:t>eness</w:t>
      </w:r>
      <w:r>
        <w:t xml:space="preserve">. Phonological constancy is the ability to resolve phonological variation across different instances of a word, as long as the variation does not compromise the overall identity of the word. For example, different speakers - </w:t>
      </w:r>
      <w:r>
        <w:lastRenderedPageBreak/>
        <w:t>particularly across gender</w:t>
      </w:r>
      <w:r>
        <w:t>s and accents - produce the same word with notable acoustic variation, although the word remains the same. In contrast, phonological distinctiveness describes the ability to differentiate between different words that happen to be phonologically similar, su</w:t>
      </w:r>
      <w:r>
        <w:t>ch as bad/bed or cat/hat. To successfully recognize words, speakers of a given language must therefore simultaneously use both phonological constancy and distinctiveness to determine where phonological variation is appropriate and where it changes a word’s</w:t>
      </w:r>
      <w:r>
        <w:t xml:space="preserve"> meaning. Both abilities have to be acquired, because language systems differ in which sounds signal a meaning change.</w:t>
      </w:r>
    </w:p>
    <w:p w14:paraId="4571C985" w14:textId="77777777" w:rsidR="00CE5D7B" w:rsidRDefault="004D2F4D">
      <w:pPr>
        <w:pStyle w:val="BodyText"/>
      </w:pPr>
      <w:r>
        <w:t>In the current study, we focus on infants’ developing ability to correctly apply the principles of phonological distinctiveness and const</w:t>
      </w:r>
      <w:r>
        <w:t>ancy by using a meta-analytic approach to investigate mispronunciation sensitivity. Considering that infants are sensitive to mispronunciations and that, in general, their processing matures with development, we examine the shape of mispronunciation sensit</w:t>
      </w:r>
      <w:r>
        <w:t>ivity over the course of the second and third year. There are three distinct possibilities how mispronunciation sensitivity might change as infants become native speakers, which are all respectively supported by single studies and additionally two possibil</w:t>
      </w:r>
      <w:r>
        <w:t>ities are predicted by key theoretical accounts. By aggregating all publicly available evidence using meta-analysis, we can examine developmental trends making use of data from a much larger and diverse sample of infants than is possible in most single stu</w:t>
      </w:r>
      <w:r>
        <w:t>dies (see Frank et al., 2018; for a notable exception). Before we outline the meta-analytical approach and its advantages in detail, we first discuss the proposals this study seeks to disentangle and the data supporting each of the accounts.</w:t>
      </w:r>
    </w:p>
    <w:p w14:paraId="394CDF24" w14:textId="77777777" w:rsidR="00CE5D7B" w:rsidRDefault="004D2F4D">
      <w:pPr>
        <w:pStyle w:val="BodyText"/>
      </w:pPr>
      <w:r>
        <w:t>[Katie: Christ</w:t>
      </w:r>
      <w:r>
        <w:t>ina, do you know which citation the Frank et al., 2018 citation is referring to above? He’s published a gazilion papers in 2018]</w:t>
      </w:r>
    </w:p>
    <w:p w14:paraId="55192A2A" w14:textId="77777777" w:rsidR="00CE5D7B" w:rsidRDefault="004D2F4D">
      <w:pPr>
        <w:pStyle w:val="BodyText"/>
      </w:pPr>
      <w:r>
        <w:lastRenderedPageBreak/>
        <w:t>Young infants may begin cautiously in their approach to word recognition, rejecting any phonological variation in familiar word</w:t>
      </w:r>
      <w:r>
        <w:t>s and only later learning to accept appropriate variability. According to the Perceptual Attunement account, this describes a shift away from specific native phonetic patterns to a more mature understanding of the abstract phonological structure of words (</w:t>
      </w:r>
      <w:r>
        <w:t xml:space="preserve">Best, 1994, 1995). This shift is predicted to coincide with the vocabulary spurt around 18 months, because it is causally related to vocabulary growth. In this case, we would expect the size of mispronunciation sensitivity to be larger at younger ages and </w:t>
      </w:r>
      <w:r>
        <w:rPr>
          <w:i/>
        </w:rPr>
        <w:t>decrease</w:t>
      </w:r>
      <w:r>
        <w:t xml:space="preserve"> as the child matures and learn more words, although children continue to detect mispronunciations. Indeed, young infants are more perturbed by accented speakers than older infants in their recognition of familiar words (Best, Tyler, Gooding, Orlan</w:t>
      </w:r>
      <w:r>
        <w:t>do, &amp; Quann, 2009; Mulak, Best, Tyler, Kitamura, &amp; Irwin, 2014) or learning of new words (Schmale, Hollich, &amp; Seidl, 2011).</w:t>
      </w:r>
    </w:p>
    <w:p w14:paraId="41736F0A" w14:textId="77777777" w:rsidR="00CE5D7B" w:rsidRDefault="004D2F4D">
      <w:pPr>
        <w:pStyle w:val="BodyText"/>
      </w:pPr>
      <w:r>
        <w:t>According to a different theoretical framework, young infants may instead begin with phonologically broad representations for famili</w:t>
      </w:r>
      <w:r>
        <w:t>ar words and only refine their representations as language experience accumulates. PRIMIR ((Processing Rich Information from Multidimensional Interactive Representations; Curtin &amp; Werker, 2007; Curtin, Byers-Heinlein, &amp; Werker, 2011; Werker &amp; Curtin, 2005)</w:t>
      </w:r>
      <w:r>
        <w:t xml:space="preserve">) describes the development of phonemic categories emerging as the number of word form-meaning linkages increases. Vocabulary growth, therefore, promotes more detailed phonological representations in familiar words. Following this account, we predict an </w:t>
      </w:r>
      <w:r>
        <w:rPr>
          <w:i/>
        </w:rPr>
        <w:t>in</w:t>
      </w:r>
      <w:r>
        <w:rPr>
          <w:i/>
        </w:rPr>
        <w:t>crease</w:t>
      </w:r>
      <w:r>
        <w:t xml:space="preserve"> in mispronunciation sensitivity as infants mature and add more words to their growing lexicon.</w:t>
      </w:r>
    </w:p>
    <w:p w14:paraId="0477AE0D" w14:textId="77777777" w:rsidR="00CE5D7B" w:rsidRDefault="004D2F4D">
      <w:pPr>
        <w:pStyle w:val="BodyText"/>
      </w:pPr>
      <w:r>
        <w:t>Finally, sensitivity to mispronunciation may not be modulated by development at all. Infants’ overall language processing becomes more efficient, but thei</w:t>
      </w:r>
      <w:r>
        <w:t xml:space="preserve">r sensitivity to mispronunciations may not change. Across infancy and toddlerhood, mispronunciations would </w:t>
      </w:r>
      <w:r>
        <w:lastRenderedPageBreak/>
        <w:t>thus be detected and lead to less looks at a target than correct pronunciations, but the size of this effect would not change, nor be related to voca</w:t>
      </w:r>
      <w:r>
        <w:t>bulary size. This pattern is not predicted by any mainstream theory of language acquisition, but for completeness we mention it here.</w:t>
      </w:r>
    </w:p>
    <w:p w14:paraId="7E5CCCE9" w14:textId="77777777" w:rsidR="00CE5D7B" w:rsidRDefault="004D2F4D">
      <w:pPr>
        <w:pStyle w:val="BodyText"/>
      </w:pPr>
      <w:r>
        <w:t xml:space="preserve">Research following the seminal study by Swingley and Aslin (2000) has extended mispronunciation sensitivity to infants as </w:t>
      </w:r>
      <w:r>
        <w:t>young as 9 months (Bergelson &amp; Swingley, 2017), indicating that from early stages of the developing lexicon onwards, infants can and do detect mispronunciations. Regarding the change in mispronunciation sensitivity over development, however, only about hal</w:t>
      </w:r>
      <w:r>
        <w:t xml:space="preserve">f of studies have compared more than one age group on the same mispronunciation task (see Table 1), making the current meta-analysis very informative. One study has found evidence for infants to become </w:t>
      </w:r>
      <w:r>
        <w:rPr>
          <w:i/>
        </w:rPr>
        <w:t>less</w:t>
      </w:r>
      <w:r>
        <w:t xml:space="preserve"> sensitive to mispronunciations as they develop. M</w:t>
      </w:r>
      <w:r>
        <w:t>ani and Plunkett (2011) presented 18- and 24-month-olds with mispronunciations varying in the number of phonological features changed (e.g., changing an p into a b, a 1-feature change, versus changing a p into a g, a 2-feature change). 18-month-olds were s</w:t>
      </w:r>
      <w:r>
        <w:t>ensitive to mispronunciations, regardless of the number of features changed. 24-month-olds, in contrast, fixated the target image equally for both correct and 1-feature mispronounced trials, although they were sensitive to larger mispronunciations. In othe</w:t>
      </w:r>
      <w:r>
        <w:t>r words, for 1-feature mispronunciations at least, sensitivity decreased from 18 to 24 months, providing support to the prediction that mispronunciation sensitivity may decrease with development.</w:t>
      </w:r>
    </w:p>
    <w:p w14:paraId="492DFC95" w14:textId="77777777" w:rsidR="00CE5D7B" w:rsidRDefault="004D2F4D">
      <w:pPr>
        <w:pStyle w:val="BodyText"/>
      </w:pPr>
      <w:r>
        <w:t xml:space="preserve">In contrast, other studies have found evidence for </w:t>
      </w:r>
      <w:r>
        <w:rPr>
          <w:i/>
        </w:rPr>
        <w:t>greater</w:t>
      </w:r>
      <w:r>
        <w:t xml:space="preserve"> m</w:t>
      </w:r>
      <w:r>
        <w:t xml:space="preserve">ispronunciation sensitivity as children develop. More precisely, the difference in target looking for correct and mispronounced trials is reported to be smaller in younger infants and grows as infants develop. Mani and Plunkett (2007) tested 15-, 18-, and </w:t>
      </w:r>
      <w:r>
        <w:t xml:space="preserve">24-month-olds learning British English; although all three groups were sensitive to mispronunciations, 15-month-olds showed a less robust sensitivity. An </w:t>
      </w:r>
      <w:r>
        <w:lastRenderedPageBreak/>
        <w:t>increase in sensitivity to mispronunciations has also been found from 20 to 24 months (Feest &amp; Fikkert</w:t>
      </w:r>
      <w:r>
        <w:t>, 2015) and 15 to 18 months (Altvater-Mackensen, Feest, &amp; Fikkert, 2014) in Dutch infants, as well as German infants from 22 to 25 months (Altvater-Mackensen, 2010). Furthermore, Feest and Fikkert (2015) found that sensitivity to specific kinds of mispronu</w:t>
      </w:r>
      <w:r>
        <w:t xml:space="preserve">nciations develop at different ages depending on language infants are learning. In other words, the native language constraints which </w:t>
      </w:r>
      <w:r>
        <w:rPr>
          <w:i/>
        </w:rPr>
        <w:t>kinds</w:t>
      </w:r>
      <w:r>
        <w:t xml:space="preserve"> of mispronunciations infants are sensitive to first, and that as infants develop, they become sensitive to other mis</w:t>
      </w:r>
      <w:r>
        <w:t>pronunciations. These studies award support to the prediction that mispronunciation sensitivity improves with development.</w:t>
      </w:r>
    </w:p>
    <w:p w14:paraId="043FB660" w14:textId="77777777" w:rsidR="00CE5D7B" w:rsidRDefault="004D2F4D">
      <w:pPr>
        <w:pStyle w:val="BodyText"/>
      </w:pPr>
      <w:r>
        <w:t>Finally, some studies have found no difference in mispronunciation sensitivity at different ages. Swingley and Aslin (2000) tested in</w:t>
      </w:r>
      <w:r>
        <w:t xml:space="preserve">fants over a wide age range of 5 months (18 to 23 months). They found that age correlated with target fixations for both correct and mispronounced labels, whereas the difference between the two (mispronunciation sensitivity) did not. This suggests that as </w:t>
      </w:r>
      <w:r>
        <w:t>children develop, they are more likely to look at the target in the presence of a correct or mispronounced label, but that the difference between the two does not change. A similar response pattern has been found for British English learning infants aged b</w:t>
      </w:r>
      <w:r>
        <w:t>etween 18 and 24 months (Bailey &amp; Plunkett, 2002) as well as younger French-learning infants at 12 and 17 months (Zesiger, Lozeron, Levy, &amp; Frauenfelder, 2012). These studies award support to the prediction that mispronunciation sensitivity does not change</w:t>
      </w:r>
      <w:r>
        <w:t xml:space="preserve"> with development.</w:t>
      </w:r>
    </w:p>
    <w:p w14:paraId="1B4436FA" w14:textId="77777777" w:rsidR="00CE5D7B" w:rsidRDefault="004D2F4D">
      <w:pPr>
        <w:pStyle w:val="BodyText"/>
      </w:pPr>
      <w:r>
        <w:t xml:space="preserve">Why would mispronunciation sensitivity change as infants develop, and would it increase or decrease? The main hypotheses attribute change to vocabulary growth. Both the Perceptual Attunement (Best, 1994, 1995) and PRIMIR </w:t>
      </w:r>
      <w:r>
        <w:t xml:space="preserve">(Curtin &amp; Werker, 2007; Curtin et al., 2011; Werker &amp; Curtin, 2005) accounts situate a change in mispronunciation sensitivity occurring along with an increase in vocabulary size, particularly with the vocabulary spurt at about 18 months. As </w:t>
      </w:r>
      <w:r>
        <w:lastRenderedPageBreak/>
        <w:t>infants learn m</w:t>
      </w:r>
      <w:r>
        <w:t xml:space="preserve">ore words, their focus shifts to the relevant phonetic dimensions needed for word recognition. For example, an infant who knows a handful of words with few phonological neighbors would not need to have fully specified phonological representations in order </w:t>
      </w:r>
      <w:r>
        <w:t>to differentiate between these words. As more phonologically similar words are learned, however, the need for fully detailed phonological representations increases (Charles-Luce &amp; Luce, 1995). Furthermore, a growing vocabulary also reflects increased exper</w:t>
      </w:r>
      <w:r>
        <w:t>ience or familiarity with words, which may sharpen the detail of their phonological representation (Barton, Miller, &amp; Macken, 1980). If vocabulary growth leads to an increase in the phonological specificity of infants’ word representation, we should find a</w:t>
      </w:r>
      <w:r>
        <w:t xml:space="preserve"> relationship between vocabulary size and mispronunciation sensitivity.</w:t>
      </w:r>
    </w:p>
    <w:p w14:paraId="22FDCDD8" w14:textId="77777777" w:rsidR="00CE5D7B" w:rsidRDefault="004D2F4D">
      <w:pPr>
        <w:pStyle w:val="BodyText"/>
      </w:pPr>
      <w:r>
        <w:t>Yet, the majority of studies examining a potential association between mispronunciation sensitivity and vocabulary size have concluded that there is no relationship (Bailey &amp; Plunkett,</w:t>
      </w:r>
      <w:r>
        <w:t xml:space="preserve"> 2002; Ballem &amp; Plunkett, 2005; Mani &amp; Plunkett, 2007; Mani, Coleman, &amp; Plunkett, 2008; Swingley, 2009; Swingley &amp; Aslin, 2000, 2002; Zesiger et al., 2012). One notable exception comes from Mani and Plunkett (2010). Here, 12-month-old infants were divided </w:t>
      </w:r>
      <w:r>
        <w:t>into a low and high vocabulary group based on median vocabulary size. High vocabulary infants showed greater sensitivity to vowel mispronunciations than low vocabulary infants, although this was not the case for consonant mispronunciations. Taken together,</w:t>
      </w:r>
      <w:r>
        <w:t xml:space="preserve"> although receiving considerable support from theories of phono-lexical processing in language acquisition, there is very little evidence for a role of vocabulary size in mispronunciation sensitivity. In our current meta-analysis, we include the relationsh</w:t>
      </w:r>
      <w:r>
        <w:t>ip between mispronunciation sensitivity and vocabulary size to further disentangle the disconnect between theory and experimental results.</w:t>
      </w:r>
    </w:p>
    <w:p w14:paraId="7DCE93B5" w14:textId="77777777" w:rsidR="00CE5D7B" w:rsidRDefault="004D2F4D">
      <w:pPr>
        <w:pStyle w:val="BodyText"/>
      </w:pPr>
      <w:r>
        <w:lastRenderedPageBreak/>
        <w:t>In sum, the studies we have reviewed begin to paint a picture of the development of mispronunciation sensitivity. Eac</w:t>
      </w:r>
      <w:r>
        <w:t>h study contributes one separate brushstroke and it is only by examining all of them together that we can achieve a better understanding of the big picture of early language development. Meta-analyses can provide unique insights by estimating the populatio</w:t>
      </w:r>
      <w:r>
        <w:t xml:space="preserve">n effect, both of infants’ responses to correct and mispronounced labels, and their mispronunciations sensitivity. Because we aggregate data over various age groups, this meta-analysis can also investigate the role of maturation by assessing the impact of </w:t>
      </w:r>
      <w:r>
        <w:t>age and vocabulary size. As a consequence, our results will be important in evaluating theories and drive future research. We also make hands-on recommendations for experiment planning, for example by providing an effect size estimate for a priori power an</w:t>
      </w:r>
      <w:r>
        <w:t>alyses (Bergmann et al., 2018).</w:t>
      </w:r>
    </w:p>
    <w:p w14:paraId="79058874" w14:textId="77777777" w:rsidR="00CE5D7B" w:rsidRDefault="004D2F4D">
      <w:pPr>
        <w:pStyle w:val="Heading1"/>
      </w:pPr>
      <w:bookmarkStart w:id="4" w:name="methods"/>
      <w:bookmarkEnd w:id="4"/>
      <w:r>
        <w:t>Methods</w:t>
      </w:r>
    </w:p>
    <w:p w14:paraId="6450B42A" w14:textId="77777777" w:rsidR="00CE5D7B" w:rsidRDefault="004D2F4D">
      <w:pPr>
        <w:pStyle w:val="FirstParagraph"/>
      </w:pPr>
      <w:r>
        <w:t>The present meta-analysis was conducted with maximal transparency and reproducibility in mind. To this end, we provide all data and analysis scripts on the supplementary website (</w:t>
      </w:r>
      <w:hyperlink r:id="rId10">
        <w:r>
          <w:rPr>
            <w:rStyle w:val="Hyperlink"/>
          </w:rPr>
          <w:t>https://osf.io/rvbjs/</w:t>
        </w:r>
      </w:hyperlink>
      <w:r>
        <w:t>) and open our meta-analysis up for updates (Tsuji, Bergmann, &amp; Cristia, 2014). The most recent version is available via the website and the interactive platform MetaLab ((</w:t>
      </w:r>
      <w:hyperlink r:id="rId11">
        <w:r>
          <w:rPr>
            <w:rStyle w:val="Hyperlink"/>
          </w:rPr>
          <w:t>https://met</w:t>
        </w:r>
        <w:r>
          <w:rPr>
            <w:rStyle w:val="Hyperlink"/>
          </w:rPr>
          <w:t>alab.stanford.edu</w:t>
        </w:r>
      </w:hyperlink>
      <w:r>
        <w:t>; Bergmann et al., 2018)). Since the present paper was written with embedded analysis scripts in R (R Core Team, 2018, Allaire et al. (2018), Aust and Barth (2018)), it is always possible to re-analyze an updated dataset. In addition, we f</w:t>
      </w:r>
      <w:r>
        <w:t>ollowed the Preferred Reporting Items for Systematic Reviews and Meta-Analyses (PRISMA) guidelines and make the corresponding information available as supplementary materials (Moher, Liberati, Tetzlaff, Altman, &amp; Group, 2009). Figure 1 plots our PRISMA flo</w:t>
      </w:r>
      <w:r>
        <w:t>wchart illustrating the paper selection procedure.</w:t>
      </w:r>
    </w:p>
    <w:p w14:paraId="071C8A00" w14:textId="77777777" w:rsidR="00CE5D7B" w:rsidRDefault="004D2F4D">
      <w:pPr>
        <w:pStyle w:val="Heading2"/>
      </w:pPr>
      <w:bookmarkStart w:id="5" w:name="insert-figure-1-about-here"/>
      <w:bookmarkEnd w:id="5"/>
      <w:r>
        <w:lastRenderedPageBreak/>
        <w:t>(Insert Figure 1 about here)</w:t>
      </w:r>
    </w:p>
    <w:p w14:paraId="6CE6D433" w14:textId="77777777" w:rsidR="00CE5D7B" w:rsidRDefault="004D2F4D">
      <w:r>
        <w:rPr>
          <w:noProof/>
        </w:rPr>
        <w:lastRenderedPageBreak/>
        <w:drawing>
          <wp:inline distT="0" distB="0" distL="0" distR="0" wp14:anchorId="0A8C9302" wp14:editId="4DF07CEE">
            <wp:extent cx="5969000" cy="8356600"/>
            <wp:effectExtent l="0" t="0" r="0" b="0"/>
            <wp:docPr id="1" name="Picture" descr="(#fig:PRISMA_image)A PRISMA flowchart illustrating the selection procedure used to include studies in the current meta-analysis."/>
            <wp:cNvGraphicFramePr/>
            <a:graphic xmlns:a="http://schemas.openxmlformats.org/drawingml/2006/main">
              <a:graphicData uri="http://schemas.openxmlformats.org/drawingml/2006/picture">
                <pic:pic xmlns:pic="http://schemas.openxmlformats.org/drawingml/2006/picture">
                  <pic:nvPicPr>
                    <pic:cNvPr id="0" name="Picture" descr="figures/Figure_1_PRISMA_MA_Mispronunciation.png"/>
                    <pic:cNvPicPr>
                      <a:picLocks noChangeAspect="1" noChangeArrowheads="1"/>
                    </pic:cNvPicPr>
                  </pic:nvPicPr>
                  <pic:blipFill>
                    <a:blip r:embed="rId12"/>
                    <a:stretch>
                      <a:fillRect/>
                    </a:stretch>
                  </pic:blipFill>
                  <pic:spPr bwMode="auto">
                    <a:xfrm>
                      <a:off x="0" y="0"/>
                      <a:ext cx="5969000" cy="8356600"/>
                    </a:xfrm>
                    <a:prstGeom prst="rect">
                      <a:avLst/>
                    </a:prstGeom>
                    <a:noFill/>
                    <a:ln w="9525">
                      <a:noFill/>
                      <a:headEnd/>
                      <a:tailEnd/>
                    </a:ln>
                  </pic:spPr>
                </pic:pic>
              </a:graphicData>
            </a:graphic>
          </wp:inline>
        </w:drawing>
      </w:r>
    </w:p>
    <w:p w14:paraId="6E679D30" w14:textId="77777777" w:rsidR="00CE5D7B" w:rsidRDefault="004D2F4D">
      <w:pPr>
        <w:pStyle w:val="ImageCaption"/>
      </w:pPr>
      <w:r>
        <w:lastRenderedPageBreak/>
        <w:t>(#fig:PRISMA_image)A PRISMA flowchart illustrating the selection procedure used to include studies in the current meta-analysis.</w:t>
      </w:r>
    </w:p>
    <w:p w14:paraId="18063399" w14:textId="77777777" w:rsidR="00CE5D7B" w:rsidRDefault="004D2F4D">
      <w:pPr>
        <w:pStyle w:val="Heading2"/>
      </w:pPr>
      <w:bookmarkStart w:id="6" w:name="study-selection"/>
      <w:bookmarkEnd w:id="6"/>
      <w:r>
        <w:t>Study Selection</w:t>
      </w:r>
    </w:p>
    <w:p w14:paraId="40F6437B" w14:textId="77777777" w:rsidR="00CE5D7B" w:rsidRDefault="004D2F4D">
      <w:pPr>
        <w:pStyle w:val="Compact"/>
      </w:pPr>
      <w:r>
        <w:t>Table 1</w:t>
      </w:r>
    </w:p>
    <w:p w14:paraId="4287A9CA" w14:textId="77777777" w:rsidR="00CE5D7B" w:rsidRDefault="004D2F4D">
      <w:pPr>
        <w:pStyle w:val="Compact"/>
      </w:pPr>
      <w:r>
        <w:rPr>
          <w:i/>
        </w:rPr>
        <w:t>Summary of all studie</w:t>
      </w:r>
      <w:r>
        <w:rPr>
          <w:i/>
        </w:rPr>
        <w:t>s.</w:t>
      </w:r>
    </w:p>
    <w:tbl>
      <w:tblPr>
        <w:tblW w:w="0" w:type="pct"/>
        <w:tblLook w:val="07E0" w:firstRow="1" w:lastRow="1" w:firstColumn="1" w:lastColumn="1" w:noHBand="1" w:noVBand="1"/>
      </w:tblPr>
      <w:tblGrid>
        <w:gridCol w:w="3261"/>
        <w:gridCol w:w="1896"/>
        <w:gridCol w:w="1667"/>
        <w:gridCol w:w="1336"/>
        <w:gridCol w:w="1460"/>
      </w:tblGrid>
      <w:tr w:rsidR="00CE5D7B" w14:paraId="6367517E" w14:textId="77777777">
        <w:tc>
          <w:tcPr>
            <w:tcW w:w="0" w:type="auto"/>
            <w:tcBorders>
              <w:bottom w:val="single" w:sz="0" w:space="0" w:color="auto"/>
            </w:tcBorders>
            <w:vAlign w:val="bottom"/>
          </w:tcPr>
          <w:p w14:paraId="698977A2" w14:textId="77777777" w:rsidR="00CE5D7B" w:rsidRDefault="004D2F4D">
            <w:pPr>
              <w:pStyle w:val="Compact"/>
            </w:pPr>
            <w:r>
              <w:t>Paper</w:t>
            </w:r>
          </w:p>
        </w:tc>
        <w:tc>
          <w:tcPr>
            <w:tcW w:w="0" w:type="auto"/>
            <w:tcBorders>
              <w:bottom w:val="single" w:sz="0" w:space="0" w:color="auto"/>
            </w:tcBorders>
            <w:vAlign w:val="bottom"/>
          </w:tcPr>
          <w:p w14:paraId="59BF661B" w14:textId="77777777" w:rsidR="00CE5D7B" w:rsidRDefault="004D2F4D">
            <w:pPr>
              <w:pStyle w:val="Compact"/>
            </w:pPr>
            <w:r>
              <w:t>Publication format</w:t>
            </w:r>
          </w:p>
        </w:tc>
        <w:tc>
          <w:tcPr>
            <w:tcW w:w="0" w:type="auto"/>
            <w:tcBorders>
              <w:bottom w:val="single" w:sz="0" w:space="0" w:color="auto"/>
            </w:tcBorders>
            <w:vAlign w:val="bottom"/>
          </w:tcPr>
          <w:p w14:paraId="1EBCF500" w14:textId="77777777" w:rsidR="00CE5D7B" w:rsidRDefault="004D2F4D">
            <w:pPr>
              <w:pStyle w:val="Compact"/>
            </w:pPr>
            <w:r>
              <w:t>Age</w:t>
            </w:r>
          </w:p>
        </w:tc>
        <w:tc>
          <w:tcPr>
            <w:tcW w:w="0" w:type="auto"/>
            <w:tcBorders>
              <w:bottom w:val="single" w:sz="0" w:space="0" w:color="auto"/>
            </w:tcBorders>
            <w:vAlign w:val="bottom"/>
          </w:tcPr>
          <w:p w14:paraId="520FB6A6" w14:textId="77777777" w:rsidR="00CE5D7B" w:rsidRDefault="004D2F4D">
            <w:pPr>
              <w:pStyle w:val="Compact"/>
            </w:pPr>
            <w:r>
              <w:t>Vocabulary</w:t>
            </w:r>
          </w:p>
        </w:tc>
        <w:tc>
          <w:tcPr>
            <w:tcW w:w="0" w:type="auto"/>
            <w:tcBorders>
              <w:bottom w:val="single" w:sz="0" w:space="0" w:color="auto"/>
            </w:tcBorders>
            <w:vAlign w:val="bottom"/>
          </w:tcPr>
          <w:p w14:paraId="3FDEDA3E" w14:textId="77777777" w:rsidR="00CE5D7B" w:rsidRDefault="004D2F4D">
            <w:pPr>
              <w:pStyle w:val="Compact"/>
            </w:pPr>
            <w:r>
              <w:t>N Effect Sizes</w:t>
            </w:r>
          </w:p>
        </w:tc>
      </w:tr>
      <w:tr w:rsidR="00CE5D7B" w14:paraId="7F68A72D" w14:textId="77777777">
        <w:tc>
          <w:tcPr>
            <w:tcW w:w="0" w:type="auto"/>
          </w:tcPr>
          <w:p w14:paraId="0DAE27DE" w14:textId="77777777" w:rsidR="00CE5D7B" w:rsidRDefault="004D2F4D">
            <w:pPr>
              <w:pStyle w:val="Compact"/>
            </w:pPr>
            <w:r>
              <w:t>Altvater-Mackensen (2010)</w:t>
            </w:r>
          </w:p>
        </w:tc>
        <w:tc>
          <w:tcPr>
            <w:tcW w:w="0" w:type="auto"/>
          </w:tcPr>
          <w:p w14:paraId="6D3C21FF" w14:textId="77777777" w:rsidR="00CE5D7B" w:rsidRDefault="004D2F4D">
            <w:pPr>
              <w:pStyle w:val="Compact"/>
            </w:pPr>
            <w:r>
              <w:t>dissertation</w:t>
            </w:r>
          </w:p>
        </w:tc>
        <w:tc>
          <w:tcPr>
            <w:tcW w:w="0" w:type="auto"/>
          </w:tcPr>
          <w:p w14:paraId="36F1363D" w14:textId="77777777" w:rsidR="00CE5D7B" w:rsidRDefault="004D2F4D">
            <w:pPr>
              <w:pStyle w:val="Compact"/>
            </w:pPr>
            <w:r>
              <w:t>22, 25</w:t>
            </w:r>
          </w:p>
        </w:tc>
        <w:tc>
          <w:tcPr>
            <w:tcW w:w="0" w:type="auto"/>
          </w:tcPr>
          <w:p w14:paraId="5EBA8CB6" w14:textId="77777777" w:rsidR="00CE5D7B" w:rsidRDefault="004D2F4D">
            <w:pPr>
              <w:pStyle w:val="Compact"/>
            </w:pPr>
            <w:r>
              <w:t>None</w:t>
            </w:r>
          </w:p>
        </w:tc>
        <w:tc>
          <w:tcPr>
            <w:tcW w:w="0" w:type="auto"/>
          </w:tcPr>
          <w:p w14:paraId="35B5180E" w14:textId="77777777" w:rsidR="00CE5D7B" w:rsidRDefault="004D2F4D">
            <w:pPr>
              <w:pStyle w:val="Compact"/>
            </w:pPr>
            <w:r>
              <w:t>13</w:t>
            </w:r>
          </w:p>
        </w:tc>
      </w:tr>
      <w:tr w:rsidR="00CE5D7B" w14:paraId="4A51D19D" w14:textId="77777777">
        <w:tc>
          <w:tcPr>
            <w:tcW w:w="0" w:type="auto"/>
          </w:tcPr>
          <w:p w14:paraId="6CE25E3C" w14:textId="77777777" w:rsidR="00CE5D7B" w:rsidRDefault="004D2F4D">
            <w:pPr>
              <w:pStyle w:val="Compact"/>
            </w:pPr>
            <w:r>
              <w:t>Altvater-Mackensen et al. (2014)</w:t>
            </w:r>
          </w:p>
        </w:tc>
        <w:tc>
          <w:tcPr>
            <w:tcW w:w="0" w:type="auto"/>
          </w:tcPr>
          <w:p w14:paraId="43460B6C" w14:textId="77777777" w:rsidR="00CE5D7B" w:rsidRDefault="004D2F4D">
            <w:pPr>
              <w:pStyle w:val="Compact"/>
            </w:pPr>
            <w:r>
              <w:t>paper</w:t>
            </w:r>
          </w:p>
        </w:tc>
        <w:tc>
          <w:tcPr>
            <w:tcW w:w="0" w:type="auto"/>
          </w:tcPr>
          <w:p w14:paraId="7131102A" w14:textId="77777777" w:rsidR="00CE5D7B" w:rsidRDefault="004D2F4D">
            <w:pPr>
              <w:pStyle w:val="Compact"/>
            </w:pPr>
            <w:r>
              <w:t>18, 25</w:t>
            </w:r>
          </w:p>
        </w:tc>
        <w:tc>
          <w:tcPr>
            <w:tcW w:w="0" w:type="auto"/>
          </w:tcPr>
          <w:p w14:paraId="0246049C" w14:textId="77777777" w:rsidR="00CE5D7B" w:rsidRDefault="004D2F4D">
            <w:pPr>
              <w:pStyle w:val="Compact"/>
            </w:pPr>
            <w:r>
              <w:t>None</w:t>
            </w:r>
          </w:p>
        </w:tc>
        <w:tc>
          <w:tcPr>
            <w:tcW w:w="0" w:type="auto"/>
          </w:tcPr>
          <w:p w14:paraId="532B9722" w14:textId="77777777" w:rsidR="00CE5D7B" w:rsidRDefault="004D2F4D">
            <w:pPr>
              <w:pStyle w:val="Compact"/>
            </w:pPr>
            <w:r>
              <w:t>16</w:t>
            </w:r>
          </w:p>
        </w:tc>
      </w:tr>
      <w:tr w:rsidR="00CE5D7B" w14:paraId="3B67676C" w14:textId="77777777">
        <w:tc>
          <w:tcPr>
            <w:tcW w:w="0" w:type="auto"/>
          </w:tcPr>
          <w:p w14:paraId="3FE351D9" w14:textId="77777777" w:rsidR="00CE5D7B" w:rsidRDefault="004D2F4D">
            <w:pPr>
              <w:pStyle w:val="Compact"/>
            </w:pPr>
            <w:r>
              <w:t>Bailey &amp; Plunkett (2002)</w:t>
            </w:r>
          </w:p>
        </w:tc>
        <w:tc>
          <w:tcPr>
            <w:tcW w:w="0" w:type="auto"/>
          </w:tcPr>
          <w:p w14:paraId="0EC7B532" w14:textId="77777777" w:rsidR="00CE5D7B" w:rsidRDefault="004D2F4D">
            <w:pPr>
              <w:pStyle w:val="Compact"/>
            </w:pPr>
            <w:r>
              <w:t>paper</w:t>
            </w:r>
          </w:p>
        </w:tc>
        <w:tc>
          <w:tcPr>
            <w:tcW w:w="0" w:type="auto"/>
          </w:tcPr>
          <w:p w14:paraId="1E7EFDF5" w14:textId="77777777" w:rsidR="00CE5D7B" w:rsidRDefault="004D2F4D">
            <w:pPr>
              <w:pStyle w:val="Compact"/>
            </w:pPr>
            <w:r>
              <w:t>18, 24</w:t>
            </w:r>
          </w:p>
        </w:tc>
        <w:tc>
          <w:tcPr>
            <w:tcW w:w="0" w:type="auto"/>
          </w:tcPr>
          <w:p w14:paraId="08E15BBA" w14:textId="77777777" w:rsidR="00CE5D7B" w:rsidRDefault="004D2F4D">
            <w:pPr>
              <w:pStyle w:val="Compact"/>
            </w:pPr>
            <w:r>
              <w:t>Comp</w:t>
            </w:r>
          </w:p>
        </w:tc>
        <w:tc>
          <w:tcPr>
            <w:tcW w:w="0" w:type="auto"/>
          </w:tcPr>
          <w:p w14:paraId="48889921" w14:textId="77777777" w:rsidR="00CE5D7B" w:rsidRDefault="004D2F4D">
            <w:pPr>
              <w:pStyle w:val="Compact"/>
            </w:pPr>
            <w:r>
              <w:t>12</w:t>
            </w:r>
          </w:p>
        </w:tc>
      </w:tr>
      <w:tr w:rsidR="00CE5D7B" w14:paraId="04DDCA8B" w14:textId="77777777">
        <w:tc>
          <w:tcPr>
            <w:tcW w:w="0" w:type="auto"/>
          </w:tcPr>
          <w:p w14:paraId="08F76B4F" w14:textId="77777777" w:rsidR="00CE5D7B" w:rsidRDefault="004D2F4D">
            <w:pPr>
              <w:pStyle w:val="Compact"/>
            </w:pPr>
            <w:r>
              <w:t>Ballem &amp; Plunkett (2005)</w:t>
            </w:r>
          </w:p>
        </w:tc>
        <w:tc>
          <w:tcPr>
            <w:tcW w:w="0" w:type="auto"/>
          </w:tcPr>
          <w:p w14:paraId="16DC7DB5" w14:textId="77777777" w:rsidR="00CE5D7B" w:rsidRDefault="004D2F4D">
            <w:pPr>
              <w:pStyle w:val="Compact"/>
            </w:pPr>
            <w:r>
              <w:t>paper</w:t>
            </w:r>
          </w:p>
        </w:tc>
        <w:tc>
          <w:tcPr>
            <w:tcW w:w="0" w:type="auto"/>
          </w:tcPr>
          <w:p w14:paraId="23CF5196" w14:textId="77777777" w:rsidR="00CE5D7B" w:rsidRDefault="004D2F4D">
            <w:pPr>
              <w:pStyle w:val="Compact"/>
            </w:pPr>
            <w:r>
              <w:t>14</w:t>
            </w:r>
          </w:p>
        </w:tc>
        <w:tc>
          <w:tcPr>
            <w:tcW w:w="0" w:type="auto"/>
          </w:tcPr>
          <w:p w14:paraId="6379B03F" w14:textId="77777777" w:rsidR="00CE5D7B" w:rsidRDefault="004D2F4D">
            <w:pPr>
              <w:pStyle w:val="Compact"/>
            </w:pPr>
            <w:r>
              <w:t>None</w:t>
            </w:r>
          </w:p>
        </w:tc>
        <w:tc>
          <w:tcPr>
            <w:tcW w:w="0" w:type="auto"/>
          </w:tcPr>
          <w:p w14:paraId="4E6B4909" w14:textId="77777777" w:rsidR="00CE5D7B" w:rsidRDefault="004D2F4D">
            <w:pPr>
              <w:pStyle w:val="Compact"/>
            </w:pPr>
            <w:r>
              <w:t>4</w:t>
            </w:r>
          </w:p>
        </w:tc>
      </w:tr>
      <w:tr w:rsidR="00CE5D7B" w14:paraId="078D68FB" w14:textId="77777777">
        <w:tc>
          <w:tcPr>
            <w:tcW w:w="0" w:type="auto"/>
          </w:tcPr>
          <w:p w14:paraId="4BAFFC07" w14:textId="77777777" w:rsidR="00CE5D7B" w:rsidRDefault="004D2F4D">
            <w:pPr>
              <w:pStyle w:val="Compact"/>
            </w:pPr>
            <w:r>
              <w:t>Bergelson &amp; Swingley (2017)</w:t>
            </w:r>
          </w:p>
        </w:tc>
        <w:tc>
          <w:tcPr>
            <w:tcW w:w="0" w:type="auto"/>
          </w:tcPr>
          <w:p w14:paraId="396487F6" w14:textId="77777777" w:rsidR="00CE5D7B" w:rsidRDefault="004D2F4D">
            <w:pPr>
              <w:pStyle w:val="Compact"/>
            </w:pPr>
            <w:r>
              <w:t>paper</w:t>
            </w:r>
          </w:p>
        </w:tc>
        <w:tc>
          <w:tcPr>
            <w:tcW w:w="0" w:type="auto"/>
          </w:tcPr>
          <w:p w14:paraId="60C0C607" w14:textId="77777777" w:rsidR="00CE5D7B" w:rsidRDefault="004D2F4D">
            <w:pPr>
              <w:pStyle w:val="Compact"/>
            </w:pPr>
            <w:r>
              <w:t>6, 7, 9, 12</w:t>
            </w:r>
          </w:p>
        </w:tc>
        <w:tc>
          <w:tcPr>
            <w:tcW w:w="0" w:type="auto"/>
          </w:tcPr>
          <w:p w14:paraId="5E79D654" w14:textId="77777777" w:rsidR="00CE5D7B" w:rsidRDefault="004D2F4D">
            <w:pPr>
              <w:pStyle w:val="Compact"/>
            </w:pPr>
            <w:r>
              <w:t>None</w:t>
            </w:r>
          </w:p>
        </w:tc>
        <w:tc>
          <w:tcPr>
            <w:tcW w:w="0" w:type="auto"/>
          </w:tcPr>
          <w:p w14:paraId="032041EA" w14:textId="77777777" w:rsidR="00CE5D7B" w:rsidRDefault="004D2F4D">
            <w:pPr>
              <w:pStyle w:val="Compact"/>
            </w:pPr>
            <w:r>
              <w:t>9</w:t>
            </w:r>
          </w:p>
        </w:tc>
      </w:tr>
      <w:tr w:rsidR="00CE5D7B" w14:paraId="722EEA16" w14:textId="77777777">
        <w:tc>
          <w:tcPr>
            <w:tcW w:w="0" w:type="auto"/>
          </w:tcPr>
          <w:p w14:paraId="570116CA" w14:textId="77777777" w:rsidR="00CE5D7B" w:rsidRDefault="004D2F4D">
            <w:pPr>
              <w:pStyle w:val="Compact"/>
            </w:pPr>
            <w:r>
              <w:t>Bernier &amp; White (2017)</w:t>
            </w:r>
          </w:p>
        </w:tc>
        <w:tc>
          <w:tcPr>
            <w:tcW w:w="0" w:type="auto"/>
          </w:tcPr>
          <w:p w14:paraId="5FD4174B" w14:textId="77777777" w:rsidR="00CE5D7B" w:rsidRDefault="004D2F4D">
            <w:pPr>
              <w:pStyle w:val="Compact"/>
            </w:pPr>
            <w:r>
              <w:t>proceedings</w:t>
            </w:r>
          </w:p>
        </w:tc>
        <w:tc>
          <w:tcPr>
            <w:tcW w:w="0" w:type="auto"/>
          </w:tcPr>
          <w:p w14:paraId="668E7395" w14:textId="77777777" w:rsidR="00CE5D7B" w:rsidRDefault="004D2F4D">
            <w:pPr>
              <w:pStyle w:val="Compact"/>
            </w:pPr>
            <w:r>
              <w:t>21</w:t>
            </w:r>
          </w:p>
        </w:tc>
        <w:tc>
          <w:tcPr>
            <w:tcW w:w="0" w:type="auto"/>
          </w:tcPr>
          <w:p w14:paraId="01F50515" w14:textId="77777777" w:rsidR="00CE5D7B" w:rsidRDefault="004D2F4D">
            <w:pPr>
              <w:pStyle w:val="Compact"/>
            </w:pPr>
            <w:r>
              <w:t>None</w:t>
            </w:r>
          </w:p>
        </w:tc>
        <w:tc>
          <w:tcPr>
            <w:tcW w:w="0" w:type="auto"/>
          </w:tcPr>
          <w:p w14:paraId="2FD0A3F6" w14:textId="77777777" w:rsidR="00CE5D7B" w:rsidRDefault="004D2F4D">
            <w:pPr>
              <w:pStyle w:val="Compact"/>
            </w:pPr>
            <w:r>
              <w:t>4</w:t>
            </w:r>
          </w:p>
        </w:tc>
      </w:tr>
      <w:tr w:rsidR="00CE5D7B" w14:paraId="5FEAFDF1" w14:textId="77777777">
        <w:tc>
          <w:tcPr>
            <w:tcW w:w="0" w:type="auto"/>
          </w:tcPr>
          <w:p w14:paraId="0CD7370C" w14:textId="77777777" w:rsidR="00CE5D7B" w:rsidRDefault="004D2F4D">
            <w:pPr>
              <w:pStyle w:val="Compact"/>
            </w:pPr>
            <w:r>
              <w:t>Delle Luche et al. (2015)</w:t>
            </w:r>
          </w:p>
        </w:tc>
        <w:tc>
          <w:tcPr>
            <w:tcW w:w="0" w:type="auto"/>
          </w:tcPr>
          <w:p w14:paraId="37676DF3" w14:textId="77777777" w:rsidR="00CE5D7B" w:rsidRDefault="004D2F4D">
            <w:pPr>
              <w:pStyle w:val="Compact"/>
            </w:pPr>
            <w:r>
              <w:t>paper</w:t>
            </w:r>
          </w:p>
        </w:tc>
        <w:tc>
          <w:tcPr>
            <w:tcW w:w="0" w:type="auto"/>
          </w:tcPr>
          <w:p w14:paraId="15F1CBA9" w14:textId="77777777" w:rsidR="00CE5D7B" w:rsidRDefault="004D2F4D">
            <w:pPr>
              <w:pStyle w:val="Compact"/>
            </w:pPr>
            <w:r>
              <w:t>20, 19</w:t>
            </w:r>
          </w:p>
        </w:tc>
        <w:tc>
          <w:tcPr>
            <w:tcW w:w="0" w:type="auto"/>
          </w:tcPr>
          <w:p w14:paraId="781ED7B3" w14:textId="77777777" w:rsidR="00CE5D7B" w:rsidRDefault="004D2F4D">
            <w:pPr>
              <w:pStyle w:val="Compact"/>
            </w:pPr>
            <w:r>
              <w:t>None</w:t>
            </w:r>
          </w:p>
        </w:tc>
        <w:tc>
          <w:tcPr>
            <w:tcW w:w="0" w:type="auto"/>
          </w:tcPr>
          <w:p w14:paraId="5245EEE7" w14:textId="77777777" w:rsidR="00CE5D7B" w:rsidRDefault="004D2F4D">
            <w:pPr>
              <w:pStyle w:val="Compact"/>
            </w:pPr>
            <w:r>
              <w:t>4</w:t>
            </w:r>
          </w:p>
        </w:tc>
      </w:tr>
      <w:tr w:rsidR="00CE5D7B" w14:paraId="623E018D" w14:textId="77777777">
        <w:tc>
          <w:tcPr>
            <w:tcW w:w="0" w:type="auto"/>
          </w:tcPr>
          <w:p w14:paraId="551CE137" w14:textId="77777777" w:rsidR="00CE5D7B" w:rsidRDefault="004D2F4D">
            <w:pPr>
              <w:pStyle w:val="Compact"/>
            </w:pPr>
            <w:r>
              <w:t>Durrant et al. (2014)</w:t>
            </w:r>
          </w:p>
        </w:tc>
        <w:tc>
          <w:tcPr>
            <w:tcW w:w="0" w:type="auto"/>
          </w:tcPr>
          <w:p w14:paraId="4FF8CC94" w14:textId="77777777" w:rsidR="00CE5D7B" w:rsidRDefault="004D2F4D">
            <w:pPr>
              <w:pStyle w:val="Compact"/>
            </w:pPr>
            <w:r>
              <w:t>paper</w:t>
            </w:r>
          </w:p>
        </w:tc>
        <w:tc>
          <w:tcPr>
            <w:tcW w:w="0" w:type="auto"/>
          </w:tcPr>
          <w:p w14:paraId="16CD1C31" w14:textId="77777777" w:rsidR="00CE5D7B" w:rsidRDefault="004D2F4D">
            <w:pPr>
              <w:pStyle w:val="Compact"/>
            </w:pPr>
            <w:r>
              <w:t>19, 20</w:t>
            </w:r>
          </w:p>
        </w:tc>
        <w:tc>
          <w:tcPr>
            <w:tcW w:w="0" w:type="auto"/>
          </w:tcPr>
          <w:p w14:paraId="55BF2FC8" w14:textId="77777777" w:rsidR="00CE5D7B" w:rsidRDefault="004D2F4D">
            <w:pPr>
              <w:pStyle w:val="Compact"/>
            </w:pPr>
            <w:r>
              <w:t>None</w:t>
            </w:r>
          </w:p>
        </w:tc>
        <w:tc>
          <w:tcPr>
            <w:tcW w:w="0" w:type="auto"/>
          </w:tcPr>
          <w:p w14:paraId="2298FD66" w14:textId="77777777" w:rsidR="00CE5D7B" w:rsidRDefault="004D2F4D">
            <w:pPr>
              <w:pStyle w:val="Compact"/>
            </w:pPr>
            <w:r>
              <w:t>4</w:t>
            </w:r>
          </w:p>
        </w:tc>
      </w:tr>
      <w:tr w:rsidR="00CE5D7B" w14:paraId="01A7BC3E" w14:textId="77777777">
        <w:tc>
          <w:tcPr>
            <w:tcW w:w="0" w:type="auto"/>
          </w:tcPr>
          <w:p w14:paraId="7FCE73B5" w14:textId="77777777" w:rsidR="00CE5D7B" w:rsidRDefault="004D2F4D">
            <w:pPr>
              <w:pStyle w:val="Compact"/>
            </w:pPr>
            <w:r>
              <w:t>Höhle et al. (2006)</w:t>
            </w:r>
          </w:p>
        </w:tc>
        <w:tc>
          <w:tcPr>
            <w:tcW w:w="0" w:type="auto"/>
          </w:tcPr>
          <w:p w14:paraId="2E39DFC4" w14:textId="77777777" w:rsidR="00CE5D7B" w:rsidRDefault="004D2F4D">
            <w:pPr>
              <w:pStyle w:val="Compact"/>
            </w:pPr>
            <w:r>
              <w:t>paper</w:t>
            </w:r>
          </w:p>
        </w:tc>
        <w:tc>
          <w:tcPr>
            <w:tcW w:w="0" w:type="auto"/>
          </w:tcPr>
          <w:p w14:paraId="7D4A232A" w14:textId="77777777" w:rsidR="00CE5D7B" w:rsidRDefault="004D2F4D">
            <w:pPr>
              <w:pStyle w:val="Compact"/>
            </w:pPr>
            <w:r>
              <w:t>18</w:t>
            </w:r>
          </w:p>
        </w:tc>
        <w:tc>
          <w:tcPr>
            <w:tcW w:w="0" w:type="auto"/>
          </w:tcPr>
          <w:p w14:paraId="2033EE9B" w14:textId="77777777" w:rsidR="00CE5D7B" w:rsidRDefault="004D2F4D">
            <w:pPr>
              <w:pStyle w:val="Compact"/>
            </w:pPr>
            <w:r>
              <w:t>None</w:t>
            </w:r>
          </w:p>
        </w:tc>
        <w:tc>
          <w:tcPr>
            <w:tcW w:w="0" w:type="auto"/>
          </w:tcPr>
          <w:p w14:paraId="03557CF7" w14:textId="77777777" w:rsidR="00CE5D7B" w:rsidRDefault="004D2F4D">
            <w:pPr>
              <w:pStyle w:val="Compact"/>
            </w:pPr>
            <w:r>
              <w:t>4</w:t>
            </w:r>
          </w:p>
        </w:tc>
      </w:tr>
      <w:tr w:rsidR="00CE5D7B" w14:paraId="4E11712E" w14:textId="77777777">
        <w:tc>
          <w:tcPr>
            <w:tcW w:w="0" w:type="auto"/>
          </w:tcPr>
          <w:p w14:paraId="1AED45F5" w14:textId="77777777" w:rsidR="00CE5D7B" w:rsidRDefault="004D2F4D">
            <w:pPr>
              <w:pStyle w:val="Compact"/>
            </w:pPr>
            <w:r>
              <w:t>Højen et al. (n.d.)</w:t>
            </w:r>
          </w:p>
        </w:tc>
        <w:tc>
          <w:tcPr>
            <w:tcW w:w="0" w:type="auto"/>
          </w:tcPr>
          <w:p w14:paraId="1BA17AA9" w14:textId="77777777" w:rsidR="00CE5D7B" w:rsidRDefault="004D2F4D">
            <w:pPr>
              <w:pStyle w:val="Compact"/>
            </w:pPr>
            <w:r>
              <w:t>gray paper</w:t>
            </w:r>
          </w:p>
        </w:tc>
        <w:tc>
          <w:tcPr>
            <w:tcW w:w="0" w:type="auto"/>
          </w:tcPr>
          <w:p w14:paraId="1CEB5C48" w14:textId="77777777" w:rsidR="00CE5D7B" w:rsidRDefault="004D2F4D">
            <w:pPr>
              <w:pStyle w:val="Compact"/>
            </w:pPr>
            <w:r>
              <w:t>19, 20</w:t>
            </w:r>
          </w:p>
        </w:tc>
        <w:tc>
          <w:tcPr>
            <w:tcW w:w="0" w:type="auto"/>
          </w:tcPr>
          <w:p w14:paraId="0C3FFECD" w14:textId="77777777" w:rsidR="00CE5D7B" w:rsidRDefault="004D2F4D">
            <w:pPr>
              <w:pStyle w:val="Compact"/>
            </w:pPr>
            <w:r>
              <w:t>Comp/Prod</w:t>
            </w:r>
          </w:p>
        </w:tc>
        <w:tc>
          <w:tcPr>
            <w:tcW w:w="0" w:type="auto"/>
          </w:tcPr>
          <w:p w14:paraId="0E1EC8FE" w14:textId="77777777" w:rsidR="00CE5D7B" w:rsidRDefault="004D2F4D">
            <w:pPr>
              <w:pStyle w:val="Compact"/>
            </w:pPr>
            <w:r>
              <w:t>6</w:t>
            </w:r>
          </w:p>
        </w:tc>
      </w:tr>
      <w:tr w:rsidR="00CE5D7B" w14:paraId="4C8364E1" w14:textId="77777777">
        <w:tc>
          <w:tcPr>
            <w:tcW w:w="0" w:type="auto"/>
          </w:tcPr>
          <w:p w14:paraId="0E2FDD0D" w14:textId="77777777" w:rsidR="00CE5D7B" w:rsidRDefault="004D2F4D">
            <w:pPr>
              <w:pStyle w:val="Compact"/>
            </w:pPr>
            <w:r>
              <w:t>Mani &amp; Plunkett (2007)</w:t>
            </w:r>
          </w:p>
        </w:tc>
        <w:tc>
          <w:tcPr>
            <w:tcW w:w="0" w:type="auto"/>
          </w:tcPr>
          <w:p w14:paraId="5D3FE3BC" w14:textId="77777777" w:rsidR="00CE5D7B" w:rsidRDefault="004D2F4D">
            <w:pPr>
              <w:pStyle w:val="Compact"/>
            </w:pPr>
            <w:r>
              <w:t>paper</w:t>
            </w:r>
          </w:p>
        </w:tc>
        <w:tc>
          <w:tcPr>
            <w:tcW w:w="0" w:type="auto"/>
          </w:tcPr>
          <w:p w14:paraId="77107CFC" w14:textId="77777777" w:rsidR="00CE5D7B" w:rsidRDefault="004D2F4D">
            <w:pPr>
              <w:pStyle w:val="Compact"/>
            </w:pPr>
            <w:r>
              <w:t>15, 18, 24, 14, 20</w:t>
            </w:r>
          </w:p>
        </w:tc>
        <w:tc>
          <w:tcPr>
            <w:tcW w:w="0" w:type="auto"/>
          </w:tcPr>
          <w:p w14:paraId="4E97B9A5" w14:textId="77777777" w:rsidR="00CE5D7B" w:rsidRDefault="004D2F4D">
            <w:pPr>
              <w:pStyle w:val="Compact"/>
            </w:pPr>
            <w:r>
              <w:t>Comp/Prod</w:t>
            </w:r>
          </w:p>
        </w:tc>
        <w:tc>
          <w:tcPr>
            <w:tcW w:w="0" w:type="auto"/>
          </w:tcPr>
          <w:p w14:paraId="2DB9D093" w14:textId="77777777" w:rsidR="00CE5D7B" w:rsidRDefault="004D2F4D">
            <w:pPr>
              <w:pStyle w:val="Compact"/>
            </w:pPr>
            <w:r>
              <w:t>14</w:t>
            </w:r>
          </w:p>
        </w:tc>
      </w:tr>
      <w:tr w:rsidR="00CE5D7B" w14:paraId="59819DD0" w14:textId="77777777">
        <w:tc>
          <w:tcPr>
            <w:tcW w:w="0" w:type="auto"/>
          </w:tcPr>
          <w:p w14:paraId="67C1DE88" w14:textId="77777777" w:rsidR="00CE5D7B" w:rsidRDefault="004D2F4D">
            <w:pPr>
              <w:pStyle w:val="Compact"/>
            </w:pPr>
            <w:r>
              <w:t>Mani &amp; Plunkett (2010)</w:t>
            </w:r>
          </w:p>
        </w:tc>
        <w:tc>
          <w:tcPr>
            <w:tcW w:w="0" w:type="auto"/>
          </w:tcPr>
          <w:p w14:paraId="1382FC99" w14:textId="77777777" w:rsidR="00CE5D7B" w:rsidRDefault="004D2F4D">
            <w:pPr>
              <w:pStyle w:val="Compact"/>
            </w:pPr>
            <w:r>
              <w:t>paper</w:t>
            </w:r>
          </w:p>
        </w:tc>
        <w:tc>
          <w:tcPr>
            <w:tcW w:w="0" w:type="auto"/>
          </w:tcPr>
          <w:p w14:paraId="2321305B" w14:textId="77777777" w:rsidR="00CE5D7B" w:rsidRDefault="004D2F4D">
            <w:pPr>
              <w:pStyle w:val="Compact"/>
            </w:pPr>
            <w:r>
              <w:t>12</w:t>
            </w:r>
          </w:p>
        </w:tc>
        <w:tc>
          <w:tcPr>
            <w:tcW w:w="0" w:type="auto"/>
          </w:tcPr>
          <w:p w14:paraId="4B48E46E" w14:textId="77777777" w:rsidR="00CE5D7B" w:rsidRDefault="004D2F4D">
            <w:pPr>
              <w:pStyle w:val="Compact"/>
            </w:pPr>
            <w:r>
              <w:t>Comp</w:t>
            </w:r>
          </w:p>
        </w:tc>
        <w:tc>
          <w:tcPr>
            <w:tcW w:w="0" w:type="auto"/>
          </w:tcPr>
          <w:p w14:paraId="467033D7" w14:textId="77777777" w:rsidR="00CE5D7B" w:rsidRDefault="004D2F4D">
            <w:pPr>
              <w:pStyle w:val="Compact"/>
            </w:pPr>
            <w:r>
              <w:t>8</w:t>
            </w:r>
          </w:p>
        </w:tc>
      </w:tr>
      <w:tr w:rsidR="00CE5D7B" w14:paraId="43BE61EB" w14:textId="77777777">
        <w:tc>
          <w:tcPr>
            <w:tcW w:w="0" w:type="auto"/>
          </w:tcPr>
          <w:p w14:paraId="5C90252E" w14:textId="77777777" w:rsidR="00CE5D7B" w:rsidRDefault="004D2F4D">
            <w:pPr>
              <w:pStyle w:val="Compact"/>
            </w:pPr>
            <w:r>
              <w:lastRenderedPageBreak/>
              <w:t>Mani &amp; Plunkett (2011)</w:t>
            </w:r>
          </w:p>
        </w:tc>
        <w:tc>
          <w:tcPr>
            <w:tcW w:w="0" w:type="auto"/>
          </w:tcPr>
          <w:p w14:paraId="20EF2FC7" w14:textId="77777777" w:rsidR="00CE5D7B" w:rsidRDefault="004D2F4D">
            <w:pPr>
              <w:pStyle w:val="Compact"/>
            </w:pPr>
            <w:r>
              <w:t>paper</w:t>
            </w:r>
          </w:p>
        </w:tc>
        <w:tc>
          <w:tcPr>
            <w:tcW w:w="0" w:type="auto"/>
          </w:tcPr>
          <w:p w14:paraId="1308A582" w14:textId="77777777" w:rsidR="00CE5D7B" w:rsidRDefault="004D2F4D">
            <w:pPr>
              <w:pStyle w:val="Compact"/>
            </w:pPr>
            <w:r>
              <w:t>23, 17</w:t>
            </w:r>
          </w:p>
        </w:tc>
        <w:tc>
          <w:tcPr>
            <w:tcW w:w="0" w:type="auto"/>
          </w:tcPr>
          <w:p w14:paraId="4DC23941" w14:textId="77777777" w:rsidR="00CE5D7B" w:rsidRDefault="004D2F4D">
            <w:pPr>
              <w:pStyle w:val="Compact"/>
            </w:pPr>
            <w:r>
              <w:t>None</w:t>
            </w:r>
          </w:p>
        </w:tc>
        <w:tc>
          <w:tcPr>
            <w:tcW w:w="0" w:type="auto"/>
          </w:tcPr>
          <w:p w14:paraId="2F1B41F7" w14:textId="77777777" w:rsidR="00CE5D7B" w:rsidRDefault="004D2F4D">
            <w:pPr>
              <w:pStyle w:val="Compact"/>
            </w:pPr>
            <w:r>
              <w:t>15</w:t>
            </w:r>
          </w:p>
        </w:tc>
      </w:tr>
      <w:tr w:rsidR="00CE5D7B" w14:paraId="6532ADAF" w14:textId="77777777">
        <w:tc>
          <w:tcPr>
            <w:tcW w:w="0" w:type="auto"/>
          </w:tcPr>
          <w:p w14:paraId="79BF4F42" w14:textId="77777777" w:rsidR="00CE5D7B" w:rsidRDefault="004D2F4D">
            <w:pPr>
              <w:pStyle w:val="Compact"/>
            </w:pPr>
            <w:r>
              <w:t>Mani, Coleman, &amp; Plunkett (2008)</w:t>
            </w:r>
          </w:p>
        </w:tc>
        <w:tc>
          <w:tcPr>
            <w:tcW w:w="0" w:type="auto"/>
          </w:tcPr>
          <w:p w14:paraId="3B507D7B" w14:textId="77777777" w:rsidR="00CE5D7B" w:rsidRDefault="004D2F4D">
            <w:pPr>
              <w:pStyle w:val="Compact"/>
            </w:pPr>
            <w:r>
              <w:t>paper</w:t>
            </w:r>
          </w:p>
        </w:tc>
        <w:tc>
          <w:tcPr>
            <w:tcW w:w="0" w:type="auto"/>
          </w:tcPr>
          <w:p w14:paraId="19EA9DBF" w14:textId="77777777" w:rsidR="00CE5D7B" w:rsidRDefault="004D2F4D">
            <w:pPr>
              <w:pStyle w:val="Compact"/>
            </w:pPr>
            <w:r>
              <w:t>18</w:t>
            </w:r>
          </w:p>
        </w:tc>
        <w:tc>
          <w:tcPr>
            <w:tcW w:w="0" w:type="auto"/>
          </w:tcPr>
          <w:p w14:paraId="58B2557E" w14:textId="77777777" w:rsidR="00CE5D7B" w:rsidRDefault="004D2F4D">
            <w:pPr>
              <w:pStyle w:val="Compact"/>
            </w:pPr>
            <w:r>
              <w:t>Comp/Prod</w:t>
            </w:r>
          </w:p>
        </w:tc>
        <w:tc>
          <w:tcPr>
            <w:tcW w:w="0" w:type="auto"/>
          </w:tcPr>
          <w:p w14:paraId="4C86A9F3" w14:textId="77777777" w:rsidR="00CE5D7B" w:rsidRDefault="004D2F4D">
            <w:pPr>
              <w:pStyle w:val="Compact"/>
            </w:pPr>
            <w:r>
              <w:t>4</w:t>
            </w:r>
          </w:p>
        </w:tc>
      </w:tr>
      <w:tr w:rsidR="00CE5D7B" w14:paraId="4FB5B599" w14:textId="77777777">
        <w:tc>
          <w:tcPr>
            <w:tcW w:w="0" w:type="auto"/>
          </w:tcPr>
          <w:p w14:paraId="643E0DAE" w14:textId="77777777" w:rsidR="00CE5D7B" w:rsidRDefault="004D2F4D">
            <w:pPr>
              <w:pStyle w:val="Compact"/>
            </w:pPr>
            <w:r>
              <w:t>Ramon-Casas &amp; Bosch (2010)</w:t>
            </w:r>
          </w:p>
        </w:tc>
        <w:tc>
          <w:tcPr>
            <w:tcW w:w="0" w:type="auto"/>
          </w:tcPr>
          <w:p w14:paraId="3B9FB6C2" w14:textId="77777777" w:rsidR="00CE5D7B" w:rsidRDefault="004D2F4D">
            <w:pPr>
              <w:pStyle w:val="Compact"/>
            </w:pPr>
            <w:r>
              <w:t>paper</w:t>
            </w:r>
          </w:p>
        </w:tc>
        <w:tc>
          <w:tcPr>
            <w:tcW w:w="0" w:type="auto"/>
          </w:tcPr>
          <w:p w14:paraId="7933158D" w14:textId="77777777" w:rsidR="00CE5D7B" w:rsidRDefault="004D2F4D">
            <w:pPr>
              <w:pStyle w:val="Compact"/>
            </w:pPr>
            <w:r>
              <w:t>24, 25</w:t>
            </w:r>
          </w:p>
        </w:tc>
        <w:tc>
          <w:tcPr>
            <w:tcW w:w="0" w:type="auto"/>
          </w:tcPr>
          <w:p w14:paraId="37CEC3B3" w14:textId="77777777" w:rsidR="00CE5D7B" w:rsidRDefault="004D2F4D">
            <w:pPr>
              <w:pStyle w:val="Compact"/>
            </w:pPr>
            <w:r>
              <w:t>None</w:t>
            </w:r>
          </w:p>
        </w:tc>
        <w:tc>
          <w:tcPr>
            <w:tcW w:w="0" w:type="auto"/>
          </w:tcPr>
          <w:p w14:paraId="12367F13" w14:textId="77777777" w:rsidR="00CE5D7B" w:rsidRDefault="004D2F4D">
            <w:pPr>
              <w:pStyle w:val="Compact"/>
            </w:pPr>
            <w:r>
              <w:t>4</w:t>
            </w:r>
          </w:p>
        </w:tc>
      </w:tr>
      <w:tr w:rsidR="00CE5D7B" w14:paraId="642F510A" w14:textId="77777777">
        <w:tc>
          <w:tcPr>
            <w:tcW w:w="0" w:type="auto"/>
          </w:tcPr>
          <w:p w14:paraId="0904832E" w14:textId="77777777" w:rsidR="00CE5D7B" w:rsidRDefault="004D2F4D">
            <w:pPr>
              <w:pStyle w:val="Compact"/>
            </w:pPr>
            <w:r>
              <w:t>Ramon-Casas et al. (2009)</w:t>
            </w:r>
          </w:p>
        </w:tc>
        <w:tc>
          <w:tcPr>
            <w:tcW w:w="0" w:type="auto"/>
          </w:tcPr>
          <w:p w14:paraId="0D2931F6" w14:textId="77777777" w:rsidR="00CE5D7B" w:rsidRDefault="004D2F4D">
            <w:pPr>
              <w:pStyle w:val="Compact"/>
            </w:pPr>
            <w:r>
              <w:t>paper</w:t>
            </w:r>
          </w:p>
        </w:tc>
        <w:tc>
          <w:tcPr>
            <w:tcW w:w="0" w:type="auto"/>
          </w:tcPr>
          <w:p w14:paraId="006E7154" w14:textId="77777777" w:rsidR="00CE5D7B" w:rsidRDefault="004D2F4D">
            <w:pPr>
              <w:pStyle w:val="Compact"/>
            </w:pPr>
            <w:r>
              <w:t>21, 20, 43, 44</w:t>
            </w:r>
          </w:p>
        </w:tc>
        <w:tc>
          <w:tcPr>
            <w:tcW w:w="0" w:type="auto"/>
          </w:tcPr>
          <w:p w14:paraId="27FE5785" w14:textId="77777777" w:rsidR="00CE5D7B" w:rsidRDefault="004D2F4D">
            <w:pPr>
              <w:pStyle w:val="Compact"/>
            </w:pPr>
            <w:r>
              <w:t>Prod</w:t>
            </w:r>
          </w:p>
        </w:tc>
        <w:tc>
          <w:tcPr>
            <w:tcW w:w="0" w:type="auto"/>
          </w:tcPr>
          <w:p w14:paraId="63703F0A" w14:textId="77777777" w:rsidR="00CE5D7B" w:rsidRDefault="004D2F4D">
            <w:pPr>
              <w:pStyle w:val="Compact"/>
            </w:pPr>
            <w:r>
              <w:t>14</w:t>
            </w:r>
          </w:p>
        </w:tc>
      </w:tr>
      <w:tr w:rsidR="00CE5D7B" w14:paraId="01FC2903" w14:textId="77777777">
        <w:tc>
          <w:tcPr>
            <w:tcW w:w="0" w:type="auto"/>
          </w:tcPr>
          <w:p w14:paraId="0644CC18" w14:textId="77777777" w:rsidR="00CE5D7B" w:rsidRDefault="004D2F4D">
            <w:pPr>
              <w:pStyle w:val="Compact"/>
            </w:pPr>
            <w:r>
              <w:t>Ren &amp; Morgan (in press)</w:t>
            </w:r>
          </w:p>
        </w:tc>
        <w:tc>
          <w:tcPr>
            <w:tcW w:w="0" w:type="auto"/>
          </w:tcPr>
          <w:p w14:paraId="185677EF" w14:textId="77777777" w:rsidR="00CE5D7B" w:rsidRDefault="004D2F4D">
            <w:pPr>
              <w:pStyle w:val="Compact"/>
            </w:pPr>
            <w:r>
              <w:t>gray paper</w:t>
            </w:r>
          </w:p>
        </w:tc>
        <w:tc>
          <w:tcPr>
            <w:tcW w:w="0" w:type="auto"/>
          </w:tcPr>
          <w:p w14:paraId="4843BCAD" w14:textId="77777777" w:rsidR="00CE5D7B" w:rsidRDefault="004D2F4D">
            <w:pPr>
              <w:pStyle w:val="Compact"/>
            </w:pPr>
            <w:r>
              <w:t>19</w:t>
            </w:r>
          </w:p>
        </w:tc>
        <w:tc>
          <w:tcPr>
            <w:tcW w:w="0" w:type="auto"/>
          </w:tcPr>
          <w:p w14:paraId="69AA232B" w14:textId="77777777" w:rsidR="00CE5D7B" w:rsidRDefault="004D2F4D">
            <w:pPr>
              <w:pStyle w:val="Compact"/>
            </w:pPr>
            <w:r>
              <w:t>None</w:t>
            </w:r>
          </w:p>
        </w:tc>
        <w:tc>
          <w:tcPr>
            <w:tcW w:w="0" w:type="auto"/>
          </w:tcPr>
          <w:p w14:paraId="3F141F28" w14:textId="77777777" w:rsidR="00CE5D7B" w:rsidRDefault="004D2F4D">
            <w:pPr>
              <w:pStyle w:val="Compact"/>
            </w:pPr>
            <w:r>
              <w:t>8</w:t>
            </w:r>
          </w:p>
        </w:tc>
      </w:tr>
      <w:tr w:rsidR="00CE5D7B" w14:paraId="154EAEF6" w14:textId="77777777">
        <w:tc>
          <w:tcPr>
            <w:tcW w:w="0" w:type="auto"/>
          </w:tcPr>
          <w:p w14:paraId="41BE05A5" w14:textId="77777777" w:rsidR="00CE5D7B" w:rsidRDefault="004D2F4D">
            <w:pPr>
              <w:pStyle w:val="Compact"/>
            </w:pPr>
            <w:r>
              <w:t>Renner (2017)</w:t>
            </w:r>
          </w:p>
        </w:tc>
        <w:tc>
          <w:tcPr>
            <w:tcW w:w="0" w:type="auto"/>
          </w:tcPr>
          <w:p w14:paraId="31EB7591" w14:textId="77777777" w:rsidR="00CE5D7B" w:rsidRDefault="004D2F4D">
            <w:pPr>
              <w:pStyle w:val="Compact"/>
            </w:pPr>
            <w:r>
              <w:t>dissertation</w:t>
            </w:r>
          </w:p>
        </w:tc>
        <w:tc>
          <w:tcPr>
            <w:tcW w:w="0" w:type="auto"/>
          </w:tcPr>
          <w:p w14:paraId="310A185D" w14:textId="77777777" w:rsidR="00CE5D7B" w:rsidRDefault="004D2F4D">
            <w:pPr>
              <w:pStyle w:val="Compact"/>
            </w:pPr>
            <w:r>
              <w:t>17, 24</w:t>
            </w:r>
          </w:p>
        </w:tc>
        <w:tc>
          <w:tcPr>
            <w:tcW w:w="0" w:type="auto"/>
          </w:tcPr>
          <w:p w14:paraId="6B5575B5" w14:textId="77777777" w:rsidR="00CE5D7B" w:rsidRDefault="004D2F4D">
            <w:pPr>
              <w:pStyle w:val="Compact"/>
            </w:pPr>
            <w:r>
              <w:t>None</w:t>
            </w:r>
          </w:p>
        </w:tc>
        <w:tc>
          <w:tcPr>
            <w:tcW w:w="0" w:type="auto"/>
          </w:tcPr>
          <w:p w14:paraId="48919D5C" w14:textId="77777777" w:rsidR="00CE5D7B" w:rsidRDefault="004D2F4D">
            <w:pPr>
              <w:pStyle w:val="Compact"/>
            </w:pPr>
            <w:r>
              <w:t>6</w:t>
            </w:r>
          </w:p>
        </w:tc>
      </w:tr>
      <w:tr w:rsidR="00CE5D7B" w14:paraId="5E325059" w14:textId="77777777">
        <w:tc>
          <w:tcPr>
            <w:tcW w:w="0" w:type="auto"/>
          </w:tcPr>
          <w:p w14:paraId="069AD35C" w14:textId="77777777" w:rsidR="00CE5D7B" w:rsidRDefault="004D2F4D">
            <w:pPr>
              <w:pStyle w:val="Compact"/>
            </w:pPr>
            <w:r>
              <w:t>Skoruppa et al. (2013)</w:t>
            </w:r>
          </w:p>
        </w:tc>
        <w:tc>
          <w:tcPr>
            <w:tcW w:w="0" w:type="auto"/>
          </w:tcPr>
          <w:p w14:paraId="7CAB288A" w14:textId="77777777" w:rsidR="00CE5D7B" w:rsidRDefault="004D2F4D">
            <w:pPr>
              <w:pStyle w:val="Compact"/>
            </w:pPr>
            <w:r>
              <w:t>paper</w:t>
            </w:r>
          </w:p>
        </w:tc>
        <w:tc>
          <w:tcPr>
            <w:tcW w:w="0" w:type="auto"/>
          </w:tcPr>
          <w:p w14:paraId="4D3F3835" w14:textId="77777777" w:rsidR="00CE5D7B" w:rsidRDefault="004D2F4D">
            <w:pPr>
              <w:pStyle w:val="Compact"/>
            </w:pPr>
            <w:r>
              <w:t>23</w:t>
            </w:r>
          </w:p>
        </w:tc>
        <w:tc>
          <w:tcPr>
            <w:tcW w:w="0" w:type="auto"/>
          </w:tcPr>
          <w:p w14:paraId="0D5C2FAF" w14:textId="77777777" w:rsidR="00CE5D7B" w:rsidRDefault="004D2F4D">
            <w:pPr>
              <w:pStyle w:val="Compact"/>
            </w:pPr>
            <w:r>
              <w:t>None</w:t>
            </w:r>
          </w:p>
        </w:tc>
        <w:tc>
          <w:tcPr>
            <w:tcW w:w="0" w:type="auto"/>
          </w:tcPr>
          <w:p w14:paraId="249E0BAA" w14:textId="77777777" w:rsidR="00CE5D7B" w:rsidRDefault="004D2F4D">
            <w:pPr>
              <w:pStyle w:val="Compact"/>
            </w:pPr>
            <w:r>
              <w:t>5</w:t>
            </w:r>
          </w:p>
        </w:tc>
      </w:tr>
      <w:tr w:rsidR="00CE5D7B" w14:paraId="2AE7E48E" w14:textId="77777777">
        <w:tc>
          <w:tcPr>
            <w:tcW w:w="0" w:type="auto"/>
          </w:tcPr>
          <w:p w14:paraId="4B414D22" w14:textId="77777777" w:rsidR="00CE5D7B" w:rsidRDefault="004D2F4D">
            <w:pPr>
              <w:pStyle w:val="Compact"/>
            </w:pPr>
            <w:r>
              <w:t>Swingley (2003)</w:t>
            </w:r>
          </w:p>
        </w:tc>
        <w:tc>
          <w:tcPr>
            <w:tcW w:w="0" w:type="auto"/>
          </w:tcPr>
          <w:p w14:paraId="2338F349" w14:textId="77777777" w:rsidR="00CE5D7B" w:rsidRDefault="004D2F4D">
            <w:pPr>
              <w:pStyle w:val="Compact"/>
            </w:pPr>
            <w:r>
              <w:t>paper</w:t>
            </w:r>
          </w:p>
        </w:tc>
        <w:tc>
          <w:tcPr>
            <w:tcW w:w="0" w:type="auto"/>
          </w:tcPr>
          <w:p w14:paraId="5AD9FA81" w14:textId="77777777" w:rsidR="00CE5D7B" w:rsidRDefault="004D2F4D">
            <w:pPr>
              <w:pStyle w:val="Compact"/>
            </w:pPr>
            <w:r>
              <w:t>19</w:t>
            </w:r>
          </w:p>
        </w:tc>
        <w:tc>
          <w:tcPr>
            <w:tcW w:w="0" w:type="auto"/>
          </w:tcPr>
          <w:p w14:paraId="776C0F89" w14:textId="77777777" w:rsidR="00CE5D7B" w:rsidRDefault="004D2F4D">
            <w:pPr>
              <w:pStyle w:val="Compact"/>
            </w:pPr>
            <w:r>
              <w:t>Comp/Prod</w:t>
            </w:r>
          </w:p>
        </w:tc>
        <w:tc>
          <w:tcPr>
            <w:tcW w:w="0" w:type="auto"/>
          </w:tcPr>
          <w:p w14:paraId="079CF176" w14:textId="77777777" w:rsidR="00CE5D7B" w:rsidRDefault="004D2F4D">
            <w:pPr>
              <w:pStyle w:val="Compact"/>
            </w:pPr>
            <w:r>
              <w:t>6</w:t>
            </w:r>
          </w:p>
        </w:tc>
      </w:tr>
      <w:tr w:rsidR="00CE5D7B" w14:paraId="0BFCD19A" w14:textId="77777777">
        <w:tc>
          <w:tcPr>
            <w:tcW w:w="0" w:type="auto"/>
          </w:tcPr>
          <w:p w14:paraId="1D37E744" w14:textId="77777777" w:rsidR="00CE5D7B" w:rsidRDefault="004D2F4D">
            <w:pPr>
              <w:pStyle w:val="Compact"/>
            </w:pPr>
            <w:r>
              <w:t>Swingley (2009)</w:t>
            </w:r>
          </w:p>
        </w:tc>
        <w:tc>
          <w:tcPr>
            <w:tcW w:w="0" w:type="auto"/>
          </w:tcPr>
          <w:p w14:paraId="04AFE0B7" w14:textId="77777777" w:rsidR="00CE5D7B" w:rsidRDefault="004D2F4D">
            <w:pPr>
              <w:pStyle w:val="Compact"/>
            </w:pPr>
            <w:r>
              <w:t>paper</w:t>
            </w:r>
          </w:p>
        </w:tc>
        <w:tc>
          <w:tcPr>
            <w:tcW w:w="0" w:type="auto"/>
          </w:tcPr>
          <w:p w14:paraId="6A4C8B1E" w14:textId="77777777" w:rsidR="00CE5D7B" w:rsidRDefault="004D2F4D">
            <w:pPr>
              <w:pStyle w:val="Compact"/>
            </w:pPr>
            <w:r>
              <w:t>17</w:t>
            </w:r>
          </w:p>
        </w:tc>
        <w:tc>
          <w:tcPr>
            <w:tcW w:w="0" w:type="auto"/>
          </w:tcPr>
          <w:p w14:paraId="1581F869" w14:textId="77777777" w:rsidR="00CE5D7B" w:rsidRDefault="004D2F4D">
            <w:pPr>
              <w:pStyle w:val="Compact"/>
            </w:pPr>
            <w:r>
              <w:t>Comp/Prod</w:t>
            </w:r>
          </w:p>
        </w:tc>
        <w:tc>
          <w:tcPr>
            <w:tcW w:w="0" w:type="auto"/>
          </w:tcPr>
          <w:p w14:paraId="362386F2" w14:textId="77777777" w:rsidR="00CE5D7B" w:rsidRDefault="004D2F4D">
            <w:pPr>
              <w:pStyle w:val="Compact"/>
            </w:pPr>
            <w:r>
              <w:t>4</w:t>
            </w:r>
          </w:p>
        </w:tc>
      </w:tr>
      <w:tr w:rsidR="00CE5D7B" w14:paraId="67F39A57" w14:textId="77777777">
        <w:tc>
          <w:tcPr>
            <w:tcW w:w="0" w:type="auto"/>
          </w:tcPr>
          <w:p w14:paraId="7D01B2B2" w14:textId="77777777" w:rsidR="00CE5D7B" w:rsidRDefault="004D2F4D">
            <w:pPr>
              <w:pStyle w:val="Compact"/>
            </w:pPr>
            <w:r>
              <w:t>Swingley (2016)</w:t>
            </w:r>
          </w:p>
        </w:tc>
        <w:tc>
          <w:tcPr>
            <w:tcW w:w="0" w:type="auto"/>
          </w:tcPr>
          <w:p w14:paraId="453147E1" w14:textId="77777777" w:rsidR="00CE5D7B" w:rsidRDefault="004D2F4D">
            <w:pPr>
              <w:pStyle w:val="Compact"/>
            </w:pPr>
            <w:r>
              <w:t>paper</w:t>
            </w:r>
          </w:p>
        </w:tc>
        <w:tc>
          <w:tcPr>
            <w:tcW w:w="0" w:type="auto"/>
          </w:tcPr>
          <w:p w14:paraId="0E9F6E44" w14:textId="77777777" w:rsidR="00CE5D7B" w:rsidRDefault="004D2F4D">
            <w:pPr>
              <w:pStyle w:val="Compact"/>
            </w:pPr>
            <w:r>
              <w:t>27, 28</w:t>
            </w:r>
          </w:p>
        </w:tc>
        <w:tc>
          <w:tcPr>
            <w:tcW w:w="0" w:type="auto"/>
          </w:tcPr>
          <w:p w14:paraId="1555CCEB" w14:textId="77777777" w:rsidR="00CE5D7B" w:rsidRDefault="004D2F4D">
            <w:pPr>
              <w:pStyle w:val="Compact"/>
            </w:pPr>
            <w:r>
              <w:t>Prod</w:t>
            </w:r>
          </w:p>
        </w:tc>
        <w:tc>
          <w:tcPr>
            <w:tcW w:w="0" w:type="auto"/>
          </w:tcPr>
          <w:p w14:paraId="17A31F47" w14:textId="77777777" w:rsidR="00CE5D7B" w:rsidRDefault="004D2F4D">
            <w:pPr>
              <w:pStyle w:val="Compact"/>
            </w:pPr>
            <w:r>
              <w:t>9</w:t>
            </w:r>
          </w:p>
        </w:tc>
      </w:tr>
      <w:tr w:rsidR="00CE5D7B" w14:paraId="5CE2E936" w14:textId="77777777">
        <w:tc>
          <w:tcPr>
            <w:tcW w:w="0" w:type="auto"/>
          </w:tcPr>
          <w:p w14:paraId="0774FA9D" w14:textId="77777777" w:rsidR="00CE5D7B" w:rsidRDefault="004D2F4D">
            <w:pPr>
              <w:pStyle w:val="Compact"/>
            </w:pPr>
            <w:r>
              <w:t>Swingley &amp; Aslin (2000)</w:t>
            </w:r>
          </w:p>
        </w:tc>
        <w:tc>
          <w:tcPr>
            <w:tcW w:w="0" w:type="auto"/>
          </w:tcPr>
          <w:p w14:paraId="2DBF07F1" w14:textId="77777777" w:rsidR="00CE5D7B" w:rsidRDefault="004D2F4D">
            <w:pPr>
              <w:pStyle w:val="Compact"/>
            </w:pPr>
            <w:r>
              <w:t>paper</w:t>
            </w:r>
          </w:p>
        </w:tc>
        <w:tc>
          <w:tcPr>
            <w:tcW w:w="0" w:type="auto"/>
          </w:tcPr>
          <w:p w14:paraId="14A07727" w14:textId="77777777" w:rsidR="00CE5D7B" w:rsidRDefault="004D2F4D">
            <w:pPr>
              <w:pStyle w:val="Compact"/>
            </w:pPr>
            <w:r>
              <w:t>20</w:t>
            </w:r>
          </w:p>
        </w:tc>
        <w:tc>
          <w:tcPr>
            <w:tcW w:w="0" w:type="auto"/>
          </w:tcPr>
          <w:p w14:paraId="6B07DB66" w14:textId="77777777" w:rsidR="00CE5D7B" w:rsidRDefault="004D2F4D">
            <w:pPr>
              <w:pStyle w:val="Compact"/>
            </w:pPr>
            <w:r>
              <w:t>Comp</w:t>
            </w:r>
          </w:p>
        </w:tc>
        <w:tc>
          <w:tcPr>
            <w:tcW w:w="0" w:type="auto"/>
          </w:tcPr>
          <w:p w14:paraId="2778B5CB" w14:textId="77777777" w:rsidR="00CE5D7B" w:rsidRDefault="004D2F4D">
            <w:pPr>
              <w:pStyle w:val="Compact"/>
            </w:pPr>
            <w:r>
              <w:t>2</w:t>
            </w:r>
          </w:p>
        </w:tc>
      </w:tr>
      <w:tr w:rsidR="00CE5D7B" w14:paraId="2F833038" w14:textId="77777777">
        <w:tc>
          <w:tcPr>
            <w:tcW w:w="0" w:type="auto"/>
          </w:tcPr>
          <w:p w14:paraId="0819ACDD" w14:textId="77777777" w:rsidR="00CE5D7B" w:rsidRDefault="004D2F4D">
            <w:pPr>
              <w:pStyle w:val="Compact"/>
            </w:pPr>
            <w:r>
              <w:t>Swingley &amp; Aslin (2002)</w:t>
            </w:r>
          </w:p>
        </w:tc>
        <w:tc>
          <w:tcPr>
            <w:tcW w:w="0" w:type="auto"/>
          </w:tcPr>
          <w:p w14:paraId="5C095182" w14:textId="77777777" w:rsidR="00CE5D7B" w:rsidRDefault="004D2F4D">
            <w:pPr>
              <w:pStyle w:val="Compact"/>
            </w:pPr>
            <w:r>
              <w:t>paper</w:t>
            </w:r>
          </w:p>
        </w:tc>
        <w:tc>
          <w:tcPr>
            <w:tcW w:w="0" w:type="auto"/>
          </w:tcPr>
          <w:p w14:paraId="6C88BD0B" w14:textId="77777777" w:rsidR="00CE5D7B" w:rsidRDefault="004D2F4D">
            <w:pPr>
              <w:pStyle w:val="Compact"/>
            </w:pPr>
            <w:r>
              <w:t>15</w:t>
            </w:r>
          </w:p>
        </w:tc>
        <w:tc>
          <w:tcPr>
            <w:tcW w:w="0" w:type="auto"/>
          </w:tcPr>
          <w:p w14:paraId="54C94083" w14:textId="77777777" w:rsidR="00CE5D7B" w:rsidRDefault="004D2F4D">
            <w:pPr>
              <w:pStyle w:val="Compact"/>
            </w:pPr>
            <w:r>
              <w:t>Comp/Prod</w:t>
            </w:r>
          </w:p>
        </w:tc>
        <w:tc>
          <w:tcPr>
            <w:tcW w:w="0" w:type="auto"/>
          </w:tcPr>
          <w:p w14:paraId="47BCC29F" w14:textId="77777777" w:rsidR="00CE5D7B" w:rsidRDefault="004D2F4D">
            <w:pPr>
              <w:pStyle w:val="Compact"/>
            </w:pPr>
            <w:r>
              <w:t>4</w:t>
            </w:r>
          </w:p>
        </w:tc>
      </w:tr>
      <w:tr w:rsidR="00CE5D7B" w14:paraId="7523580B" w14:textId="77777777">
        <w:tc>
          <w:tcPr>
            <w:tcW w:w="0" w:type="auto"/>
          </w:tcPr>
          <w:p w14:paraId="56DDA1BE" w14:textId="77777777" w:rsidR="00CE5D7B" w:rsidRDefault="004D2F4D">
            <w:pPr>
              <w:pStyle w:val="Compact"/>
            </w:pPr>
            <w:r>
              <w:t>Tamasi (2016)</w:t>
            </w:r>
          </w:p>
        </w:tc>
        <w:tc>
          <w:tcPr>
            <w:tcW w:w="0" w:type="auto"/>
          </w:tcPr>
          <w:p w14:paraId="0F92E838" w14:textId="77777777" w:rsidR="00CE5D7B" w:rsidRDefault="004D2F4D">
            <w:pPr>
              <w:pStyle w:val="Compact"/>
            </w:pPr>
            <w:r>
              <w:t>dissertation</w:t>
            </w:r>
          </w:p>
        </w:tc>
        <w:tc>
          <w:tcPr>
            <w:tcW w:w="0" w:type="auto"/>
          </w:tcPr>
          <w:p w14:paraId="11E358EE" w14:textId="77777777" w:rsidR="00CE5D7B" w:rsidRDefault="004D2F4D">
            <w:pPr>
              <w:pStyle w:val="Compact"/>
            </w:pPr>
            <w:r>
              <w:t>30</w:t>
            </w:r>
          </w:p>
        </w:tc>
        <w:tc>
          <w:tcPr>
            <w:tcW w:w="0" w:type="auto"/>
          </w:tcPr>
          <w:p w14:paraId="59D758DC" w14:textId="77777777" w:rsidR="00CE5D7B" w:rsidRDefault="004D2F4D">
            <w:pPr>
              <w:pStyle w:val="Compact"/>
            </w:pPr>
            <w:r>
              <w:t>None</w:t>
            </w:r>
          </w:p>
        </w:tc>
        <w:tc>
          <w:tcPr>
            <w:tcW w:w="0" w:type="auto"/>
          </w:tcPr>
          <w:p w14:paraId="3578C4D1" w14:textId="77777777" w:rsidR="00CE5D7B" w:rsidRDefault="004D2F4D">
            <w:pPr>
              <w:pStyle w:val="Compact"/>
            </w:pPr>
            <w:r>
              <w:t>4</w:t>
            </w:r>
          </w:p>
        </w:tc>
      </w:tr>
      <w:tr w:rsidR="00CE5D7B" w14:paraId="4C3229D8" w14:textId="77777777">
        <w:tc>
          <w:tcPr>
            <w:tcW w:w="0" w:type="auto"/>
          </w:tcPr>
          <w:p w14:paraId="67F5A132" w14:textId="77777777" w:rsidR="00CE5D7B" w:rsidRDefault="004D2F4D">
            <w:pPr>
              <w:pStyle w:val="Compact"/>
            </w:pPr>
            <w:r>
              <w:t>Tao &amp; Qinmei (2013)</w:t>
            </w:r>
          </w:p>
        </w:tc>
        <w:tc>
          <w:tcPr>
            <w:tcW w:w="0" w:type="auto"/>
          </w:tcPr>
          <w:p w14:paraId="5535D71A" w14:textId="77777777" w:rsidR="00CE5D7B" w:rsidRDefault="004D2F4D">
            <w:pPr>
              <w:pStyle w:val="Compact"/>
            </w:pPr>
            <w:r>
              <w:t>paper</w:t>
            </w:r>
          </w:p>
        </w:tc>
        <w:tc>
          <w:tcPr>
            <w:tcW w:w="0" w:type="auto"/>
          </w:tcPr>
          <w:p w14:paraId="0D89D56B" w14:textId="77777777" w:rsidR="00CE5D7B" w:rsidRDefault="004D2F4D">
            <w:pPr>
              <w:pStyle w:val="Compact"/>
            </w:pPr>
            <w:r>
              <w:t>12</w:t>
            </w:r>
          </w:p>
        </w:tc>
        <w:tc>
          <w:tcPr>
            <w:tcW w:w="0" w:type="auto"/>
          </w:tcPr>
          <w:p w14:paraId="7BCD1C98" w14:textId="77777777" w:rsidR="00CE5D7B" w:rsidRDefault="004D2F4D">
            <w:pPr>
              <w:pStyle w:val="Compact"/>
            </w:pPr>
            <w:r>
              <w:t>None</w:t>
            </w:r>
          </w:p>
        </w:tc>
        <w:tc>
          <w:tcPr>
            <w:tcW w:w="0" w:type="auto"/>
          </w:tcPr>
          <w:p w14:paraId="06CEF24D" w14:textId="77777777" w:rsidR="00CE5D7B" w:rsidRDefault="004D2F4D">
            <w:pPr>
              <w:pStyle w:val="Compact"/>
            </w:pPr>
            <w:r>
              <w:t>4</w:t>
            </w:r>
          </w:p>
        </w:tc>
      </w:tr>
      <w:tr w:rsidR="00CE5D7B" w14:paraId="621D576B" w14:textId="77777777">
        <w:tc>
          <w:tcPr>
            <w:tcW w:w="0" w:type="auto"/>
          </w:tcPr>
          <w:p w14:paraId="3B7C3450" w14:textId="77777777" w:rsidR="00CE5D7B" w:rsidRDefault="004D2F4D">
            <w:pPr>
              <w:pStyle w:val="Compact"/>
            </w:pPr>
            <w:r>
              <w:t>Tao et al. (2012)</w:t>
            </w:r>
          </w:p>
        </w:tc>
        <w:tc>
          <w:tcPr>
            <w:tcW w:w="0" w:type="auto"/>
          </w:tcPr>
          <w:p w14:paraId="26EFA9AB" w14:textId="77777777" w:rsidR="00CE5D7B" w:rsidRDefault="004D2F4D">
            <w:pPr>
              <w:pStyle w:val="Compact"/>
            </w:pPr>
            <w:r>
              <w:t>paper</w:t>
            </w:r>
          </w:p>
        </w:tc>
        <w:tc>
          <w:tcPr>
            <w:tcW w:w="0" w:type="auto"/>
          </w:tcPr>
          <w:p w14:paraId="534CDF55" w14:textId="77777777" w:rsidR="00CE5D7B" w:rsidRDefault="004D2F4D">
            <w:pPr>
              <w:pStyle w:val="Compact"/>
            </w:pPr>
            <w:r>
              <w:t>16</w:t>
            </w:r>
          </w:p>
        </w:tc>
        <w:tc>
          <w:tcPr>
            <w:tcW w:w="0" w:type="auto"/>
          </w:tcPr>
          <w:p w14:paraId="4720B464" w14:textId="77777777" w:rsidR="00CE5D7B" w:rsidRDefault="004D2F4D">
            <w:pPr>
              <w:pStyle w:val="Compact"/>
            </w:pPr>
            <w:r>
              <w:t>Comp</w:t>
            </w:r>
          </w:p>
        </w:tc>
        <w:tc>
          <w:tcPr>
            <w:tcW w:w="0" w:type="auto"/>
          </w:tcPr>
          <w:p w14:paraId="4CB54B7A" w14:textId="77777777" w:rsidR="00CE5D7B" w:rsidRDefault="004D2F4D">
            <w:pPr>
              <w:pStyle w:val="Compact"/>
            </w:pPr>
            <w:r>
              <w:t>6</w:t>
            </w:r>
          </w:p>
        </w:tc>
      </w:tr>
      <w:tr w:rsidR="00CE5D7B" w14:paraId="4566412C" w14:textId="77777777">
        <w:tc>
          <w:tcPr>
            <w:tcW w:w="0" w:type="auto"/>
          </w:tcPr>
          <w:p w14:paraId="1AAF8462" w14:textId="77777777" w:rsidR="00CE5D7B" w:rsidRDefault="004D2F4D">
            <w:pPr>
              <w:pStyle w:val="Compact"/>
            </w:pPr>
            <w:r>
              <w:t>van der Feest &amp; Fikkert, (2015)</w:t>
            </w:r>
          </w:p>
        </w:tc>
        <w:tc>
          <w:tcPr>
            <w:tcW w:w="0" w:type="auto"/>
          </w:tcPr>
          <w:p w14:paraId="5A765547" w14:textId="77777777" w:rsidR="00CE5D7B" w:rsidRDefault="004D2F4D">
            <w:pPr>
              <w:pStyle w:val="Compact"/>
            </w:pPr>
            <w:r>
              <w:t>paper</w:t>
            </w:r>
          </w:p>
        </w:tc>
        <w:tc>
          <w:tcPr>
            <w:tcW w:w="0" w:type="auto"/>
          </w:tcPr>
          <w:p w14:paraId="08B26F0C" w14:textId="77777777" w:rsidR="00CE5D7B" w:rsidRDefault="004D2F4D">
            <w:pPr>
              <w:pStyle w:val="Compact"/>
            </w:pPr>
            <w:r>
              <w:t>24, 20</w:t>
            </w:r>
          </w:p>
        </w:tc>
        <w:tc>
          <w:tcPr>
            <w:tcW w:w="0" w:type="auto"/>
          </w:tcPr>
          <w:p w14:paraId="405AC234" w14:textId="77777777" w:rsidR="00CE5D7B" w:rsidRDefault="004D2F4D">
            <w:pPr>
              <w:pStyle w:val="Compact"/>
            </w:pPr>
            <w:r>
              <w:t>None</w:t>
            </w:r>
          </w:p>
        </w:tc>
        <w:tc>
          <w:tcPr>
            <w:tcW w:w="0" w:type="auto"/>
          </w:tcPr>
          <w:p w14:paraId="74D90A1F" w14:textId="77777777" w:rsidR="00CE5D7B" w:rsidRDefault="004D2F4D">
            <w:pPr>
              <w:pStyle w:val="Compact"/>
            </w:pPr>
            <w:r>
              <w:t>16</w:t>
            </w:r>
          </w:p>
        </w:tc>
      </w:tr>
      <w:tr w:rsidR="00CE5D7B" w14:paraId="6DE948F1" w14:textId="77777777">
        <w:tc>
          <w:tcPr>
            <w:tcW w:w="0" w:type="auto"/>
          </w:tcPr>
          <w:p w14:paraId="7EDEFCD6" w14:textId="77777777" w:rsidR="00CE5D7B" w:rsidRDefault="004D2F4D">
            <w:pPr>
              <w:pStyle w:val="Compact"/>
            </w:pPr>
            <w:r>
              <w:t>van der Feest &amp; Johnson (2016)</w:t>
            </w:r>
          </w:p>
        </w:tc>
        <w:tc>
          <w:tcPr>
            <w:tcW w:w="0" w:type="auto"/>
          </w:tcPr>
          <w:p w14:paraId="4B96A55D" w14:textId="77777777" w:rsidR="00CE5D7B" w:rsidRDefault="004D2F4D">
            <w:pPr>
              <w:pStyle w:val="Compact"/>
            </w:pPr>
            <w:r>
              <w:t>paper</w:t>
            </w:r>
          </w:p>
        </w:tc>
        <w:tc>
          <w:tcPr>
            <w:tcW w:w="0" w:type="auto"/>
          </w:tcPr>
          <w:p w14:paraId="6D52B1EE" w14:textId="77777777" w:rsidR="00CE5D7B" w:rsidRDefault="004D2F4D">
            <w:pPr>
              <w:pStyle w:val="Compact"/>
            </w:pPr>
            <w:r>
              <w:t>24</w:t>
            </w:r>
          </w:p>
        </w:tc>
        <w:tc>
          <w:tcPr>
            <w:tcW w:w="0" w:type="auto"/>
          </w:tcPr>
          <w:p w14:paraId="1880ECCD" w14:textId="77777777" w:rsidR="00CE5D7B" w:rsidRDefault="004D2F4D">
            <w:pPr>
              <w:pStyle w:val="Compact"/>
            </w:pPr>
            <w:r>
              <w:t>None</w:t>
            </w:r>
          </w:p>
        </w:tc>
        <w:tc>
          <w:tcPr>
            <w:tcW w:w="0" w:type="auto"/>
          </w:tcPr>
          <w:p w14:paraId="25093955" w14:textId="77777777" w:rsidR="00CE5D7B" w:rsidRDefault="004D2F4D">
            <w:pPr>
              <w:pStyle w:val="Compact"/>
            </w:pPr>
            <w:r>
              <w:t>24</w:t>
            </w:r>
          </w:p>
        </w:tc>
      </w:tr>
      <w:tr w:rsidR="00CE5D7B" w14:paraId="2859FEDF" w14:textId="77777777">
        <w:tc>
          <w:tcPr>
            <w:tcW w:w="0" w:type="auto"/>
          </w:tcPr>
          <w:p w14:paraId="29A0484D" w14:textId="77777777" w:rsidR="00CE5D7B" w:rsidRDefault="004D2F4D">
            <w:pPr>
              <w:pStyle w:val="Compact"/>
            </w:pPr>
            <w:r>
              <w:t>Wewalaarachchi et al. (2017)</w:t>
            </w:r>
          </w:p>
        </w:tc>
        <w:tc>
          <w:tcPr>
            <w:tcW w:w="0" w:type="auto"/>
          </w:tcPr>
          <w:p w14:paraId="05028A78" w14:textId="77777777" w:rsidR="00CE5D7B" w:rsidRDefault="004D2F4D">
            <w:pPr>
              <w:pStyle w:val="Compact"/>
            </w:pPr>
            <w:r>
              <w:t>paper</w:t>
            </w:r>
          </w:p>
        </w:tc>
        <w:tc>
          <w:tcPr>
            <w:tcW w:w="0" w:type="auto"/>
          </w:tcPr>
          <w:p w14:paraId="4D86BE90" w14:textId="77777777" w:rsidR="00CE5D7B" w:rsidRDefault="004D2F4D">
            <w:pPr>
              <w:pStyle w:val="Compact"/>
            </w:pPr>
            <w:r>
              <w:t>24</w:t>
            </w:r>
          </w:p>
        </w:tc>
        <w:tc>
          <w:tcPr>
            <w:tcW w:w="0" w:type="auto"/>
          </w:tcPr>
          <w:p w14:paraId="45497128" w14:textId="77777777" w:rsidR="00CE5D7B" w:rsidRDefault="004D2F4D">
            <w:pPr>
              <w:pStyle w:val="Compact"/>
            </w:pPr>
            <w:r>
              <w:t>None</w:t>
            </w:r>
          </w:p>
        </w:tc>
        <w:tc>
          <w:tcPr>
            <w:tcW w:w="0" w:type="auto"/>
          </w:tcPr>
          <w:p w14:paraId="2D86D304" w14:textId="77777777" w:rsidR="00CE5D7B" w:rsidRDefault="004D2F4D">
            <w:pPr>
              <w:pStyle w:val="Compact"/>
            </w:pPr>
            <w:r>
              <w:t>8</w:t>
            </w:r>
          </w:p>
        </w:tc>
      </w:tr>
      <w:tr w:rsidR="00CE5D7B" w14:paraId="23D884B1" w14:textId="77777777">
        <w:tc>
          <w:tcPr>
            <w:tcW w:w="0" w:type="auto"/>
          </w:tcPr>
          <w:p w14:paraId="1F937041" w14:textId="77777777" w:rsidR="00CE5D7B" w:rsidRDefault="004D2F4D">
            <w:pPr>
              <w:pStyle w:val="Compact"/>
            </w:pPr>
            <w:r>
              <w:t>White &amp; Aslin (2011)</w:t>
            </w:r>
          </w:p>
        </w:tc>
        <w:tc>
          <w:tcPr>
            <w:tcW w:w="0" w:type="auto"/>
          </w:tcPr>
          <w:p w14:paraId="76462CC6" w14:textId="77777777" w:rsidR="00CE5D7B" w:rsidRDefault="004D2F4D">
            <w:pPr>
              <w:pStyle w:val="Compact"/>
            </w:pPr>
            <w:r>
              <w:t>paper</w:t>
            </w:r>
          </w:p>
        </w:tc>
        <w:tc>
          <w:tcPr>
            <w:tcW w:w="0" w:type="auto"/>
          </w:tcPr>
          <w:p w14:paraId="7D30ACD9" w14:textId="77777777" w:rsidR="00CE5D7B" w:rsidRDefault="004D2F4D">
            <w:pPr>
              <w:pStyle w:val="Compact"/>
            </w:pPr>
            <w:r>
              <w:t>18</w:t>
            </w:r>
          </w:p>
        </w:tc>
        <w:tc>
          <w:tcPr>
            <w:tcW w:w="0" w:type="auto"/>
          </w:tcPr>
          <w:p w14:paraId="4F640A06" w14:textId="77777777" w:rsidR="00CE5D7B" w:rsidRDefault="004D2F4D">
            <w:pPr>
              <w:pStyle w:val="Compact"/>
            </w:pPr>
            <w:r>
              <w:t>None</w:t>
            </w:r>
          </w:p>
        </w:tc>
        <w:tc>
          <w:tcPr>
            <w:tcW w:w="0" w:type="auto"/>
          </w:tcPr>
          <w:p w14:paraId="4BE1787F" w14:textId="77777777" w:rsidR="00CE5D7B" w:rsidRDefault="004D2F4D">
            <w:pPr>
              <w:pStyle w:val="Compact"/>
            </w:pPr>
            <w:r>
              <w:t>4</w:t>
            </w:r>
          </w:p>
        </w:tc>
      </w:tr>
      <w:tr w:rsidR="00CE5D7B" w14:paraId="668B67BF" w14:textId="77777777">
        <w:tc>
          <w:tcPr>
            <w:tcW w:w="0" w:type="auto"/>
          </w:tcPr>
          <w:p w14:paraId="44674B00" w14:textId="77777777" w:rsidR="00CE5D7B" w:rsidRDefault="004D2F4D">
            <w:pPr>
              <w:pStyle w:val="Compact"/>
            </w:pPr>
            <w:r>
              <w:lastRenderedPageBreak/>
              <w:t>White &amp; Morgan (2008)</w:t>
            </w:r>
          </w:p>
        </w:tc>
        <w:tc>
          <w:tcPr>
            <w:tcW w:w="0" w:type="auto"/>
          </w:tcPr>
          <w:p w14:paraId="49B50A87" w14:textId="77777777" w:rsidR="00CE5D7B" w:rsidRDefault="004D2F4D">
            <w:pPr>
              <w:pStyle w:val="Compact"/>
            </w:pPr>
            <w:r>
              <w:t>paper</w:t>
            </w:r>
          </w:p>
        </w:tc>
        <w:tc>
          <w:tcPr>
            <w:tcW w:w="0" w:type="auto"/>
          </w:tcPr>
          <w:p w14:paraId="4161BA7B" w14:textId="77777777" w:rsidR="00CE5D7B" w:rsidRDefault="004D2F4D">
            <w:pPr>
              <w:pStyle w:val="Compact"/>
            </w:pPr>
            <w:r>
              <w:t>18, 19</w:t>
            </w:r>
          </w:p>
        </w:tc>
        <w:tc>
          <w:tcPr>
            <w:tcW w:w="0" w:type="auto"/>
          </w:tcPr>
          <w:p w14:paraId="5D3BC790" w14:textId="77777777" w:rsidR="00CE5D7B" w:rsidRDefault="004D2F4D">
            <w:pPr>
              <w:pStyle w:val="Compact"/>
            </w:pPr>
            <w:r>
              <w:t>None</w:t>
            </w:r>
          </w:p>
        </w:tc>
        <w:tc>
          <w:tcPr>
            <w:tcW w:w="0" w:type="auto"/>
          </w:tcPr>
          <w:p w14:paraId="5963D912" w14:textId="77777777" w:rsidR="00CE5D7B" w:rsidRDefault="004D2F4D">
            <w:pPr>
              <w:pStyle w:val="Compact"/>
            </w:pPr>
            <w:r>
              <w:t>12</w:t>
            </w:r>
          </w:p>
        </w:tc>
      </w:tr>
      <w:tr w:rsidR="00CE5D7B" w14:paraId="2FD727D9" w14:textId="77777777">
        <w:tc>
          <w:tcPr>
            <w:tcW w:w="0" w:type="auto"/>
          </w:tcPr>
          <w:p w14:paraId="0D17ECEC" w14:textId="77777777" w:rsidR="00CE5D7B" w:rsidRDefault="004D2F4D">
            <w:pPr>
              <w:pStyle w:val="Compact"/>
            </w:pPr>
            <w:r>
              <w:t>Zesiger &amp; Jöhr (2011)</w:t>
            </w:r>
          </w:p>
        </w:tc>
        <w:tc>
          <w:tcPr>
            <w:tcW w:w="0" w:type="auto"/>
          </w:tcPr>
          <w:p w14:paraId="69E8C7BD" w14:textId="77777777" w:rsidR="00CE5D7B" w:rsidRDefault="004D2F4D">
            <w:pPr>
              <w:pStyle w:val="Compact"/>
            </w:pPr>
            <w:r>
              <w:t>paper</w:t>
            </w:r>
          </w:p>
        </w:tc>
        <w:tc>
          <w:tcPr>
            <w:tcW w:w="0" w:type="auto"/>
          </w:tcPr>
          <w:p w14:paraId="22438BBB" w14:textId="77777777" w:rsidR="00CE5D7B" w:rsidRDefault="004D2F4D">
            <w:pPr>
              <w:pStyle w:val="Compact"/>
            </w:pPr>
            <w:r>
              <w:t>14</w:t>
            </w:r>
          </w:p>
        </w:tc>
        <w:tc>
          <w:tcPr>
            <w:tcW w:w="0" w:type="auto"/>
          </w:tcPr>
          <w:p w14:paraId="14545842" w14:textId="77777777" w:rsidR="00CE5D7B" w:rsidRDefault="004D2F4D">
            <w:pPr>
              <w:pStyle w:val="Compact"/>
            </w:pPr>
            <w:r>
              <w:t>None</w:t>
            </w:r>
          </w:p>
        </w:tc>
        <w:tc>
          <w:tcPr>
            <w:tcW w:w="0" w:type="auto"/>
          </w:tcPr>
          <w:p w14:paraId="02CA8EDB" w14:textId="77777777" w:rsidR="00CE5D7B" w:rsidRDefault="004D2F4D">
            <w:pPr>
              <w:pStyle w:val="Compact"/>
            </w:pPr>
            <w:r>
              <w:t>8</w:t>
            </w:r>
          </w:p>
        </w:tc>
      </w:tr>
      <w:tr w:rsidR="00CE5D7B" w14:paraId="0283ED06" w14:textId="77777777">
        <w:tc>
          <w:tcPr>
            <w:tcW w:w="0" w:type="auto"/>
          </w:tcPr>
          <w:p w14:paraId="6C2083D4" w14:textId="77777777" w:rsidR="00CE5D7B" w:rsidRDefault="004D2F4D">
            <w:pPr>
              <w:pStyle w:val="Compact"/>
            </w:pPr>
            <w:r>
              <w:t>Zesiger et al. (2012)</w:t>
            </w:r>
          </w:p>
        </w:tc>
        <w:tc>
          <w:tcPr>
            <w:tcW w:w="0" w:type="auto"/>
          </w:tcPr>
          <w:p w14:paraId="366E3E3F" w14:textId="77777777" w:rsidR="00CE5D7B" w:rsidRDefault="004D2F4D">
            <w:pPr>
              <w:pStyle w:val="Compact"/>
            </w:pPr>
            <w:r>
              <w:t>paper</w:t>
            </w:r>
          </w:p>
        </w:tc>
        <w:tc>
          <w:tcPr>
            <w:tcW w:w="0" w:type="auto"/>
          </w:tcPr>
          <w:p w14:paraId="3E56D5D2" w14:textId="77777777" w:rsidR="00CE5D7B" w:rsidRDefault="004D2F4D">
            <w:pPr>
              <w:pStyle w:val="Compact"/>
            </w:pPr>
            <w:r>
              <w:t>12, 19</w:t>
            </w:r>
          </w:p>
        </w:tc>
        <w:tc>
          <w:tcPr>
            <w:tcW w:w="0" w:type="auto"/>
          </w:tcPr>
          <w:p w14:paraId="2455B873" w14:textId="77777777" w:rsidR="00CE5D7B" w:rsidRDefault="004D2F4D">
            <w:pPr>
              <w:pStyle w:val="Compact"/>
            </w:pPr>
            <w:r>
              <w:t>Comp/Prod</w:t>
            </w:r>
          </w:p>
        </w:tc>
        <w:tc>
          <w:tcPr>
            <w:tcW w:w="0" w:type="auto"/>
          </w:tcPr>
          <w:p w14:paraId="0791E17B" w14:textId="77777777" w:rsidR="00CE5D7B" w:rsidRDefault="004D2F4D">
            <w:pPr>
              <w:pStyle w:val="Compact"/>
            </w:pPr>
            <w:r>
              <w:t>6</w:t>
            </w:r>
          </w:p>
        </w:tc>
      </w:tr>
    </w:tbl>
    <w:p w14:paraId="1A28C1A5" w14:textId="77777777" w:rsidR="00CE5D7B" w:rsidRDefault="004D2F4D">
      <w:pPr>
        <w:pStyle w:val="BodyText"/>
      </w:pPr>
      <w:r>
        <w:t>We first generated a list of potentially relevant items to be included in our meta-analysis by creating an expert list. This process yielded 110 items. We then used the google scholar search engine to search for papers citing the original Swingley and Asli</w:t>
      </w:r>
      <w:r>
        <w:t>n (2000) publication. This search was conducted on 22 September, 2017 and yielded 288 results. We removed 99 duplicate items and screened the remaining 299 items for their title and abstract to determine whether each met the following inclusion criteria: (</w:t>
      </w:r>
      <w:r>
        <w:t>1) original data was reported; (2) the experiment examined familiar word recognition and mispronunciations; (3) infants studied were under 31-months-of-age and typically developing; (4) the dependent variable was derived from proportion of looks to a targe</w:t>
      </w:r>
      <w:r>
        <w:t xml:space="preserve">t image versus a distractor in a eye movement experiment; (5) the stimuli were auditory speech. The final sample (n = </w:t>
      </w:r>
      <w:r>
        <w:rPr>
          <w:i/>
        </w:rPr>
        <w:t>34</w:t>
      </w:r>
      <w:r>
        <w:t xml:space="preserve">) consisted of 28 journal articles, 1 proceedings paper, 3 theses, and 2 unpublished reports. We will refer to these items collectively </w:t>
      </w:r>
      <w:r>
        <w:t>as papers. Table 1 provides an overview of all papers included in the present meta-analysis.</w:t>
      </w:r>
    </w:p>
    <w:p w14:paraId="28998ED8" w14:textId="77777777" w:rsidR="00CE5D7B" w:rsidRDefault="004D2F4D">
      <w:pPr>
        <w:pStyle w:val="Heading2"/>
      </w:pPr>
      <w:bookmarkStart w:id="7" w:name="insert-table-1-about-here"/>
      <w:bookmarkEnd w:id="7"/>
      <w:r>
        <w:t>(Insert Table 1 about here)</w:t>
      </w:r>
    </w:p>
    <w:p w14:paraId="2609ABEB" w14:textId="77777777" w:rsidR="00CE5D7B" w:rsidRDefault="004D2F4D">
      <w:pPr>
        <w:pStyle w:val="Heading2"/>
      </w:pPr>
      <w:bookmarkStart w:id="8" w:name="data-entry"/>
      <w:bookmarkEnd w:id="8"/>
      <w:r>
        <w:t>Data Entry</w:t>
      </w:r>
    </w:p>
    <w:p w14:paraId="5C1519BB" w14:textId="77777777" w:rsidR="00CE5D7B" w:rsidRDefault="004D2F4D">
      <w:pPr>
        <w:pStyle w:val="FirstParagraph"/>
      </w:pPr>
      <w:r>
        <w:t xml:space="preserve">The 34 papers we identified as relevant were then coded with as much consistently reported detail as possible </w:t>
      </w:r>
      <w:r>
        <w:t>(Bergmann et al., 2018; Tsuji et al., 2014). For each experiment (note that a paper typically has multiple experiments), we entered variables describing the publication, population, experiment design and stimuli, and results. For the planned analyses to ev</w:t>
      </w:r>
      <w:r>
        <w:t>aluate the development of mispronunciation sensitivity, we focus on the following characteristics:</w:t>
      </w:r>
    </w:p>
    <w:p w14:paraId="30890017" w14:textId="77777777" w:rsidR="00CE5D7B" w:rsidRDefault="004D2F4D">
      <w:pPr>
        <w:pStyle w:val="BodyText"/>
      </w:pPr>
      <w:r>
        <w:lastRenderedPageBreak/>
        <w:t>1 Condition: Were words mispronounced or not;</w:t>
      </w:r>
      <w:r>
        <w:br/>
        <w:t>2 Mean age reported per group of infants, in days;</w:t>
      </w:r>
      <w:r>
        <w:br/>
        <w:t xml:space="preserve">3 Vocabulary size, measured by a standardized questionnaire </w:t>
      </w:r>
      <w:r>
        <w:t>or list;</w:t>
      </w:r>
    </w:p>
    <w:p w14:paraId="12D52E14" w14:textId="77777777" w:rsidR="00CE5D7B" w:rsidRDefault="004D2F4D">
      <w:pPr>
        <w:pStyle w:val="BodyText"/>
      </w:pPr>
      <w:r>
        <w:t>We separated conditions according to whether or not the target word was mispronounced to be able to investigate infants’ looking to the target picture as well as their mispronunciation sensitivity, which is the difference between looks to the targ</w:t>
      </w:r>
      <w:r>
        <w:t>et in correct and mispronounced trials. When the same infants were further exposed to multiple mispronunciation conditions and the results were reported separately in the paper, we also entered each condition as a separate row ((e.g., consonant versus vowe</w:t>
      </w:r>
      <w:r>
        <w:t>l mispronunciations; Mani &amp; Plunkett, 2007)). The fact that the same infants contributed data to multiple rows (minimally those containing information on correct and mispronounced trials) leads to shared variance across effect sizes, which we account for i</w:t>
      </w:r>
      <w:r>
        <w:t>n our analyses (see next section). We will call each row a record; in total there were 271 records in our data.</w:t>
      </w:r>
    </w:p>
    <w:p w14:paraId="17555FD4" w14:textId="77777777" w:rsidR="00CE5D7B" w:rsidRDefault="004D2F4D">
      <w:pPr>
        <w:pStyle w:val="Heading2"/>
      </w:pPr>
      <w:bookmarkStart w:id="9" w:name="data-analysis"/>
      <w:bookmarkEnd w:id="9"/>
      <w:r>
        <w:t>Data analysis</w:t>
      </w:r>
    </w:p>
    <w:p w14:paraId="414A0216" w14:textId="77777777" w:rsidR="00CE5D7B" w:rsidRDefault="004D2F4D">
      <w:pPr>
        <w:pStyle w:val="FirstParagraph"/>
      </w:pPr>
      <w:r>
        <w:t>Effect sizes are reported for infants’ looks to target pictures after hearing a correctly pronounced or a mispronounced label (obj</w:t>
      </w:r>
      <w:r>
        <w:t xml:space="preserve">ect identification) as well as the difference between effect sizes for correct and mispronounced trials (i.e. mispronunciation sensitivity). The effect size reported in the present paper is based on comparison of means, standardized by their variance. The </w:t>
      </w:r>
      <w:r>
        <w:t xml:space="preserve">most well-known effect size from this group is Cohen’s </w:t>
      </w:r>
      <w:r>
        <w:rPr>
          <w:i/>
        </w:rPr>
        <w:t>d</w:t>
      </w:r>
      <w:r>
        <w:t xml:space="preserve"> (Cohen, 1988). To correct for the small sample sizes common in infant research, however, we used Hedges’ </w:t>
      </w:r>
      <w:r>
        <w:rPr>
          <w:i/>
        </w:rPr>
        <w:t>g</w:t>
      </w:r>
      <w:r>
        <w:t xml:space="preserve"> instead of Cohen’s </w:t>
      </w:r>
      <w:r>
        <w:rPr>
          <w:i/>
        </w:rPr>
        <w:t>d</w:t>
      </w:r>
      <w:r>
        <w:t xml:space="preserve"> (Hedges, 1981; Morris &amp; DeShon, 2002).</w:t>
      </w:r>
    </w:p>
    <w:p w14:paraId="4F3ED710" w14:textId="77777777" w:rsidR="00CE5D7B" w:rsidRDefault="004D2F4D">
      <w:pPr>
        <w:pStyle w:val="BodyText"/>
      </w:pPr>
      <w:r>
        <w:lastRenderedPageBreak/>
        <w:t xml:space="preserve">We calculated Hedges’ </w:t>
      </w:r>
      <w:r>
        <w:rPr>
          <w:i/>
        </w:rPr>
        <w:t>g</w:t>
      </w:r>
      <w:r>
        <w:t xml:space="preserve"> using th</w:t>
      </w:r>
      <w:r>
        <w:t>e raw means and standard deviations reported in the paper (</w:t>
      </w:r>
      <w:r>
        <w:rPr>
          <w:i/>
        </w:rPr>
        <w:t>n</w:t>
      </w:r>
      <w:r>
        <w:t xml:space="preserve"> = 186 records from 26 papers) or reported t-values (</w:t>
      </w:r>
      <w:r>
        <w:rPr>
          <w:i/>
        </w:rPr>
        <w:t>n</w:t>
      </w:r>
      <w:r>
        <w:t xml:space="preserve"> = 74 records from 9 papers). Two papers reported raw means and standard deviations for some experimental conditions and just t-values for the</w:t>
      </w:r>
      <w:r>
        <w:t xml:space="preserve"> remaining experimental conditions (Altvater-Mackensen et al., 2014; Swingley, 2016). Raw means and standard deviations were extracted from figures for 4 papers. In a within-participant design, when two means are compared (i.e. looking during pre- and post</w:t>
      </w:r>
      <w:r>
        <w:t>-naming) it is necessary to obtain correlations between the two measurements at the participant level to calculate effect sizes and effect size variance. Upon request we were provided with correlation values for one paper (Altvater-Mackensen, 2010); we wer</w:t>
      </w:r>
      <w:r>
        <w:t>e able to compute correlations using means, standard deviations, and t-values for 5 papers ((following Csibra, Hernik, Mascaro, Tatone, &amp; Lengyel, 2016; see also Rabagliati, Ferguson, &amp; Lew-Williams, 2018)). Correlations were imputed for the remaining pape</w:t>
      </w:r>
      <w:r>
        <w:t>rs ((see Black &amp; Bergmann, 2017 for the same procedure)). For two papers, we could not derive any effect size (Ballem &amp; Plunkett, 2005; Renner, 2017), and for a third paper, we do not have sufficient information in one record to compute effect sizes (Skoru</w:t>
      </w:r>
      <w:r>
        <w:t>ppa, Mani, Plunkett, Cabrol, &amp; Peperkamp, 2013). We compute a total of 106 effect sizes for correct pronunciations and 150 for mispronunciations. Following standard meta-analytic practice, we remove outliers, i.e. effect sizes more than 3 standard deviatio</w:t>
      </w:r>
      <w:r>
        <w:t>ns from the respective mean effect size. This leads to the exclusion of 2 records for correct pronunciations and 3 records for mispronunciations.</w:t>
      </w:r>
    </w:p>
    <w:p w14:paraId="38CD6F2F" w14:textId="77777777" w:rsidR="00CE5D7B" w:rsidRDefault="004D2F4D">
      <w:pPr>
        <w:pStyle w:val="BodyText"/>
      </w:pPr>
      <w:r>
        <w:t>[Katie: Mention of Renner here]</w:t>
      </w:r>
    </w:p>
    <w:p w14:paraId="3C2F26E8" w14:textId="77777777" w:rsidR="00CE5D7B" w:rsidRDefault="004D2F4D">
      <w:pPr>
        <w:pStyle w:val="BodyText"/>
      </w:pPr>
      <w:r>
        <w:t>To take into account the fact that the same infants contributed to multiple da</w:t>
      </w:r>
      <w:r>
        <w:t xml:space="preserve">tapoints, we analyze our results in a multilevel approach using the R (R Core Team, 2018) package metafor (Viechtbauer, 2010). We use a multilevel random effects model which estimates the mean and </w:t>
      </w:r>
      <w:r>
        <w:lastRenderedPageBreak/>
        <w:t>variance of effect sizes sampled from an assumed distributi</w:t>
      </w:r>
      <w:r>
        <w:t>on of effect sizes. In the random effect structure we take into account the shared variance of effect sizes drawn from the same paper, and nested therein that the same infants might contribute to multiple effect sizes.</w:t>
      </w:r>
    </w:p>
    <w:p w14:paraId="77F45B09" w14:textId="77777777" w:rsidR="00CE5D7B" w:rsidRDefault="004D2F4D">
      <w:pPr>
        <w:pStyle w:val="BodyText"/>
      </w:pPr>
      <w:r>
        <w:t xml:space="preserve">Mispronunciation sensitivity studies </w:t>
      </w:r>
      <w:r>
        <w:t>typically examine infants’ proportion of target looks (PTL) in comparison to some baseline measurement. PTL is calculated by dividing the percentage of looks to the target by the total percentage of looks to both the target and distractor images. Across pa</w:t>
      </w:r>
      <w:r>
        <w:t>pers the baseline comparison varied; since other options were not available to us, we used the baseline reported by the authors of each paper. Most papers (</w:t>
      </w:r>
      <w:r>
        <w:rPr>
          <w:i/>
        </w:rPr>
        <w:t>n</w:t>
      </w:r>
      <w:r>
        <w:t xml:space="preserve"> = 52 records from 13 papers) subtracted the PTL score for a pre-naming baseline phase from the PTL</w:t>
      </w:r>
      <w:r>
        <w:t xml:space="preserve"> score for a post-naming phase and report a difference score.</w:t>
      </w:r>
    </w:p>
    <w:p w14:paraId="7455506B" w14:textId="77777777" w:rsidR="00CE5D7B" w:rsidRDefault="004D2F4D">
      <w:pPr>
        <w:pStyle w:val="BodyText"/>
      </w:pPr>
      <w:r>
        <w:t>Other papers either compared post- and pre-naming PTL with one another (</w:t>
      </w:r>
      <w:r>
        <w:rPr>
          <w:i/>
        </w:rPr>
        <w:t>n</w:t>
      </w:r>
      <w:r>
        <w:t xml:space="preserve"> = 29 records from 10 papers), thus reporting two variables, or compared post-naming PTL with a chance level of 50%, (</w:t>
      </w:r>
      <w:r>
        <w:rPr>
          <w:i/>
        </w:rPr>
        <w:t>n</w:t>
      </w:r>
      <w:r>
        <w:t xml:space="preserve"> =</w:t>
      </w:r>
      <w:r>
        <w:t xml:space="preserve"> 23 records from 9 papers). For all these comparisons, positive values (either as reported or after subtraction of chance level or a pre-naming baseline PTL) indicate target looks towards the target object after hearing the label, i.e. a recognition effect</w:t>
      </w:r>
      <w:r>
        <w:t>. Standardized effect sizes based on mean differences, as calculated here, preserve the sign. Consequently, positive effect sizes reflect more looks to the target picture after naming, and larger positive effect sizes indicate comparatively more looks to t</w:t>
      </w:r>
      <w:r>
        <w:t>he target.</w:t>
      </w:r>
    </w:p>
    <w:p w14:paraId="07FB054C" w14:textId="77777777" w:rsidR="00CE5D7B" w:rsidRDefault="004D2F4D">
      <w:pPr>
        <w:pStyle w:val="Heading2"/>
      </w:pPr>
      <w:bookmarkStart w:id="10" w:name="publication-bias"/>
      <w:bookmarkEnd w:id="10"/>
      <w:r>
        <w:t>Publication Bias</w:t>
      </w:r>
    </w:p>
    <w:p w14:paraId="4406E1CB" w14:textId="77777777" w:rsidR="00CE5D7B" w:rsidRDefault="004D2F4D">
      <w:pPr>
        <w:pStyle w:val="FirstParagraph"/>
      </w:pPr>
      <w:r>
        <w:t>In the psychological sciences, there is a documented reluctance to publish null results. As a result, significant results tend to be over-reported and thus might be over-represented in our meta-analyses ((see C. J. Ferguson &amp; He</w:t>
      </w:r>
      <w:r>
        <w:t xml:space="preserve">ene, 2012)). To examine whether this is also the case in </w:t>
      </w:r>
      <w:r>
        <w:lastRenderedPageBreak/>
        <w:t>the mispronunciation sensitivity literature, which would bias the data analyzed in this meta-analysis, we conducted two tests. We first examined whether effect sizes are distributed as expected based</w:t>
      </w:r>
      <w:r>
        <w:t xml:space="preserve"> on sampling error using the rank correlation test of funnel plot asymmetry with the R (R Core Team, 2018) package metafor (Viechtbauer, 2010). Effect sizes with low variance were expected to fall closer to the estimated mean, while effect sizes with high </w:t>
      </w:r>
      <w:r>
        <w:t>variance should show an increased, evenly-distributed spread around the estimated mean. Publication bias would lead to an uneven spread.</w:t>
      </w:r>
    </w:p>
    <w:p w14:paraId="5710F087" w14:textId="77777777" w:rsidR="00CE5D7B" w:rsidRDefault="004D2F4D">
      <w:pPr>
        <w:pStyle w:val="BodyText"/>
      </w:pPr>
      <w:r>
        <w:t xml:space="preserve">Second, we analyze all of the significant results in the dataset using a p-curve from the p-curve app ((v4.0, </w:t>
      </w:r>
      <w:hyperlink r:id="rId13">
        <w:r>
          <w:rPr>
            <w:rStyle w:val="Hyperlink"/>
          </w:rPr>
          <w:t>http://p-curve.com</w:t>
        </w:r>
      </w:hyperlink>
      <w:r>
        <w:t>; Simonsohn, Nelson, &amp; Simmons, 2014)). This p-curve tests for evidential value by examining whether the p-values follow the expected distribution of a right skew in case the alternative hypothesis is true, ve</w:t>
      </w:r>
      <w:r>
        <w:t>rsus a flat distribution that speaks for no effect being present in the population and all observed significant effects being spurious.</w:t>
      </w:r>
    </w:p>
    <w:p w14:paraId="3FE84555" w14:textId="77777777" w:rsidR="00CE5D7B" w:rsidRDefault="004D2F4D">
      <w:pPr>
        <w:pStyle w:val="BodyText"/>
      </w:pPr>
      <w:r>
        <w:t>Responses to correctly pronounced and mispronounced labels were predicted to show different patterns of looking behavior</w:t>
      </w:r>
      <w:r>
        <w:t>. In other words, there is an expectation that infants should look to the target when hearing a correct pronunciation, but studies vary in their report of significant looks to the target when hearing a mispronounced label (i.e. there might be no effect pre</w:t>
      </w:r>
      <w:r>
        <w:t>sent in the population); as a result, we conducted these two analyses to assess publication bias separately for both conditions.</w:t>
      </w:r>
    </w:p>
    <w:p w14:paraId="4CB8A2FF" w14:textId="77777777" w:rsidR="00CE5D7B" w:rsidRDefault="004D2F4D">
      <w:pPr>
        <w:pStyle w:val="Heading2"/>
      </w:pPr>
      <w:bookmarkStart w:id="11" w:name="meta-analysis"/>
      <w:bookmarkEnd w:id="11"/>
      <w:r>
        <w:t>Meta-analysis</w:t>
      </w:r>
    </w:p>
    <w:p w14:paraId="6251F7A9" w14:textId="77777777" w:rsidR="00CE5D7B" w:rsidRDefault="004D2F4D">
      <w:pPr>
        <w:pStyle w:val="FirstParagraph"/>
      </w:pPr>
      <w:r>
        <w:t>The models reported here are multilevel random-effects models of variance-weighted effect sizes, which we compute</w:t>
      </w:r>
      <w:r>
        <w:t xml:space="preserve">d with the R (R Core Team, 2018) package metafor (Viechtbauer, 2010). To investigate how development impacts mispronunciation sensitivity, our core theoretical </w:t>
      </w:r>
      <w:r>
        <w:lastRenderedPageBreak/>
        <w:t>question, we introduced age (centered; continuous and measured in days but transformed into mont</w:t>
      </w:r>
      <w:r>
        <w:t>hs for ease of interpreting estimates by dividing by 30.44) as a moderator to our main model. For a subsequent exploratory investigation of experimental characteristics, we introduced each characteristic as a moderator (more detail below).</w:t>
      </w:r>
    </w:p>
    <w:p w14:paraId="7D97053A" w14:textId="77777777" w:rsidR="00CE5D7B" w:rsidRDefault="004D2F4D">
      <w:pPr>
        <w:pStyle w:val="Heading1"/>
      </w:pPr>
      <w:bookmarkStart w:id="12" w:name="results"/>
      <w:bookmarkEnd w:id="12"/>
      <w:r>
        <w:t>Results</w:t>
      </w:r>
    </w:p>
    <w:p w14:paraId="25B0856C" w14:textId="77777777" w:rsidR="00CE5D7B" w:rsidRDefault="004D2F4D">
      <w:pPr>
        <w:pStyle w:val="Heading2"/>
      </w:pPr>
      <w:bookmarkStart w:id="13" w:name="publication-bias-1"/>
      <w:bookmarkEnd w:id="13"/>
      <w:r>
        <w:t>Publicat</w:t>
      </w:r>
      <w:r>
        <w:t>ion Bias</w:t>
      </w:r>
    </w:p>
    <w:p w14:paraId="7FFB43BE" w14:textId="77777777" w:rsidR="00CE5D7B" w:rsidRDefault="004D2F4D">
      <w:pPr>
        <w:pStyle w:val="FirstParagraph"/>
      </w:pPr>
      <w:r>
        <w:t xml:space="preserve">Figure 2 shows the funnel plots for both correct pronunciations and mispronunciations ((code adapted from Sakaluk, 2016)). Funnel plot asymmetry was significant for both correct pronunciations (Kendall’s </w:t>
      </w:r>
      <m:oMath>
        <m:r>
          <w:rPr>
            <w:rFonts w:ascii="Cambria Math" w:hAnsi="Cambria Math"/>
          </w:rPr>
          <m:t>τ</m:t>
        </m:r>
      </m:oMath>
      <w:r>
        <w:t xml:space="preserve"> = 0.53, </w:t>
      </w:r>
      <w:r>
        <w:rPr>
          <w:i/>
        </w:rPr>
        <w:t>p</w:t>
      </w:r>
      <w:r>
        <w:t xml:space="preserve"> &lt; .001) and mispronunciations </w:t>
      </w:r>
      <w:r>
        <w:t xml:space="preserve">(Kendall’s </w:t>
      </w:r>
      <m:oMath>
        <m:r>
          <w:rPr>
            <w:rFonts w:ascii="Cambria Math" w:hAnsi="Cambria Math"/>
          </w:rPr>
          <m:t>τ</m:t>
        </m:r>
      </m:oMath>
      <w:r>
        <w:t xml:space="preserve"> = 0.16, </w:t>
      </w:r>
      <w:r>
        <w:rPr>
          <w:i/>
        </w:rPr>
        <w:t>p</w:t>
      </w:r>
      <w:r>
        <w:t xml:space="preserve"> = 0.004). These results, quantifying the asymmetry in the funnel plots (Figure 1), indicate bias in the literature. This is particularly evident for correct pronunciations, where larger effect sizes have greater variance (bottom rig</w:t>
      </w:r>
      <w:r>
        <w:t>ht corner) and there are a smaller number of more precise effect sizes (i.e. smaller variance) than expected (top left, outside the triangle).</w:t>
      </w:r>
    </w:p>
    <w:p w14:paraId="6562C31D" w14:textId="77777777" w:rsidR="00CE5D7B" w:rsidRDefault="004D2F4D">
      <w:pPr>
        <w:pStyle w:val="BodyText"/>
      </w:pPr>
      <w:r>
        <w:t xml:space="preserve">The stronger publication bias for correct pronunciation might reflect the status of this condition as a control. </w:t>
      </w:r>
      <w:r>
        <w:t>If infants were not looking to the target picture after hearing the correct label, the overall experiment design is called into questions. However, even in a well-powered study one would expect the regular occurrence of null results even though as a popula</w:t>
      </w:r>
      <w:r>
        <w:t>tion infants would reliably show the expected object identification effect.</w:t>
      </w:r>
    </w:p>
    <w:p w14:paraId="18E40960" w14:textId="77777777" w:rsidR="00CE5D7B" w:rsidRDefault="004D2F4D">
      <w:pPr>
        <w:pStyle w:val="BodyText"/>
      </w:pPr>
      <w:r>
        <w:t>We should also point out that funnel plot asymmetry can be caused by multiple factors besides publication bias, such as heterogeneity in the data. There are various possible source</w:t>
      </w:r>
      <w:r>
        <w:t xml:space="preserve">s of heterogeneity, which our subsequent moderator analyses will begin to address. Nonetheless, we </w:t>
      </w:r>
      <w:r>
        <w:lastRenderedPageBreak/>
        <w:t>will remain cautious in our interpretation of our findings and hope that an open dataset which can be expanded by the community will attract previously unpub</w:t>
      </w:r>
      <w:r>
        <w:t>lished null results so we can better understand infants’ developing mispronunciation sensitivity.</w:t>
      </w:r>
    </w:p>
    <w:p w14:paraId="7F48798B" w14:textId="77777777" w:rsidR="00CE5D7B" w:rsidRDefault="004D2F4D">
      <w:pPr>
        <w:pStyle w:val="Heading2"/>
      </w:pPr>
      <w:bookmarkStart w:id="14" w:name="insert-figure-2-about-here"/>
      <w:bookmarkEnd w:id="14"/>
      <w:r>
        <w:t>(Insert Figure 2 about here)</w:t>
      </w:r>
    </w:p>
    <w:p w14:paraId="1A6BC940" w14:textId="77777777" w:rsidR="00CE5D7B" w:rsidRDefault="004D2F4D">
      <w:pPr>
        <w:pStyle w:val="SourceCode"/>
      </w:pPr>
      <w:r>
        <w:rPr>
          <w:rStyle w:val="VerbatimChar"/>
        </w:rPr>
        <w:t xml:space="preserve">## pdf </w:t>
      </w:r>
      <w:r>
        <w:br/>
      </w:r>
      <w:r>
        <w:rPr>
          <w:rStyle w:val="VerbatimChar"/>
        </w:rPr>
        <w:t>##   2</w:t>
      </w:r>
    </w:p>
    <w:p w14:paraId="34146A8D" w14:textId="77777777" w:rsidR="00CE5D7B" w:rsidRDefault="004D2F4D">
      <w:r>
        <w:rPr>
          <w:noProof/>
        </w:rPr>
        <w:drawing>
          <wp:inline distT="0" distB="0" distL="0" distR="0" wp14:anchorId="1DF5A20F" wp14:editId="7356ECFE">
            <wp:extent cx="5969000" cy="4775200"/>
            <wp:effectExtent l="0" t="0" r="0" b="0"/>
            <wp:docPr id="2" name="Picture" descr="Figure 1 Funnel plots for object identification, plotting the standard error of the effect size in relation to the effect size. The black line marks zero, the dashed grey line marks the effect estimate, and the grey line marks funnel plot asymmetry."/>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FunnelCombo-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14:paraId="0E4875F2" w14:textId="77777777" w:rsidR="00CE5D7B" w:rsidRDefault="004D2F4D">
      <w:pPr>
        <w:pStyle w:val="ImageCaption"/>
      </w:pPr>
      <w:r>
        <w:t>Figure 1 Funnel plots for object identification, plotting the standard error of the effect size in relation to t</w:t>
      </w:r>
      <w:r>
        <w:t>he effect size. The black line marks zero, the dashed grey line marks the effect estimate, and the grey line marks funnel plot asymmetry.</w:t>
      </w:r>
    </w:p>
    <w:p w14:paraId="0CE18CC6" w14:textId="77777777" w:rsidR="00CE5D7B" w:rsidRDefault="004D2F4D">
      <w:pPr>
        <w:pStyle w:val="SourceCode"/>
      </w:pPr>
      <w:r>
        <w:rPr>
          <w:rStyle w:val="VerbatimChar"/>
        </w:rPr>
        <w:t>## [1] TRUE</w:t>
      </w:r>
    </w:p>
    <w:p w14:paraId="43E242D3" w14:textId="77777777" w:rsidR="00CE5D7B" w:rsidRDefault="004D2F4D">
      <w:pPr>
        <w:pStyle w:val="SourceCode"/>
      </w:pPr>
      <w:r>
        <w:rPr>
          <w:rStyle w:val="VerbatimChar"/>
        </w:rPr>
        <w:lastRenderedPageBreak/>
        <w:t>## [1] TRUE</w:t>
      </w:r>
    </w:p>
    <w:p w14:paraId="5A2A69A6" w14:textId="77777777" w:rsidR="00CE5D7B" w:rsidRDefault="004D2F4D">
      <w:pPr>
        <w:pStyle w:val="FirstParagraph"/>
      </w:pPr>
      <w:r>
        <w:t>We next examined the p-curves for significant values from the correctly pronounced and mispronounced conditions. The p-curve based on 72 statistically significant values for correct pronunciations indicates that the data contain evidential value (Z = -17.9</w:t>
      </w:r>
      <w:r>
        <w:t xml:space="preserve">3, </w:t>
      </w:r>
      <w:r>
        <w:rPr>
          <w:i/>
        </w:rPr>
        <w:t>p</w:t>
      </w:r>
      <w:r>
        <w:t xml:space="preserve"> &lt; .001) and we find no evidence of a large proportion of p-values just below the typical alpha threshold of .05 that researchers consistently apply in this line of research. The p-curve based on 36 statistically significant values for mispronunciation</w:t>
      </w:r>
      <w:r>
        <w:t xml:space="preserve">s indicates that the data contain evidential value (Z = -6.81, </w:t>
      </w:r>
      <w:r>
        <w:rPr>
          <w:i/>
        </w:rPr>
        <w:t>p</w:t>
      </w:r>
      <w:r>
        <w:t xml:space="preserve"> &lt; .001) and there is again no evidence of a large proportion of p-values just below the typical alpha threshold of .05.</w:t>
      </w:r>
    </w:p>
    <w:p w14:paraId="2823ECB5" w14:textId="77777777" w:rsidR="00CE5D7B" w:rsidRDefault="004D2F4D">
      <w:pPr>
        <w:pStyle w:val="BodyText"/>
      </w:pPr>
      <w:r>
        <w:t>Taken together, the results suggest a tendency in the literature toward</w:t>
      </w:r>
      <w:r>
        <w:t>s publication bias. As a result, our meta-analysis may systematically overestimate effect sizes and we therefore interpret all estimates with caution. Yet, the p-curve analysis suggests that the literature contains evidential value, reflecting a “real” eff</w:t>
      </w:r>
      <w:r>
        <w:t>ect. We therefore continue our meta-analysis.</w:t>
      </w:r>
    </w:p>
    <w:p w14:paraId="053CA8B6" w14:textId="77777777" w:rsidR="00CE5D7B" w:rsidRDefault="004D2F4D">
      <w:pPr>
        <w:pStyle w:val="Heading2"/>
      </w:pPr>
      <w:bookmarkStart w:id="15" w:name="meta-analysis-1"/>
      <w:bookmarkEnd w:id="15"/>
      <w:r>
        <w:t>Meta-analysis</w:t>
      </w:r>
    </w:p>
    <w:p w14:paraId="0320F024" w14:textId="77777777" w:rsidR="00CE5D7B" w:rsidRDefault="004D2F4D">
      <w:pPr>
        <w:pStyle w:val="Heading3"/>
        <w:framePr w:wrap="around"/>
      </w:pPr>
      <w:bookmarkStart w:id="16" w:name="object-identification-for-correct-and-mi"/>
      <w:bookmarkEnd w:id="16"/>
      <w:r>
        <w:t>Object Identification for Correct and Mispronounced Words</w:t>
      </w:r>
    </w:p>
    <w:p w14:paraId="21A93407" w14:textId="77777777" w:rsidR="00CE5D7B" w:rsidRDefault="004D2F4D">
      <w:pPr>
        <w:pStyle w:val="FirstParagraph"/>
      </w:pPr>
      <w:r>
        <w:t>We first calculated the meta-analytic effect for infants’ ability to identify objects when hearing correctly pronounced labels. The varian</w:t>
      </w:r>
      <w:r>
        <w:t xml:space="preserve">ce-weighted meta-analytic effect size Hedges’ </w:t>
      </w:r>
      <w:r>
        <w:rPr>
          <w:i/>
        </w:rPr>
        <w:t>g</w:t>
      </w:r>
      <w:r>
        <w:t xml:space="preserve"> was 0.908 (SE = 0.12) which was significantly different from zero (CI [0.673, 1.143], </w:t>
      </w:r>
      <w:r>
        <w:rPr>
          <w:i/>
        </w:rPr>
        <w:t>p</w:t>
      </w:r>
      <w:r>
        <w:t xml:space="preserve"> &lt; .001). This is a small to medium effect size ((according to the criteria set by Mills-Smith, Spangler, Panneton, &amp; Fri</w:t>
      </w:r>
      <w:r>
        <w:t>tz, 2015)). That the effect size is significantly above zero suggests that when presented with the correctly pronounced label, infants tended to fixate on the corresponding object. Although the publication bias present in our analysis of funnel plot asymme</w:t>
      </w:r>
      <w:r>
        <w:t xml:space="preserve">try suggests that the effect size Hedges’ </w:t>
      </w:r>
      <w:r>
        <w:rPr>
          <w:i/>
        </w:rPr>
        <w:t>g</w:t>
      </w:r>
      <w:r>
        <w:t xml:space="preserve"> may be overestimated for object identification in response to correctly pronounced </w:t>
      </w:r>
      <w:r>
        <w:lastRenderedPageBreak/>
        <w:t xml:space="preserve">words, the p-curve results and a CI lower bound of 0.67, which is substantially above zero, together suggest that this result is </w:t>
      </w:r>
      <w:r>
        <w:t>somewhat robust. In other words, we are confident that the true population mean lies above zero for object recognition of correctly pronounced words.</w:t>
      </w:r>
    </w:p>
    <w:p w14:paraId="733DA4B1" w14:textId="77777777" w:rsidR="00CE5D7B" w:rsidRDefault="004D2F4D">
      <w:pPr>
        <w:pStyle w:val="BodyText"/>
      </w:pPr>
      <w:r>
        <w:t xml:space="preserve">We then calculated the meta-analytic effect for object identification in response to mispronounced words. </w:t>
      </w:r>
      <w:r>
        <w:t xml:space="preserve">In this case, the variance-weighted meta-analytic effect size Hedges’ </w:t>
      </w:r>
      <w:r>
        <w:rPr>
          <w:i/>
        </w:rPr>
        <w:t>g</w:t>
      </w:r>
      <w:r>
        <w:t xml:space="preserve"> was 0.25 (SE = 0.06) which was also significantly different from zero (CI [0.133, 0.367], </w:t>
      </w:r>
      <w:r>
        <w:rPr>
          <w:i/>
        </w:rPr>
        <w:t>p</w:t>
      </w:r>
      <w:r>
        <w:t xml:space="preserve"> &lt; .001). This is considered a small effect size (Mills-Smith et al., 2015), but significantl</w:t>
      </w:r>
      <w:r>
        <w:t>y above zero, which suggests that even when presented with a mispronounced label, infants fixated the correct object. In other words, infants are able to resolve mispronunciations, a key skill in language processing We again note the publication bias (whic</w:t>
      </w:r>
      <w:r>
        <w:t xml:space="preserve">h was smaller in this condition), and the possibility that the effect size Hedges’ </w:t>
      </w:r>
      <w:r>
        <w:rPr>
          <w:i/>
        </w:rPr>
        <w:t>g</w:t>
      </w:r>
      <w:r>
        <w:t xml:space="preserve"> may be overestimated. But, as the p-curve indicated evidential value, we are confident in the overall pattern, namely that infants fixate the target even after hearing a m</w:t>
      </w:r>
      <w:r>
        <w:t>ispronounced label.</w:t>
      </w:r>
    </w:p>
    <w:p w14:paraId="1EE41B54" w14:textId="77777777" w:rsidR="00CE5D7B" w:rsidRDefault="004D2F4D">
      <w:pPr>
        <w:pStyle w:val="Heading3"/>
        <w:framePr w:wrap="around"/>
      </w:pPr>
      <w:bookmarkStart w:id="17" w:name="mispronunciation-sensitivity-meta-analyt"/>
      <w:bookmarkEnd w:id="17"/>
      <w:r>
        <w:t>Mispronunciation Sensitivity Meta-Analytic Effect</w:t>
      </w:r>
    </w:p>
    <w:p w14:paraId="2FF93744" w14:textId="77777777" w:rsidR="00CE5D7B" w:rsidRDefault="004D2F4D">
      <w:pPr>
        <w:pStyle w:val="FirstParagraph"/>
      </w:pPr>
      <w:r>
        <w:t xml:space="preserve">The above two analyses considered the data from mispronounced and correctly pronounced words separately. To evaluate mispronunciation sensitivity, we compared the effect size Hedges’ </w:t>
      </w:r>
      <w:r>
        <w:rPr>
          <w:i/>
        </w:rPr>
        <w:t>g</w:t>
      </w:r>
      <w:r>
        <w:t xml:space="preserve"> f</w:t>
      </w:r>
      <w:r>
        <w:t xml:space="preserve">or correct pronunciations with mispronunciations directly. To this end, we combined the two datasets. When condition was included (correct, mispronounced), the moderator test was significant, QM(1) = 215.761, </w:t>
      </w:r>
      <w:r>
        <w:rPr>
          <w:i/>
        </w:rPr>
        <w:t>p</w:t>
      </w:r>
      <w:r>
        <w:t xml:space="preserve"> &lt; .001. The estimate for mispronunciation sen</w:t>
      </w:r>
      <w:r>
        <w:t xml:space="preserve">sitivity was 0.495 (SE = 0.034), and infants’ looking times across conditions were significantly different (CI [0.429, 0.561], </w:t>
      </w:r>
      <w:r>
        <w:rPr>
          <w:i/>
        </w:rPr>
        <w:t>p</w:t>
      </w:r>
      <w:r>
        <w:t xml:space="preserve"> &lt; .001). This confirms that although infants fixate the correct object for both correct pronunciations and mispronunciations, t</w:t>
      </w:r>
      <w:r>
        <w:t xml:space="preserve">he observed fixations to target (as measured by the effect sizes) were significantly greater for correct pronunciations. In other words, we observe a significant </w:t>
      </w:r>
      <w:r>
        <w:lastRenderedPageBreak/>
        <w:t>difference between the two conditions and can now quantify the modulation of fixation behavior</w:t>
      </w:r>
      <w:r>
        <w:t xml:space="preserve"> in terms of standardized effect sizes and their variance. This first result has both theoretical and practical implications, as we can now reason about the amount of perturbation caused by mispronunciations and can plan future studies to further investiga</w:t>
      </w:r>
      <w:r>
        <w:t>te this effect with suitable power.</w:t>
      </w:r>
    </w:p>
    <w:p w14:paraId="06C9E5B4" w14:textId="77777777" w:rsidR="00CE5D7B" w:rsidRDefault="004D2F4D">
      <w:pPr>
        <w:pStyle w:val="BodyText"/>
      </w:pPr>
      <w:r>
        <w:t xml:space="preserve">Heterogeneity was significant for both correctly pronounced (Q(103) = 625.63, </w:t>
      </w:r>
      <w:r>
        <w:rPr>
          <w:i/>
        </w:rPr>
        <w:t>p</w:t>
      </w:r>
      <w:r>
        <w:t xml:space="preserve"> &lt; .001) and mispronounced words, (Q(146) = 462.51, </w:t>
      </w:r>
      <w:r>
        <w:rPr>
          <w:i/>
        </w:rPr>
        <w:t>p</w:t>
      </w:r>
      <w:r>
        <w:t xml:space="preserve"> &lt; .001), as well as mispronunciation sensitivity, which included the moderator conditio</w:t>
      </w:r>
      <w:r>
        <w:t xml:space="preserve">n (QE(249) = 1,088.14, </w:t>
      </w:r>
      <w:r>
        <w:rPr>
          <w:i/>
        </w:rPr>
        <w:t>p</w:t>
      </w:r>
      <w:r>
        <w:t xml:space="preserve"> &lt; .001). This indicated that the sample contains unexplained variance leading to significant difference between studies beyond what is to be expected based on random sampling error. We therefore continue with our moderator analysis</w:t>
      </w:r>
      <w:r>
        <w:t xml:space="preserve"> to investigate possible sources of this variance.</w:t>
      </w:r>
    </w:p>
    <w:p w14:paraId="0A7DCE23" w14:textId="77777777" w:rsidR="00CE5D7B" w:rsidRDefault="004D2F4D">
      <w:pPr>
        <w:pStyle w:val="Heading3"/>
        <w:framePr w:wrap="around"/>
      </w:pPr>
      <w:bookmarkStart w:id="18" w:name="object-recognition-and-mispronunciation-"/>
      <w:bookmarkEnd w:id="18"/>
      <w:r>
        <w:t>Object Recognition and Mispronunciation Sensitivity Modulated by Age</w:t>
      </w:r>
    </w:p>
    <w:p w14:paraId="1759BA7B" w14:textId="77777777" w:rsidR="00CE5D7B" w:rsidRDefault="004D2F4D">
      <w:pPr>
        <w:pStyle w:val="FirstParagraph"/>
      </w:pPr>
      <w:r>
        <w:t>To evaluate the different predictions we laid out in the introduction for how mispronunciation sensitivity will change as infants develo</w:t>
      </w:r>
      <w:r>
        <w:t>p, we next added the moderator age (centered; continuous and measured in days but transformed into months for ease of interpreting estimates by dividing by 30.44 for Figure 3).</w:t>
      </w:r>
    </w:p>
    <w:p w14:paraId="6853C923" w14:textId="77777777" w:rsidR="00CE5D7B" w:rsidRDefault="004D2F4D">
      <w:pPr>
        <w:pStyle w:val="BodyText"/>
      </w:pPr>
      <w:r>
        <w:t>In the first analyses, we investigate the impact of age separately on condition</w:t>
      </w:r>
      <w:r>
        <w:t xml:space="preserve">s where words were either pronounced correctly or not. Age did not significantly modulate object identification in response to correctly pronounced (QM(1) = 0.678, </w:t>
      </w:r>
      <w:r>
        <w:rPr>
          <w:i/>
        </w:rPr>
        <w:t>p</w:t>
      </w:r>
      <w:r>
        <w:t xml:space="preserve"> = 0.41) or mispronounced words (QM(1) = 1.715, </w:t>
      </w:r>
      <w:r>
        <w:rPr>
          <w:i/>
        </w:rPr>
        <w:t>p</w:t>
      </w:r>
      <w:r>
        <w:t xml:space="preserve"> = 0.19). The lack of a significant modula</w:t>
      </w:r>
      <w:r>
        <w:t xml:space="preserve">tion together with the small estimates for age (correct: </w:t>
      </w:r>
      <m:oMath>
        <m:r>
          <w:rPr>
            <w:rFonts w:ascii="Cambria Math" w:hAnsi="Cambria Math"/>
          </w:rPr>
          <m:t>β</m:t>
        </m:r>
      </m:oMath>
      <w:r>
        <w:t xml:space="preserve"> = 0.015, SE = 0.018, 95% CI[-0.02, 0.049], </w:t>
      </w:r>
      <w:r>
        <w:rPr>
          <w:i/>
        </w:rPr>
        <w:t>p</w:t>
      </w:r>
      <w:r>
        <w:t xml:space="preserve"> = 0.41; mispronunciation: </w:t>
      </w:r>
      <m:oMath>
        <m:r>
          <w:rPr>
            <w:rFonts w:ascii="Cambria Math" w:hAnsi="Cambria Math"/>
          </w:rPr>
          <m:t>β</m:t>
        </m:r>
      </m:oMath>
      <w:r>
        <w:t xml:space="preserve"> = 0.015, SE = 0.011, 95% CI[-0.007, 0.037], </w:t>
      </w:r>
      <w:r>
        <w:rPr>
          <w:i/>
        </w:rPr>
        <w:t>p</w:t>
      </w:r>
      <w:r>
        <w:t xml:space="preserve"> = 0.19) indicates that there might be no relationship between age and target</w:t>
      </w:r>
      <w:r>
        <w:t xml:space="preserve"> looks in response to a correctly pronounced or </w:t>
      </w:r>
      <w:r>
        <w:lastRenderedPageBreak/>
        <w:t xml:space="preserve">mispronounced label. We note that the estimates in both cases are positive, however, which is in line with the general assumption that infants’ language processing overall improves as they mature (Fernald et </w:t>
      </w:r>
      <w:r>
        <w:t>al., 1998). We plot both object recognition and mispronunciation sensitivity as a function of age in Figure 3.</w:t>
      </w:r>
    </w:p>
    <w:p w14:paraId="7158365A" w14:textId="77777777" w:rsidR="00CE5D7B" w:rsidRDefault="004D2F4D">
      <w:pPr>
        <w:pStyle w:val="BodyText"/>
      </w:pPr>
      <w:r>
        <w:t>We then examined the interaction between age and mispronunciation sensitivity (correct vs. mispronounced words) in our whole dataset. The moderat</w:t>
      </w:r>
      <w:r>
        <w:t xml:space="preserve">or test was significant (QM(3) = 218.621, </w:t>
      </w:r>
      <w:r>
        <w:rPr>
          <w:i/>
        </w:rPr>
        <w:t>p</w:t>
      </w:r>
      <w:r>
        <w:t xml:space="preserve"> &lt; .001). The interaction between age and mispronunciation sensitivity, however, was not significant (</w:t>
      </w:r>
      <m:oMath>
        <m:r>
          <w:rPr>
            <w:rFonts w:ascii="Cambria Math" w:hAnsi="Cambria Math"/>
          </w:rPr>
          <m:t>β</m:t>
        </m:r>
      </m:oMath>
      <w:r>
        <w:t xml:space="preserve"> = 0.003, SE = 0.008, 95% CI[-0.012, 0.018], </w:t>
      </w:r>
      <w:r>
        <w:rPr>
          <w:i/>
        </w:rPr>
        <w:t>p</w:t>
      </w:r>
      <w:r>
        <w:t xml:space="preserve"> = 0.731); the moderator test was mainly driven by the differen</w:t>
      </w:r>
      <w:r>
        <w:t>ce between conditions. The small estimate, as well as inspection of Figure 2, suggests that as infants age, their mispronunciation sensitivity neither increases or decreases.</w:t>
      </w:r>
    </w:p>
    <w:p w14:paraId="602A1773" w14:textId="77777777" w:rsidR="00CE5D7B" w:rsidRDefault="004D2F4D">
      <w:pPr>
        <w:pStyle w:val="Heading2"/>
      </w:pPr>
      <w:bookmarkStart w:id="19" w:name="insert-figure-3-about-here"/>
      <w:bookmarkEnd w:id="19"/>
      <w:r>
        <w:t>(Insert Figure 3 about here)</w:t>
      </w:r>
    </w:p>
    <w:p w14:paraId="49D28140" w14:textId="77777777" w:rsidR="00CE5D7B" w:rsidRDefault="004D2F4D">
      <w:pPr>
        <w:pStyle w:val="SourceCode"/>
      </w:pPr>
      <w:r>
        <w:rPr>
          <w:rStyle w:val="VerbatimChar"/>
        </w:rPr>
        <w:t xml:space="preserve">## pdf </w:t>
      </w:r>
      <w:r>
        <w:br/>
      </w:r>
      <w:r>
        <w:rPr>
          <w:rStyle w:val="VerbatimChar"/>
        </w:rPr>
        <w:t>##   2</w:t>
      </w:r>
    </w:p>
    <w:p w14:paraId="2BB5525D" w14:textId="77777777" w:rsidR="00CE5D7B" w:rsidRDefault="004D2F4D">
      <w:r>
        <w:rPr>
          <w:noProof/>
        </w:rPr>
        <w:lastRenderedPageBreak/>
        <w:drawing>
          <wp:inline distT="0" distB="0" distL="0" distR="0" wp14:anchorId="68CEBA6A" wp14:editId="5DD2754F">
            <wp:extent cx="5969000" cy="6565900"/>
            <wp:effectExtent l="0" t="0" r="0" b="0"/>
            <wp:docPr id="3" name="Picture" descr="Figure 2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MPEffect-1.png"/>
                    <pic:cNvPicPr>
                      <a:picLocks noChangeAspect="1" noChangeArrowheads="1"/>
                    </pic:cNvPicPr>
                  </pic:nvPicPr>
                  <pic:blipFill>
                    <a:blip r:embed="rId15"/>
                    <a:stretch>
                      <a:fillRect/>
                    </a:stretch>
                  </pic:blipFill>
                  <pic:spPr bwMode="auto">
                    <a:xfrm>
                      <a:off x="0" y="0"/>
                      <a:ext cx="5969000" cy="6565900"/>
                    </a:xfrm>
                    <a:prstGeom prst="rect">
                      <a:avLst/>
                    </a:prstGeom>
                    <a:noFill/>
                    <a:ln w="9525">
                      <a:noFill/>
                      <a:headEnd/>
                      <a:tailEnd/>
                    </a:ln>
                  </pic:spPr>
                </pic:pic>
              </a:graphicData>
            </a:graphic>
          </wp:inline>
        </w:drawing>
      </w:r>
    </w:p>
    <w:p w14:paraId="662572A7" w14:textId="77777777" w:rsidR="00CE5D7B" w:rsidRDefault="004D2F4D">
      <w:pPr>
        <w:pStyle w:val="ImageCaption"/>
      </w:pPr>
      <w:r>
        <w:t xml:space="preserve">Figure 2 Panel a: Effect sizes for </w:t>
      </w:r>
      <w:r>
        <w:t>correct pronunciations (orange) and mispronunciations (blue) by participant age. Panel b: Effect sizes for mispronunciation sensitivity (correct - mispronunciations) by participant age. For both panels, point size depicts inverse variance and the dashed li</w:t>
      </w:r>
      <w:r>
        <w:t>ne indicates zero (chance).</w:t>
      </w:r>
    </w:p>
    <w:p w14:paraId="45AC6BB3" w14:textId="77777777" w:rsidR="00CE5D7B" w:rsidRDefault="004D2F4D">
      <w:pPr>
        <w:pStyle w:val="Heading3"/>
        <w:framePr w:wrap="around"/>
      </w:pPr>
      <w:bookmarkStart w:id="20" w:name="vocabulary-size-correlation-between-misp"/>
      <w:bookmarkEnd w:id="20"/>
      <w:r>
        <w:lastRenderedPageBreak/>
        <w:t>Vocabulary Size: Correlation Between Mispronunciation Sensitivity and Vocabulary</w:t>
      </w:r>
    </w:p>
    <w:p w14:paraId="02AC959C" w14:textId="77777777" w:rsidR="00CE5D7B" w:rsidRDefault="004D2F4D">
      <w:pPr>
        <w:pStyle w:val="FirstParagraph"/>
      </w:pPr>
      <w:r>
        <w:t>Of the 32 papers included in the meta-analysis, 13 analyzed the relationship between vocabulary scores and object recognition for correct pronuncia</w:t>
      </w:r>
      <w:r>
        <w:t>tions and mispronunciations (comprehension = 11 papers and 39 records; production = 3 papers and 20 records). There is reason to believe that production data are different from comprehension data. Children comprehend more words than they can produce, leadi</w:t>
      </w:r>
      <w:r>
        <w:t>ng to different estimates for comprehension and production. Production data is easier to estimate for parents in the typical questionnaire-based assessment and may therefore be more reliable (Tomasello &amp; Mervis, 1994). As a result, we planned to analyze th</w:t>
      </w:r>
      <w:r>
        <w:t>ese two types of vocabulary measurement separately. However, because only 3 papers reported correlations with productive vocabulary scores, only limited conclusions can be drawn. We also note that because individual effect sizes in our analysis were relate</w:t>
      </w:r>
      <w:r>
        <w:t>d to object recognition and not mispronunciation sensitivity, we were only able to calculate the relationship between vocabulary scores and the former. In our vocabulary analysis, we therefore focus exclusively on the relationship between comprehension and</w:t>
      </w:r>
      <w:r>
        <w:t xml:space="preserve"> object recognition for correct pronunciations and mispronunciations.</w:t>
      </w:r>
    </w:p>
    <w:p w14:paraId="31F44482" w14:textId="77777777" w:rsidR="00CE5D7B" w:rsidRDefault="004D2F4D">
      <w:pPr>
        <w:pStyle w:val="BodyText"/>
      </w:pPr>
      <w:r>
        <w:t>[Katie: Written as if moderators can not be added to metacor()]</w:t>
      </w:r>
    </w:p>
    <w:p w14:paraId="02F509F9" w14:textId="77777777" w:rsidR="00CE5D7B" w:rsidRDefault="004D2F4D">
      <w:pPr>
        <w:pStyle w:val="BodyText"/>
      </w:pPr>
      <w:r>
        <w:t>We first considered the relationship between vocabulary and object recognition for correct pronunciations. Higher comprehe</w:t>
      </w:r>
      <w:r>
        <w:t xml:space="preserve">nsion scores were associated with greater object recognition in response to correct pronunciations for 9 of 10 experimental conditions, with correlation values ranging from -0.16 to 0.48. The weighted mean effect size Pearson’s </w:t>
      </w:r>
      <w:r>
        <w:rPr>
          <w:i/>
        </w:rPr>
        <w:t>r</w:t>
      </w:r>
      <w:r>
        <w:t xml:space="preserve"> </w:t>
      </w:r>
      <w:r>
        <w:t xml:space="preserve">of 0.14 was small but did differ significantly from zero (CI [0.03; 0.25] </w:t>
      </w:r>
      <w:r>
        <w:rPr>
          <w:i/>
        </w:rPr>
        <w:t>p</w:t>
      </w:r>
      <w:r>
        <w:t xml:space="preserve"> = 0.012). As a result, we can draw a tentative conclusion that there is a positive relationship between comprehension scores and object recognition in response to correct pronuncia</w:t>
      </w:r>
      <w:r>
        <w:t>tions.</w:t>
      </w:r>
    </w:p>
    <w:p w14:paraId="0D8C384D" w14:textId="77777777" w:rsidR="00CE5D7B" w:rsidRDefault="004D2F4D">
      <w:pPr>
        <w:pStyle w:val="BodyText"/>
      </w:pPr>
      <w:r>
        <w:lastRenderedPageBreak/>
        <w:t>We next considered the relationship between vocabulary and object recognition for mispronunciations. Higher comprehension scores were associated with greater object recognition in response to mispronunciations for 17 of 29 experimental conditions, w</w:t>
      </w:r>
      <w:r>
        <w:t xml:space="preserve">ith correlation values ranging from -0.35 to 0.57. The weighted mean effect size Pearson’s </w:t>
      </w:r>
      <w:r>
        <w:rPr>
          <w:i/>
        </w:rPr>
        <w:t>r</w:t>
      </w:r>
      <w:r>
        <w:t xml:space="preserve"> of 0.05 was small and did not differ significantly from zero (CI [-0.01; 0.12] </w:t>
      </w:r>
      <w:r>
        <w:rPr>
          <w:i/>
        </w:rPr>
        <w:t>p</w:t>
      </w:r>
      <w:r>
        <w:t xml:space="preserve"> = 0.119). The small correlation suggests either a very small positive or no relati</w:t>
      </w:r>
      <w:r>
        <w:t>onship between vocabulary and object recognition for mispronunciations. We again emphasize that we cannot draw a firm conclusion due to the small number of studies we were able to include here.</w:t>
      </w:r>
    </w:p>
    <w:p w14:paraId="5758A735" w14:textId="77777777" w:rsidR="00CE5D7B" w:rsidRDefault="004D2F4D">
      <w:pPr>
        <w:pStyle w:val="BodyText"/>
      </w:pPr>
      <w:r>
        <w:t>Figure 4 plots the year of publication for all the mispronunci</w:t>
      </w:r>
      <w:r>
        <w:t>ation sensitivity studies included in this meta-analysis. This figure illustrates two things: the increasing number of mispronunciation sensitivity studies and the decreasing number of mispronunciation studies measuring vocabulary. The lack of evidence for</w:t>
      </w:r>
      <w:r>
        <w:t xml:space="preserve"> a relationship between mispronunciation sensitivity and vocabulary size in some early studies may have contributed to increasingly fewer researchers including vocabulary measurements in their mispronunciation sensitivity experimental design. This may expl</w:t>
      </w:r>
      <w:r>
        <w:t>ain our underpowered analysis of the relationship between object recognition for correct pronunciations and mispronunciations and vocabulary size.</w:t>
      </w:r>
    </w:p>
    <w:p w14:paraId="7F1386CC" w14:textId="77777777" w:rsidR="00CE5D7B" w:rsidRDefault="004D2F4D">
      <w:pPr>
        <w:pStyle w:val="Heading2"/>
      </w:pPr>
      <w:bookmarkStart w:id="21" w:name="insert-figure-4-about-here"/>
      <w:bookmarkEnd w:id="21"/>
      <w:r>
        <w:lastRenderedPageBreak/>
        <w:t>(Insert Figure 4 about here)</w:t>
      </w:r>
    </w:p>
    <w:p w14:paraId="2B274B8D" w14:textId="77777777" w:rsidR="00CE5D7B" w:rsidRDefault="004D2F4D">
      <w:r>
        <w:rPr>
          <w:noProof/>
        </w:rPr>
        <w:drawing>
          <wp:inline distT="0" distB="0" distL="0" distR="0" wp14:anchorId="6DEB3AC0" wp14:editId="7439DCE5">
            <wp:extent cx="5969000" cy="4775200"/>
            <wp:effectExtent l="0" t="0" r="0" b="0"/>
            <wp:docPr id="4" name="Picture" descr="(#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Vocab_describe1-1.png"/>
                    <pic:cNvPicPr>
                      <a:picLocks noChangeAspect="1" noChangeArrowheads="1"/>
                    </pic:cNvPicPr>
                  </pic:nvPicPr>
                  <pic:blipFill>
                    <a:blip r:embed="rId16"/>
                    <a:stretch>
                      <a:fillRect/>
                    </a:stretch>
                  </pic:blipFill>
                  <pic:spPr bwMode="auto">
                    <a:xfrm>
                      <a:off x="0" y="0"/>
                      <a:ext cx="5969000" cy="4775200"/>
                    </a:xfrm>
                    <a:prstGeom prst="rect">
                      <a:avLst/>
                    </a:prstGeom>
                    <a:noFill/>
                    <a:ln w="9525">
                      <a:noFill/>
                      <a:headEnd/>
                      <a:tailEnd/>
                    </a:ln>
                  </pic:spPr>
                </pic:pic>
              </a:graphicData>
            </a:graphic>
          </wp:inline>
        </w:drawing>
      </w:r>
    </w:p>
    <w:p w14:paraId="1D8A3B6A" w14:textId="77777777" w:rsidR="00CE5D7B" w:rsidRDefault="004D2F4D">
      <w:pPr>
        <w:pStyle w:val="ImageCaption"/>
      </w:pPr>
      <w:r>
        <w:t>(#fig:Vocab_describe1)Counts of studies included in the meta-analysis as a fun</w:t>
      </w:r>
      <w:r>
        <w:t>ction of publication year, representing whether the study did not measure vocabulary (orange), did measure vocabulary and was reported to predict mispronunciation sensitivity (blue), or did measure vocabulary and was reported to not predict mispronunciatio</w:t>
      </w:r>
      <w:r>
        <w:t>n sensitivity (green).</w:t>
      </w:r>
    </w:p>
    <w:p w14:paraId="5B160728" w14:textId="77777777" w:rsidR="00CE5D7B" w:rsidRDefault="004D2F4D">
      <w:pPr>
        <w:pStyle w:val="SourceCode"/>
      </w:pPr>
      <w:r>
        <w:rPr>
          <w:rStyle w:val="VerbatimChar"/>
        </w:rPr>
        <w:t xml:space="preserve">## pdf </w:t>
      </w:r>
      <w:r>
        <w:br/>
      </w:r>
      <w:r>
        <w:rPr>
          <w:rStyle w:val="VerbatimChar"/>
        </w:rPr>
        <w:t>##   2</w:t>
      </w:r>
    </w:p>
    <w:p w14:paraId="771D6577" w14:textId="77777777" w:rsidR="00CE5D7B" w:rsidRDefault="004D2F4D">
      <w:pPr>
        <w:pStyle w:val="Heading3"/>
        <w:framePr w:wrap="around"/>
      </w:pPr>
      <w:bookmarkStart w:id="22" w:name="interim-discussion"/>
      <w:bookmarkEnd w:id="22"/>
      <w:r>
        <w:t>Interim Discussion</w:t>
      </w:r>
    </w:p>
    <w:p w14:paraId="3DCA8190" w14:textId="77777777" w:rsidR="00CE5D7B" w:rsidRDefault="004D2F4D">
      <w:pPr>
        <w:pStyle w:val="FirstParagraph"/>
      </w:pPr>
      <w:r>
        <w:t xml:space="preserve">The main goal of this paper was to assess mispronunciation sensitivity and its maturation with age and increased vocabulary size. The results seem clear: Although infants consider a mispronunciation to be a better match to the target image than to a </w:t>
      </w:r>
      <w:r>
        <w:lastRenderedPageBreak/>
        <w:t>distra</w:t>
      </w:r>
      <w:r>
        <w:t xml:space="preserve">ctor image, there was a constant and stable effect of mispronunciation sensitivity. This did not change with development nor with vocabulary size. Of the three predictions about the development of infants’ sensitivity to mispronunciations discussed in the </w:t>
      </w:r>
      <w:r>
        <w:t>Introduction, the present results lend some support for the proposal that mispronunciation sensitivity stays consistent as infants develop. This runs counter to existing theories of phono-lexical development, which predict either an increase (Curtin &amp; Werk</w:t>
      </w:r>
      <w:r>
        <w:t>er, 2007; Curtin et al., 2011; Werker &amp; Curtin, 2005) or decrease (Best, 1994, 1995) in mispronunciation sensitivity. Furthermore, although we found a relationship between vocabulary size (comprehension) and target looking for correct pronunciations, we fo</w:t>
      </w:r>
      <w:r>
        <w:t>und no relationship between vocabulary and target looking for mispronunciations. This also runs counter to the predictions for the PRIMR (Curtin &amp; Werker, 2007; Curtin et al., 2011; Werker &amp; Curtin, 2005) and Assimilation (Best, 1994, 1995) models, but may</w:t>
      </w:r>
      <w:r>
        <w:t xml:space="preserve"> be due to our analyses being underpowered. In sum, it seems that current theories of infants’ phono-lexical development cannot fully capture our results, but that more investigation is needed to draw a firm conclusion.</w:t>
      </w:r>
    </w:p>
    <w:p w14:paraId="1CD94A8E" w14:textId="77777777" w:rsidR="00CE5D7B" w:rsidRDefault="004D2F4D">
      <w:pPr>
        <w:pStyle w:val="BodyText"/>
      </w:pPr>
      <w:r>
        <w:t>Alternatively, an effect of maturati</w:t>
      </w:r>
      <w:r>
        <w:t>on might have been masked by other factors we have not yet captured in our analyses. A strong candidate that emerged during the construction of the present dataset and careful reading of the original papers was the analysis approach. We observed, as mentio</w:t>
      </w:r>
      <w:r>
        <w:t>ned in the Methods section, large variation in the dependent variable reported, and additionally noted that the size of the chosen post-naming analysis window varied substantially across papers. Researchers might adapt their analysis strategy to infants’ a</w:t>
      </w:r>
      <w:r>
        <w:t>ge or they might be influenced by having observed the data. For example, consider the possibility that there is a true increase in mispronunciation sensitivity over development. In this scenario, younger infants should show no or only little sensitivity to</w:t>
      </w:r>
      <w:r>
        <w:t xml:space="preserve"> mispronunciations while older infants would </w:t>
      </w:r>
      <w:r>
        <w:lastRenderedPageBreak/>
        <w:t xml:space="preserve">show a large sensitivity to mispronunciations. This lack of or small mispronunciation sensitivity in younger infants is likely to lead to non-significant results, which would be more difficult to publish (C. J. </w:t>
      </w:r>
      <w:r>
        <w:t xml:space="preserve">Ferguson &amp; Heene, 2012). In order to have publishable results, adjustments to the analysis approach could be made until a significant, but spurious, effect of mispronunciation sensitivity is found. This would lead to an increase in significant results and </w:t>
      </w:r>
      <w:r>
        <w:t>alter to observed developmental trajectory of mispronunciation sensitivity. Such a scenario is in line with the publication bias we observe (Simmons, Nelson, &amp; Simonsohn, 2011). We examine whether variation in the approach to data analysis may be have an i</w:t>
      </w:r>
      <w:r>
        <w:t>nfluence on findings of mispronunciation sensitivity.</w:t>
      </w:r>
    </w:p>
    <w:p w14:paraId="570DE9E0" w14:textId="77777777" w:rsidR="00CE5D7B" w:rsidRDefault="004D2F4D">
      <w:pPr>
        <w:pStyle w:val="BodyText"/>
      </w:pPr>
      <w:r>
        <w:t>We included details related to timing and type of dependent variable in our coding of the dataset because they are consistently reported and might be useful for experiment design in the future by highli</w:t>
      </w:r>
      <w:r>
        <w:t>ghting typical choices and helping establish field standards. In the following section, we include an exploratory analysis to investigate the possibility of systematic differences in the approach to analysis in general and across infant age. The purpose of</w:t>
      </w:r>
      <w:r>
        <w:t xml:space="preserve"> this analysis was to better understand the influence of choices made in analyzing mispronunciation sensitivity studies as well as the influence these choices may have on our understanding of mispronunciation sensitivity development.</w:t>
      </w:r>
    </w:p>
    <w:p w14:paraId="4BD20A5F" w14:textId="77777777" w:rsidR="00CE5D7B" w:rsidRDefault="004D2F4D">
      <w:pPr>
        <w:pStyle w:val="Heading2"/>
      </w:pPr>
      <w:bookmarkStart w:id="23" w:name="exploratory-analyses"/>
      <w:bookmarkEnd w:id="23"/>
      <w:r>
        <w:t>Exploratory Analyses</w:t>
      </w:r>
    </w:p>
    <w:p w14:paraId="53E4A9BD" w14:textId="77777777" w:rsidR="00CE5D7B" w:rsidRDefault="004D2F4D">
      <w:pPr>
        <w:pStyle w:val="FirstParagraph"/>
      </w:pPr>
      <w:r>
        <w:t>W</w:t>
      </w:r>
      <w:r>
        <w:t>e identified two sets of variables which varied across papers to assess the influence of data analysis choices on resulting effect size: timing (post-naming analysis window; offset time) and which dependent variable(s) were reported. In the following, we d</w:t>
      </w:r>
      <w:r>
        <w:t xml:space="preserve">iscuss the possible theoretical motivation for these data analysis choices, the variation present in the current meta-analysis dataset, and the influence these analysis choices may have on measurements of </w:t>
      </w:r>
      <w:r>
        <w:lastRenderedPageBreak/>
        <w:t xml:space="preserve">mispronunciation sensitivity development. We focus </w:t>
      </w:r>
      <w:r>
        <w:t>specifically on the size of the mispronunciation sensitivity effect, considering the whole dataset and including condition (correct pronunciation, mispronunciation) as moderator.</w:t>
      </w:r>
    </w:p>
    <w:p w14:paraId="06509F97" w14:textId="77777777" w:rsidR="00CE5D7B" w:rsidRDefault="004D2F4D">
      <w:pPr>
        <w:pStyle w:val="Heading3"/>
        <w:framePr w:wrap="around"/>
      </w:pPr>
      <w:bookmarkStart w:id="24" w:name="timing"/>
      <w:bookmarkEnd w:id="24"/>
      <w:r>
        <w:t>Timing</w:t>
      </w:r>
    </w:p>
    <w:p w14:paraId="5E0714DB" w14:textId="77777777" w:rsidR="00CE5D7B" w:rsidRDefault="004D2F4D">
      <w:pPr>
        <w:pStyle w:val="FirstParagraph"/>
      </w:pPr>
      <w:r>
        <w:t>In a typical trial in a mispronunciation sensitivity study, the target</w:t>
      </w:r>
      <w:r>
        <w:t>-distractor image pairs are first presented in silence, followed by auditory presentation of a carrier phrase or isolated presentation of the target word (correctly pronounced or mispronounced). When designing mispronunciation sensitivity studies, experime</w:t>
      </w:r>
      <w:r>
        <w:t xml:space="preserve">nters can choose the length of time each trial is presented. This includes both the length of time before the target object is named (pre-naming phase) as well as after (post-naming phase) and is determined prior to data collection. To examine the size of </w:t>
      </w:r>
      <w:r>
        <w:t>the time window analyzed in the post-naming phase (post-naming analysis window), we must first consider overall length of time in post-naming (post-naming time window), because it limits the overall time window available to analyze and might thus predict t</w:t>
      </w:r>
      <w:r>
        <w:t>he post-naming analysis window. Across papers, the length of the post-naming time window varied from 2000 to 9000 ms, with a median value of 3500 ms. The most popular post-naming time window length was 4000 ms, used in 74 experimental conditions. There was</w:t>
      </w:r>
      <w:r>
        <w:t xml:space="preserve"> no apparent relation between infant age and post-naming time window length (</w:t>
      </w:r>
      <w:r>
        <w:rPr>
          <w:i/>
        </w:rPr>
        <w:t>r</w:t>
      </w:r>
      <w:r>
        <w:t xml:space="preserve"> = 0.01, 95% CI[-0.11, 0.13], </w:t>
      </w:r>
      <w:r>
        <w:rPr>
          <w:i/>
        </w:rPr>
        <w:t>p</w:t>
      </w:r>
      <w:r>
        <w:t xml:space="preserve"> = 0.882).</w:t>
      </w:r>
    </w:p>
    <w:p w14:paraId="50B80DD1" w14:textId="77777777" w:rsidR="00CE5D7B" w:rsidRDefault="004D2F4D">
      <w:pPr>
        <w:pStyle w:val="BodyText"/>
      </w:pPr>
      <w:r>
        <w:t>Unlike the post-naming time window, the post-naming analysis window can be chosen after the experimental data is collected. Interestingl</w:t>
      </w:r>
      <w:r>
        <w:t>y, half of the experimental conditions were analyzed using the whole post-naming time window of the trial presented to the infant (</w:t>
      </w:r>
      <w:r>
        <w:rPr>
          <w:i/>
        </w:rPr>
        <w:t>n</w:t>
      </w:r>
      <w:r>
        <w:t xml:space="preserve"> = 124), while the other half were analyzed using a shorter portion of the post-naming time window, usually excluding later </w:t>
      </w:r>
      <w:r>
        <w:t>portions (</w:t>
      </w:r>
      <w:r>
        <w:rPr>
          <w:i/>
        </w:rPr>
        <w:t>n</w:t>
      </w:r>
      <w:r>
        <w:t xml:space="preserve"> = 127). Across papers, the length of the post-naming analysis window varied from 1510 to 4000 ms, with a median value of 2500 ms. The most popular post-</w:t>
      </w:r>
      <w:r>
        <w:lastRenderedPageBreak/>
        <w:t xml:space="preserve">naming analysis window length was 2000 ms, used in 97 experimental conditions. There was an </w:t>
      </w:r>
      <w:r>
        <w:t>inverse relationship between infant age and post-naming analysis window length, such that younger infants’ looking times were analyzed using a longer post-naming analysis window, here the relationship was significant (</w:t>
      </w:r>
      <w:r>
        <w:rPr>
          <w:i/>
        </w:rPr>
        <w:t>r</w:t>
      </w:r>
      <w:r>
        <w:t xml:space="preserve"> = -0.23, 95% CI[-0.35, -0.11], </w:t>
      </w:r>
      <w:r>
        <w:rPr>
          <w:i/>
        </w:rPr>
        <w:t>p</w:t>
      </w:r>
      <w:r>
        <w:t xml:space="preserve"> &lt; .</w:t>
      </w:r>
      <w:r>
        <w:t>001). The choice to use a shorter post-naming analysis window with age is likely related to evidence that speed of processing is slower in younger infants (Fernald et al., 1998). To summarize, we observe variation in time-related analysis decisions related</w:t>
      </w:r>
      <w:r>
        <w:t xml:space="preserve"> to infants’ age.</w:t>
      </w:r>
    </w:p>
    <w:p w14:paraId="3FF6F938" w14:textId="77777777" w:rsidR="00CE5D7B" w:rsidRDefault="004D2F4D">
      <w:pPr>
        <w:pStyle w:val="BodyText"/>
      </w:pPr>
      <w:r>
        <w:t xml:space="preserve">Another potential source of variation in studies that analyze eye-movements is the amount of time it takes for an eye movement to be initiated in response to a visual stimulus, which we refer to as offset time. Previous studies examining </w:t>
      </w:r>
      <w:r>
        <w:t xml:space="preserve">simple stimulus response latencies first determined that infants require at least 233 ms to initiate an eye-movement in response to a stimulus (Canfield &amp; Haith, 1991). In the first infant mispronunciation sensitivity study, Swingley and Aslin (2000) used </w:t>
      </w:r>
      <w:r>
        <w:t>an offset time of 367 ms, which was “an ‘educated guess’ based on studies . . . showing that target and distractor fixations tend to diverge at around 400 ms.” ((Swingley &amp; Aslin, 2000, p. 155)). Upon inspecting the offset time values used in the papers in</w:t>
      </w:r>
      <w:r>
        <w:t xml:space="preserve"> our meta-analysis, the majority used a similar offset time value (between 360 and 370 ms) for analysis (</w:t>
      </w:r>
      <w:r>
        <w:rPr>
          <w:i/>
        </w:rPr>
        <w:t>n</w:t>
      </w:r>
      <w:r>
        <w:t xml:space="preserve"> = 151), but offset values ranged from 0 to 500 ms, and were not reported for 36 experimental conditions. We note that Swingley (2009) also included o</w:t>
      </w:r>
      <w:r>
        <w:t>ffset values of 1133 ms to analyze responses to coda mispronunciations. There was an inverse relationship between infant age and size of offset, such that younger infants were given longer offsets, although this correlation was not significant (</w:t>
      </w:r>
      <w:r>
        <w:rPr>
          <w:i/>
        </w:rPr>
        <w:t>r</w:t>
      </w:r>
      <w:r>
        <w:t xml:space="preserve"> = -0.10, </w:t>
      </w:r>
      <w:r>
        <w:t xml:space="preserve">95% CI[-0.23, 0.03], </w:t>
      </w:r>
      <w:r>
        <w:rPr>
          <w:i/>
        </w:rPr>
        <w:t>p</w:t>
      </w:r>
      <w:r>
        <w:t xml:space="preserve"> = 0.13). This lack of a relationship is possibly driven by the field’s consensus that an offset of about 367 ms is </w:t>
      </w:r>
      <w:r>
        <w:lastRenderedPageBreak/>
        <w:t>appropriate for analyzing word recognition with PTL measures, including studies that evaluate mispronunciation sensiti</w:t>
      </w:r>
      <w:r>
        <w:t>vity.</w:t>
      </w:r>
    </w:p>
    <w:p w14:paraId="00C3C193" w14:textId="77777777" w:rsidR="00CE5D7B" w:rsidRDefault="004D2F4D">
      <w:pPr>
        <w:pStyle w:val="BodyText"/>
      </w:pPr>
      <w:r>
        <w:t xml:space="preserve">Although there are a priori reasons to choose the post-naming analysis window (infant age) or offset time (previous studies), these choices may occur after data collection and might therefore lead to a higher rate of false-positives (Gelman &amp; Loken, </w:t>
      </w:r>
      <w:r>
        <w:t>2013). Considering that these choices were systematically different across infant ages, at least for the post-naming analysis window, we next explored whether the post-naming analysis window length or the offset time influenced our estimate of infants’ sen</w:t>
      </w:r>
      <w:r>
        <w:t>sitivity to mispronunciations.</w:t>
      </w:r>
    </w:p>
    <w:p w14:paraId="70E5CAEA" w14:textId="77777777" w:rsidR="00CE5D7B" w:rsidRDefault="004D2F4D">
      <w:pPr>
        <w:pStyle w:val="Heading4"/>
        <w:framePr w:wrap="around"/>
      </w:pPr>
      <w:bookmarkStart w:id="25" w:name="post-naming-analysis-window-length"/>
      <w:bookmarkEnd w:id="25"/>
      <w:r>
        <w:t>Post-naming analysis window length</w:t>
      </w:r>
    </w:p>
    <w:p w14:paraId="3AA65AC9" w14:textId="77777777" w:rsidR="00CE5D7B" w:rsidRDefault="004D2F4D">
      <w:pPr>
        <w:pStyle w:val="FirstParagraph"/>
      </w:pPr>
      <w:r>
        <w:t>We first assessed whether size of the post-naming analysis window had an impact on the overall size of the reported mispronunciation sensitivity. We considered data from both conditions in a</w:t>
      </w:r>
      <w:r>
        <w:t xml:space="preserve"> joint analysis and included condition (correct pronunciation, mispronunciation) as an additional moderator. The moderator test was significant (QM(3) = 236.958, </w:t>
      </w:r>
      <w:r>
        <w:rPr>
          <w:i/>
        </w:rPr>
        <w:t>p</w:t>
      </w:r>
      <w:r>
        <w:t xml:space="preserve"> &lt; .001). The estimate for the interaction between post-naming analysis window and condition </w:t>
      </w:r>
      <w:r>
        <w:t>was small but significant (</w:t>
      </w:r>
      <m:oMath>
        <m:r>
          <w:rPr>
            <w:rFonts w:ascii="Cambria Math" w:hAnsi="Cambria Math"/>
          </w:rPr>
          <m:t>β</m:t>
        </m:r>
      </m:oMath>
      <w:r>
        <w:t xml:space="preserve"> = -0.262, SE = 0.059, 95% CI[-0.377, -0.148], </w:t>
      </w:r>
      <w:r>
        <w:rPr>
          <w:i/>
        </w:rPr>
        <w:t>p</w:t>
      </w:r>
      <w:r>
        <w:t xml:space="preserve"> &lt; .001). This relationship is plotted in Figure 3a. The results suggest that the size of the post-naming analysis window significantly impacted our estimate of mispronunciation s</w:t>
      </w:r>
      <w:r>
        <w:t>ensitivity. Specifically, the difference between target fixations for correctly pronounced and mispronounced items (mispronunciation sensitivity) was significantly greater when the post-naming analysis window was shorter.</w:t>
      </w:r>
    </w:p>
    <w:p w14:paraId="1AF5A611" w14:textId="77777777" w:rsidR="00CE5D7B" w:rsidRDefault="004D2F4D">
      <w:pPr>
        <w:pStyle w:val="BodyText"/>
      </w:pPr>
      <w:r>
        <w:t>Considering that we found a signif</w:t>
      </w:r>
      <w:r>
        <w:t xml:space="preserve">icant relationship between the length of the post-naming analysis window and infant age, such that younger ages had a longer window of analysis, we next examined whether the size of the post-naming analysis window modulated the estimated </w:t>
      </w:r>
      <w:r>
        <w:lastRenderedPageBreak/>
        <w:t>size of mispronunc</w:t>
      </w:r>
      <w:r>
        <w:t xml:space="preserve">iation sensitivity as infant age changed. We therefore included age as additional moderator of the previous analysis. The moderator test was significant (QM(7) = 247.322, </w:t>
      </w:r>
      <w:r>
        <w:rPr>
          <w:i/>
        </w:rPr>
        <w:t>p</w:t>
      </w:r>
      <w:r>
        <w:t xml:space="preserve"> &lt; .001). The estimate for the three-way-interaction between condition, size of the </w:t>
      </w:r>
      <w:r>
        <w:t>post-naming analysis window, and age was small, but significant (</w:t>
      </w:r>
      <m:oMath>
        <m:r>
          <w:rPr>
            <w:rFonts w:ascii="Cambria Math" w:hAnsi="Cambria Math"/>
          </w:rPr>
          <m:t>β</m:t>
        </m:r>
      </m:oMath>
      <w:r>
        <w:t xml:space="preserve"> = -0.04, SE = 0.014, 95% CI[-0.068, -0.012], </w:t>
      </w:r>
      <w:r>
        <w:rPr>
          <w:i/>
        </w:rPr>
        <w:t>p</w:t>
      </w:r>
      <w:r>
        <w:t xml:space="preserve"> = 0.006). As can be seen in Figure 3b, a smaller post-naming analysis window leads to a greater increase in measured mispronunciation sensiti</w:t>
      </w:r>
      <w:r>
        <w:t>vity with development. For example, when experimental conditions were analyzed with a post-naming analysis window of 2000 ms or less, mispronunciation sensitivity seems to increase with infant age. If the post-naming analysis window is greater than 2000 ms</w:t>
      </w:r>
      <w:r>
        <w:t xml:space="preserve">, however, there is no or a negative relation of mispronunciation sensitivity and age. In other words, all three possible developmental hypotheses might be supported depending on analysis choices made regarding the size of the post-naming analysis window. </w:t>
      </w:r>
      <w:r>
        <w:t xml:space="preserve">This is especially important, considering that our key question is how mispronunciation sensitivity changes with development. These results suggest that conclusions about the relationship between infant age and mispronunciation sensitivity may be mediated </w:t>
      </w:r>
      <w:r>
        <w:t>by the size of the post-naming analysis window.</w:t>
      </w:r>
    </w:p>
    <w:p w14:paraId="5CF093DE" w14:textId="77777777" w:rsidR="00CE5D7B" w:rsidRDefault="004D2F4D">
      <w:pPr>
        <w:pStyle w:val="Heading2"/>
      </w:pPr>
      <w:bookmarkStart w:id="26" w:name="insert-figure-5-about-here"/>
      <w:bookmarkEnd w:id="26"/>
      <w:r>
        <w:t>(Insert Figure 5 about here)</w:t>
      </w:r>
    </w:p>
    <w:p w14:paraId="1465A69C" w14:textId="77777777" w:rsidR="00CE5D7B" w:rsidRDefault="004D2F4D">
      <w:pPr>
        <w:pStyle w:val="SourceCode"/>
      </w:pPr>
      <w:r>
        <w:rPr>
          <w:rStyle w:val="VerbatimChar"/>
        </w:rPr>
        <w:t xml:space="preserve">## pdf </w:t>
      </w:r>
      <w:r>
        <w:br/>
      </w:r>
      <w:r>
        <w:rPr>
          <w:rStyle w:val="VerbatimChar"/>
        </w:rPr>
        <w:t>##   2</w:t>
      </w:r>
    </w:p>
    <w:p w14:paraId="1AB564EC" w14:textId="77777777" w:rsidR="00CE5D7B" w:rsidRDefault="004D2F4D">
      <w:r>
        <w:rPr>
          <w:noProof/>
        </w:rPr>
        <w:lastRenderedPageBreak/>
        <w:drawing>
          <wp:inline distT="0" distB="0" distL="0" distR="0" wp14:anchorId="6ADC34D9" wp14:editId="1CE46C2F">
            <wp:extent cx="5969000" cy="6565900"/>
            <wp:effectExtent l="0" t="0" r="0" b="0"/>
            <wp:docPr id="5" name="Picture" descr="(#fig:Plot_post_name_cond_age)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_post_name_cond_age-1.png"/>
                    <pic:cNvPicPr>
                      <a:picLocks noChangeAspect="1" noChangeArrowheads="1"/>
                    </pic:cNvPicPr>
                  </pic:nvPicPr>
                  <pic:blipFill>
                    <a:blip r:embed="rId17"/>
                    <a:stretch>
                      <a:fillRect/>
                    </a:stretch>
                  </pic:blipFill>
                  <pic:spPr bwMode="auto">
                    <a:xfrm>
                      <a:off x="0" y="0"/>
                      <a:ext cx="5969000" cy="6565900"/>
                    </a:xfrm>
                    <a:prstGeom prst="rect">
                      <a:avLst/>
                    </a:prstGeom>
                    <a:noFill/>
                    <a:ln w="9525">
                      <a:noFill/>
                      <a:headEnd/>
                      <a:tailEnd/>
                    </a:ln>
                  </pic:spPr>
                </pic:pic>
              </a:graphicData>
            </a:graphic>
          </wp:inline>
        </w:drawing>
      </w:r>
    </w:p>
    <w:p w14:paraId="3BED78B1" w14:textId="77777777" w:rsidR="00CE5D7B" w:rsidRDefault="004D2F4D">
      <w:pPr>
        <w:pStyle w:val="ImageCaption"/>
      </w:pPr>
      <w:r>
        <w:t>(#fig:Plot_post_name_cond_age)Effect sizes for the different lengths of the post-naming analysis window: 2000 ms or less (orange), 2001 to 3000 ms (blue), and 300</w:t>
      </w:r>
      <w:r>
        <w:t xml:space="preserve">1 ms or greater (green). Although length of the post-naming analysis window was included as a continuous variable in the meta-analytic model, it is divided into categories for ease of viewing. Panel a plots </w:t>
      </w:r>
      <w:r>
        <w:lastRenderedPageBreak/>
        <w:t>mispronunciation sensitivity aggregated over age,</w:t>
      </w:r>
      <w:r>
        <w:t xml:space="preserve"> while panel b plots mispronunciation sensitivity as a function of age. The lines plot the linear regression and the gray shaded area indicates the standard error.</w:t>
      </w:r>
    </w:p>
    <w:p w14:paraId="203BF8AB" w14:textId="77777777" w:rsidR="00CE5D7B" w:rsidRDefault="004D2F4D">
      <w:pPr>
        <w:pStyle w:val="Heading4"/>
        <w:framePr w:wrap="around"/>
      </w:pPr>
      <w:bookmarkStart w:id="27" w:name="offset-time-after-target-naming"/>
      <w:bookmarkEnd w:id="27"/>
      <w:r>
        <w:t>Offset time after target naming</w:t>
      </w:r>
    </w:p>
    <w:p w14:paraId="37BF6DD8" w14:textId="77777777" w:rsidR="00CE5D7B" w:rsidRDefault="004D2F4D">
      <w:pPr>
        <w:pStyle w:val="FirstParagraph"/>
      </w:pPr>
      <w:r>
        <w:t xml:space="preserve">We next assessed whether the time between target naming and the start of the analysis, namely offset time, had an impact on the size of the reported mispronunciation sensitivity. When we included both condition and offset time as moderators, the moderator </w:t>
      </w:r>
      <w:r>
        <w:t xml:space="preserve">test was significant (QM(3) = 236.958, </w:t>
      </w:r>
      <w:r>
        <w:rPr>
          <w:i/>
        </w:rPr>
        <w:t>p</w:t>
      </w:r>
      <w:r>
        <w:t xml:space="preserve"> &lt; .001), but the estimate for the interaction between offset time and condition was zero (</w:t>
      </w:r>
      <m:oMath>
        <m:r>
          <w:rPr>
            <w:rFonts w:ascii="Cambria Math" w:hAnsi="Cambria Math"/>
          </w:rPr>
          <m:t>β</m:t>
        </m:r>
      </m:oMath>
      <w:r>
        <w:t xml:space="preserve"> = 0, SE = 0, 95% CI[-0.001, 0], </w:t>
      </w:r>
      <w:r>
        <w:rPr>
          <w:i/>
        </w:rPr>
        <w:t>p</w:t>
      </w:r>
      <w:r>
        <w:t xml:space="preserve"> = 0.505). Although we found no relationship between offset time and infant age, we also </w:t>
      </w:r>
      <w:r>
        <w:t xml:space="preserve">examined whether the size of offset time modulated the measure of mispronunciation sensitivity over infant age. When both offset time and condition were included as moderators, the moderator test was significant (QM(7) = 200.867, </w:t>
      </w:r>
      <w:r>
        <w:rPr>
          <w:i/>
        </w:rPr>
        <w:t>p</w:t>
      </w:r>
      <w:r>
        <w:t xml:space="preserve"> &lt; .001), but the three-w</w:t>
      </w:r>
      <w:r>
        <w:t>ay-interaction between condition, offset time, and age was again zero (</w:t>
      </w:r>
      <m:oMath>
        <m:r>
          <w:rPr>
            <w:rFonts w:ascii="Cambria Math" w:hAnsi="Cambria Math"/>
          </w:rPr>
          <m:t>β</m:t>
        </m:r>
      </m:oMath>
      <w:r>
        <w:t xml:space="preserve"> = 0, SE = 0, 95% CI[0, 0], </w:t>
      </w:r>
      <w:r>
        <w:rPr>
          <w:i/>
        </w:rPr>
        <w:t>p</w:t>
      </w:r>
      <w:r>
        <w:t xml:space="preserve"> = 0.605. Taken together, these results suggest that offset time does not modulate measured mispronunciation sensitivity. There is no relationship between</w:t>
      </w:r>
      <w:r>
        <w:t xml:space="preserve"> offset time and age, and we find no influence of offset time on the estimated size of mispronunciation sensitivity over age. We again point out that there is a substantial field consensus, which might mask any relationship.</w:t>
      </w:r>
    </w:p>
    <w:p w14:paraId="45E5DA60" w14:textId="77777777" w:rsidR="00CE5D7B" w:rsidRDefault="004D2F4D">
      <w:pPr>
        <w:pStyle w:val="Heading3"/>
        <w:framePr w:wrap="around"/>
      </w:pPr>
      <w:bookmarkStart w:id="28" w:name="dependent-variable-related-analyses"/>
      <w:bookmarkEnd w:id="28"/>
      <w:r>
        <w:t>Dependent variable-related anal</w:t>
      </w:r>
      <w:r>
        <w:t>yses</w:t>
      </w:r>
    </w:p>
    <w:p w14:paraId="1DF765BA" w14:textId="77777777" w:rsidR="00CE5D7B" w:rsidRDefault="004D2F4D">
      <w:pPr>
        <w:pStyle w:val="FirstParagraph"/>
      </w:pPr>
      <w:r>
        <w:t xml:space="preserve">Mispronunciation studies evaluate infants’ proportion of target looks (PTL) in response to correct and mispronounced words. Experiments typically include a phase where no naming event has occurred, whether correctly pronounced or mispronounced, which </w:t>
      </w:r>
      <w:r>
        <w:t>we refer to as the pre-naming phase The purpose of the pre-naming phase is to ensure that infants do not have systematic preferences for the target or distractor (greater interest in a cat compared to a cup) which may drive PTL scores in the post-naming ph</w:t>
      </w:r>
      <w:r>
        <w:t xml:space="preserve">ase. As </w:t>
      </w:r>
      <w:r>
        <w:lastRenderedPageBreak/>
        <w:t>described in the Data Analysis sub-section of the Methods, however, there was considerable variation across papers in whether this pre-naming phase was used as a baseline measurement, or whether a different baseline measurement was used. This resul</w:t>
      </w:r>
      <w:r>
        <w:t>ted in different measured outcomes or dependent variables. Over half of the experimental conditions (</w:t>
      </w:r>
      <w:r>
        <w:rPr>
          <w:i/>
        </w:rPr>
        <w:t>n</w:t>
      </w:r>
      <w:r>
        <w:t xml:space="preserve"> = 129) subtracted the PTL score for a pre-naming phase from the PTL score for a post-naming phase. This results in one value, which is then compared with</w:t>
      </w:r>
      <w:r>
        <w:t xml:space="preserve"> a chance value of 0. When positive, this indicates that infants increased their looks to the target after hearing the naming label (correct or mispronounced) relative to the pre-naming baseline PTL. We will refer to this dependent variable as the Differen</w:t>
      </w:r>
      <w:r>
        <w:t xml:space="preserve">ce Score. Another dependent variable, which was used in 69 experimental conditions, directly compared the post- and pre-naming PTL scores with one another. This requires two values, one for the pre-naming phase and one for the post-naming phase. A greater </w:t>
      </w:r>
      <w:r>
        <w:t>post compared to pre-naming phase PTL indicates that infants increased their target looks after hearing the naming label. We will refer to this dependent variable as Pre vs. Post. Finally, the remaining 53 experimental conditions compared the post-naming P</w:t>
      </w:r>
      <w:r>
        <w:t>TL score with a chance value of 50%. Here, the infants’ pre-naming phase baseline preferences are not considered and instead target fixations are evaluated based on the likelihood to fixate one of two pictures. We will refer to this dependent variable as P</w:t>
      </w:r>
      <w:r>
        <w:t>ost.</w:t>
      </w:r>
    </w:p>
    <w:p w14:paraId="370643AC" w14:textId="77777777" w:rsidR="00CE5D7B" w:rsidRDefault="004D2F4D">
      <w:pPr>
        <w:pStyle w:val="BodyText"/>
      </w:pPr>
      <w:r>
        <w:t>The Difference Score and Pre vs. Post can be considered similar to one another, in that they are calculated on the same type of data and consider pre-naming preferences. It should be noted, however, that the Difference Score can better counteract part</w:t>
      </w:r>
      <w:r>
        <w:t xml:space="preserve">icipant- and item-level differences, whereas Pre vs. Post is a group-level measure. The Post dependent variable, in contrast, does not consider pre-naming baseline preferences. To our knowledge, there is no theory or evidence that explicitly drives choice </w:t>
      </w:r>
      <w:r>
        <w:t xml:space="preserve">of dependent variable in analysis of </w:t>
      </w:r>
      <w:r>
        <w:lastRenderedPageBreak/>
        <w:t>mispronunciation sensitivity, which may explain the wide variation in dependent variable reported in the papers included in this meta-analysis. We next explored whether the type of dependent variable calculated influenc</w:t>
      </w:r>
      <w:r>
        <w:t>ed the estimated size of sensitivity to mispronunciations. Considering that the dependent variable Post differs in its consideration of pre-naming baseline preferences, substituting these for a chance value, we directly compared mispronunciation sensitivit</w:t>
      </w:r>
      <w:r>
        <w:t>y between Post as a reference condition and both Difference Score and Pre vs. Post dependent variables.</w:t>
      </w:r>
    </w:p>
    <w:p w14:paraId="065EF2AF" w14:textId="77777777" w:rsidR="00CE5D7B" w:rsidRDefault="004D2F4D">
      <w:pPr>
        <w:pStyle w:val="BodyText"/>
      </w:pPr>
      <w:r>
        <w:t>We first assessed whether the choice of dependent variable had an impact on the size of estimated mispronunciation sensitivity. When we included both co</w:t>
      </w:r>
      <w:r>
        <w:t xml:space="preserve">ndition and dependent variable as moderators, the moderator test was significant (QM(5) = 259.817, </w:t>
      </w:r>
      <w:r>
        <w:rPr>
          <w:i/>
        </w:rPr>
        <w:t>p</w:t>
      </w:r>
      <w:r>
        <w:t xml:space="preserve"> &lt; .001). The estimate for the interaction between Pre vs. Post and condition was significantly smaller than that of the Post dependent variable (</w:t>
      </w:r>
      <m:oMath>
        <m:r>
          <w:rPr>
            <w:rFonts w:ascii="Cambria Math" w:hAnsi="Cambria Math"/>
          </w:rPr>
          <m:t>β</m:t>
        </m:r>
      </m:oMath>
      <w:r>
        <w:t xml:space="preserve"> = -0.39</w:t>
      </w:r>
      <w:r>
        <w:t xml:space="preserve">2, SE = 0.101, 95% CI[-0.59, -0.194], </w:t>
      </w:r>
      <w:r>
        <w:rPr>
          <w:i/>
        </w:rPr>
        <w:t>p</w:t>
      </w:r>
      <w:r>
        <w:t xml:space="preserve"> &lt; .001), but the difference between the Difference Score and Post in the interaction with condition was small and not significant (</w:t>
      </w:r>
      <m:oMath>
        <m:r>
          <w:rPr>
            <w:rFonts w:ascii="Cambria Math" w:hAnsi="Cambria Math"/>
          </w:rPr>
          <m:t>β</m:t>
        </m:r>
      </m:oMath>
      <w:r>
        <w:t xml:space="preserve"> = -0.01, SE = 0.098, 95% CI[-0.203, 0.183], </w:t>
      </w:r>
      <w:r>
        <w:rPr>
          <w:i/>
        </w:rPr>
        <w:t>p</w:t>
      </w:r>
      <w:r>
        <w:t xml:space="preserve"> = 0.916). This relationship is plott</w:t>
      </w:r>
      <w:r>
        <w:t>ed in Figure 4a. The results suggest that the reported dependent variable significantly impacted the size of the estimated mispronunciation sensitivity effect, such that studies reporting the Post. vs. Pre dependent variable showed a smaller mispronunciati</w:t>
      </w:r>
      <w:r>
        <w:t>on sensitivity effect than those reporting Post, but that there was no difference between the Difference Score and Post dependent variables.</w:t>
      </w:r>
    </w:p>
    <w:p w14:paraId="0390C4D9" w14:textId="77777777" w:rsidR="00CE5D7B" w:rsidRDefault="004D2F4D">
      <w:pPr>
        <w:pStyle w:val="BodyText"/>
      </w:pPr>
      <w:r>
        <w:t>We next examined whether the type of dependent variable calculated modulated the estimated change in mispronunciati</w:t>
      </w:r>
      <w:r>
        <w:t xml:space="preserve">on sensitivity over infant age. When age was included as an additional moderator, the moderator test was significant (QM(11) = 273.585, </w:t>
      </w:r>
      <w:r>
        <w:rPr>
          <w:i/>
        </w:rPr>
        <w:t>p</w:t>
      </w:r>
      <w:r>
        <w:t xml:space="preserve"> &lt; .001). The estimate for the interaction between Pre vs. Post, condition, and age was significantly smaller </w:t>
      </w:r>
      <w:r>
        <w:lastRenderedPageBreak/>
        <w:t>than that</w:t>
      </w:r>
      <w:r>
        <w:t xml:space="preserve"> of the Post dependent variable (</w:t>
      </w:r>
      <m:oMath>
        <m:r>
          <w:rPr>
            <w:rFonts w:ascii="Cambria Math" w:hAnsi="Cambria Math"/>
          </w:rPr>
          <m:t>β</m:t>
        </m:r>
      </m:oMath>
      <w:r>
        <w:t xml:space="preserve"> = -0.089, SE = 0.03, 95% CI[-0.148, -0.03], </w:t>
      </w:r>
      <w:r>
        <w:rPr>
          <w:i/>
        </w:rPr>
        <w:t>p</w:t>
      </w:r>
      <w:r>
        <w:t xml:space="preserve"> = 0.003), but the difference between the Difference Score and Post in the interaction with condition and age was small and not significant (</w:t>
      </w:r>
      <m:oMath>
        <m:r>
          <w:rPr>
            <w:rFonts w:ascii="Cambria Math" w:hAnsi="Cambria Math"/>
          </w:rPr>
          <m:t>β</m:t>
        </m:r>
      </m:oMath>
      <w:r>
        <w:t xml:space="preserve"> = -0.036, SE = 0.027, 95% CI[-0</w:t>
      </w:r>
      <w:r>
        <w:t xml:space="preserve">.088, 0.016], </w:t>
      </w:r>
      <w:r>
        <w:rPr>
          <w:i/>
        </w:rPr>
        <w:t>p</w:t>
      </w:r>
      <w:r>
        <w:t xml:space="preserve"> = 0.174). This relationship is plotted in Figure 4b. When the dependent variable reported was Pre vs. Post, mispronunciation sensitivity was found to decrease with infant age, while in comparison, when the dependent variable was Post, mispr</w:t>
      </w:r>
      <w:r>
        <w:t>onunciation sensitivity was found to increase with infant age. There was no difference in the estimated mispronunciation sensitivity change with infant age between the Post and Difference Score dependent variables.</w:t>
      </w:r>
    </w:p>
    <w:p w14:paraId="63DC5ED2" w14:textId="77777777" w:rsidR="00CE5D7B" w:rsidRDefault="004D2F4D">
      <w:pPr>
        <w:pStyle w:val="BodyText"/>
      </w:pPr>
      <w:r>
        <w:t xml:space="preserve">Similar to the length of the post-naming </w:t>
      </w:r>
      <w:r>
        <w:t>analysis window, all three possible developmental hypotheses might be supported depending on the dependent variable reported. In other words, choice of dependent variable may influence the conclusion drawn regarding how mispronunciation sensitivity may cha</w:t>
      </w:r>
      <w:r>
        <w:t>nge with infant age.</w:t>
      </w:r>
    </w:p>
    <w:p w14:paraId="182E7BA7" w14:textId="77777777" w:rsidR="00CE5D7B" w:rsidRDefault="004D2F4D">
      <w:pPr>
        <w:pStyle w:val="Heading2"/>
      </w:pPr>
      <w:bookmarkStart w:id="29" w:name="insert-figure-6-about-here"/>
      <w:bookmarkEnd w:id="29"/>
      <w:r>
        <w:t>(Insert Figure 6 about here)</w:t>
      </w:r>
    </w:p>
    <w:p w14:paraId="4A4A7595" w14:textId="77777777" w:rsidR="00CE5D7B" w:rsidRDefault="004D2F4D">
      <w:pPr>
        <w:pStyle w:val="SourceCode"/>
      </w:pPr>
      <w:r>
        <w:rPr>
          <w:rStyle w:val="VerbatimChar"/>
        </w:rPr>
        <w:t xml:space="preserve">## pdf </w:t>
      </w:r>
      <w:r>
        <w:br/>
      </w:r>
      <w:r>
        <w:rPr>
          <w:rStyle w:val="VerbatimChar"/>
        </w:rPr>
        <w:t>##   2</w:t>
      </w:r>
    </w:p>
    <w:p w14:paraId="258DACA6" w14:textId="77777777" w:rsidR="00CE5D7B" w:rsidRDefault="004D2F4D">
      <w:r>
        <w:rPr>
          <w:noProof/>
        </w:rPr>
        <w:lastRenderedPageBreak/>
        <w:drawing>
          <wp:inline distT="0" distB="0" distL="0" distR="0" wp14:anchorId="02170A97" wp14:editId="48FDE938">
            <wp:extent cx="5969000" cy="6565900"/>
            <wp:effectExtent l="0" t="0" r="0" b="0"/>
            <wp:docPr id="6" name="Picture" descr="(#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_Within_cond_age_diff_score-1.png"/>
                    <pic:cNvPicPr>
                      <a:picLocks noChangeAspect="1" noChangeArrowheads="1"/>
                    </pic:cNvPicPr>
                  </pic:nvPicPr>
                  <pic:blipFill>
                    <a:blip r:embed="rId18"/>
                    <a:stretch>
                      <a:fillRect/>
                    </a:stretch>
                  </pic:blipFill>
                  <pic:spPr bwMode="auto">
                    <a:xfrm>
                      <a:off x="0" y="0"/>
                      <a:ext cx="5969000" cy="6565900"/>
                    </a:xfrm>
                    <a:prstGeom prst="rect">
                      <a:avLst/>
                    </a:prstGeom>
                    <a:noFill/>
                    <a:ln w="9525">
                      <a:noFill/>
                      <a:headEnd/>
                      <a:tailEnd/>
                    </a:ln>
                  </pic:spPr>
                </pic:pic>
              </a:graphicData>
            </a:graphic>
          </wp:inline>
        </w:drawing>
      </w:r>
    </w:p>
    <w:p w14:paraId="472515C6" w14:textId="77777777" w:rsidR="00CE5D7B" w:rsidRDefault="004D2F4D">
      <w:pPr>
        <w:pStyle w:val="ImageCaption"/>
      </w:pPr>
      <w:r>
        <w:t>(#fig:Plot_Within_cond_age_diff_score)Effect sizes for the different types of dependent variables calculated: Post (orange), Post vs. Pre (blue), and Difference Score (green). Panel a plots mispronunciation sensitivity aggregated over age, while panel b pl</w:t>
      </w:r>
      <w:r>
        <w:t xml:space="preserve">ots mispronunciation </w:t>
      </w:r>
      <w:r>
        <w:lastRenderedPageBreak/>
        <w:t>sensitivity as a function of age. The lines plot the linear regression and the gray shaded area indicates the standard error.</w:t>
      </w:r>
    </w:p>
    <w:p w14:paraId="74C132FB" w14:textId="77777777" w:rsidR="00CE5D7B" w:rsidRDefault="004D2F4D">
      <w:pPr>
        <w:pStyle w:val="Heading1"/>
      </w:pPr>
      <w:bookmarkStart w:id="30" w:name="general-discussion"/>
      <w:bookmarkEnd w:id="30"/>
      <w:r>
        <w:t>General Discussion</w:t>
      </w:r>
    </w:p>
    <w:p w14:paraId="32CDB029" w14:textId="77777777" w:rsidR="00CE5D7B" w:rsidRDefault="004D2F4D">
      <w:pPr>
        <w:pStyle w:val="FirstParagraph"/>
      </w:pPr>
      <w:r>
        <w:t>In this meta-analysis, we set out to quantify and assess the developmental trajectory of i</w:t>
      </w:r>
      <w:r>
        <w:t>nfants’ sensitivity to mispronunciations. Overall, the results of the meta-analysis showed that infants reliably fixate the target object when given both correctly pronounced and mispronounced labels. Infants not only recognize object labels when they were</w:t>
      </w:r>
      <w:r>
        <w:t xml:space="preserve"> correctly pronounced, but are also likely to accept mispronunciations as acceptable labels for targets, in the presence of a distractor image. Nonetheless, there was a considerable difference in target fixations in response to correctly pronounced and mis</w:t>
      </w:r>
      <w:r>
        <w:t>pronounced labels, suggesting that infants show an overall mispronunciation sensitivity based on the current experimental literature. In other words, infants show sensitivity to what constitutes unacceptable, possibly meaning-altering variation in word for</w:t>
      </w:r>
      <w:r>
        <w:t>ms, thereby displaying knowledge of the role of phonemic changes throughout the ages assessed here (6 to 30 months). At the same time, infants, like adults, can recover from mispronunciations, a key skill in language processing.</w:t>
      </w:r>
    </w:p>
    <w:p w14:paraId="17EBDACE" w14:textId="77777777" w:rsidR="00CE5D7B" w:rsidRDefault="004D2F4D">
      <w:pPr>
        <w:pStyle w:val="BodyText"/>
      </w:pPr>
      <w:r>
        <w:t>We next evaluated the devel</w:t>
      </w:r>
      <w:r>
        <w:t>opmental trajectory of infants’ mispronunciation sensitivity. Based on previous theoretical accounts and existing experimental evidence, we envisioned three possible developmental patterns: increasing, decreasing, and unchanging sensitivity. We observed no</w:t>
      </w:r>
      <w:r>
        <w:t xml:space="preserve"> influence of age when it was considered as a moderator of mispronunciation sensitivity. Of the two mainstream theories identified in our literature review, neither the Perceptual Attunement account (Best, 1994, 1995) nor PRIMIR (Curtin &amp; Werker, 2007; Cur</w:t>
      </w:r>
      <w:r>
        <w:t xml:space="preserve">tin et al., 2011; Werker &amp; Curtin, 2005) account for a lack of developmental change. The results of </w:t>
      </w:r>
      <w:r>
        <w:lastRenderedPageBreak/>
        <w:t>our meta-analysis are supported by a handful of studies directly comparing infants over a range of ages (Bailey &amp; Plunkett, 2002; Swingley &amp; Aslin, 2000; Ze</w:t>
      </w:r>
      <w:r>
        <w:t>siger et al., 2012), which also found no developmental change in mispronunciation sensitivity.</w:t>
      </w:r>
    </w:p>
    <w:p w14:paraId="4E35D65E" w14:textId="77777777" w:rsidR="00CE5D7B" w:rsidRDefault="004D2F4D">
      <w:pPr>
        <w:pStyle w:val="BodyText"/>
      </w:pPr>
      <w:r>
        <w:t>Both the Perceptual Attunement (Best, 1994, 1995) and PRIMIR (Curtin &amp; Werker, 2007; Curtin et al., 2011; Werker &amp; Curtin, 2005) accounts link a change of mispro</w:t>
      </w:r>
      <w:r>
        <w:t>nunciation sensitivity specifically with vocabulary growth, in comparison to development in general. Vocabulary growth is predicted to lead either to an increase ((PRIMIR; Curtin &amp; Werker, 2007; Curtin et al., 2011; Werker &amp; Curtin, 2005)) or a decrease ((</w:t>
      </w:r>
      <w:r>
        <w:t xml:space="preserve">Perceptual Attunement; Best, 1994, 1995)) in mispronunciation sensitivity; vocabulary has been shown to grow considerably in the age range considered in the current meta-analysis ((see </w:t>
      </w:r>
      <w:hyperlink r:id="rId19">
        <w:r>
          <w:rPr>
            <w:rStyle w:val="Hyperlink"/>
          </w:rPr>
          <w:t>http://wordbank.stanfor</w:t>
        </w:r>
        <w:r>
          <w:rPr>
            <w:rStyle w:val="Hyperlink"/>
          </w:rPr>
          <w:t>d.edu</w:t>
        </w:r>
      </w:hyperlink>
      <w:r>
        <w:t>; Frank, Braginsky, Yurovsky, &amp; Marchman, 2017)). However, there are also substantial individual differences in the trajectory of vocabulary growth. The lack of developmental effects found in our meta-analysis may therefore be due to using age, instea</w:t>
      </w:r>
      <w:r>
        <w:t>d of vocabulary size, as a facilitator for change in mispronunciation sensitivity. Yet, an analysis of the subset of studies reporting correlations between vocabulary size and object recognition effect sizes does not support this argument. Although an incr</w:t>
      </w:r>
      <w:r>
        <w:t>easing vocabulary size lead to increased object recognition for correctly pronounced words, this was not the case for mispronunciations. Without evidence of a relationship between vocabulary size and mispronunciation object recognition and in combination w</w:t>
      </w:r>
      <w:r>
        <w:t>ith the low-powered analysis, it is difficult to draw a conclusion regarding the role of an increasing vocabulary size in mispronunciation sensitivity. In any case, this lack of evidence is contrary to the predictions of the Perceptual Attunement (Best, 19</w:t>
      </w:r>
      <w:r>
        <w:t>94, 1995) and PRIMIR (Curtin &amp; Werker, 2007; Curtin et al., 2011; Werker &amp; Curtin, 2005) accounts and further supports the overall lack of evidence for a developmental change.</w:t>
      </w:r>
    </w:p>
    <w:p w14:paraId="026DC392" w14:textId="77777777" w:rsidR="00CE5D7B" w:rsidRDefault="004D2F4D">
      <w:pPr>
        <w:pStyle w:val="BodyText"/>
      </w:pPr>
      <w:r>
        <w:lastRenderedPageBreak/>
        <w:t>[Katie: Above has been edited to acknowledge that we can’t measure mispronunciat</w:t>
      </w:r>
      <w:r>
        <w:t>ion sensitivity in the vocabulary correlations. Christina, can you read through it?]</w:t>
      </w:r>
    </w:p>
    <w:p w14:paraId="47F46F56" w14:textId="77777777" w:rsidR="00CE5D7B" w:rsidRDefault="004D2F4D">
      <w:pPr>
        <w:pStyle w:val="BodyText"/>
      </w:pPr>
      <w:r>
        <w:t>Evidence that infants accept a mispronunciation (object identification) while simultaneously holding correctly pronounced and mispronounced labels as separate (mispronunci</w:t>
      </w:r>
      <w:r>
        <w:t>ation sensitivity) may indicate an abstract understanding of words’ phonological structure. It appears that young infants may understand that the phonological form of mispronunciations and correct pronunciations do not match (phonological distinctiveness),</w:t>
      </w:r>
      <w:r>
        <w:t xml:space="preserve"> but that the mispronunciation is a better label for the target compared to the distractor image (phonological constancy). The lack of age or vocabulary effects in our meta-analysis suggest that this understanding is present from an age when the earliest w</w:t>
      </w:r>
      <w:r>
        <w:t>ords are learned and is maintained throughout early lexical development. This implies mastery of the principles of phonological constancy and phonological distinctiveness at an age earlier than previously thought, which we recommend should be further explo</w:t>
      </w:r>
      <w:r>
        <w:t>red experimentally and taken into consideration by future theoretical accounts.</w:t>
      </w:r>
    </w:p>
    <w:p w14:paraId="07601209" w14:textId="77777777" w:rsidR="00CE5D7B" w:rsidRDefault="004D2F4D">
      <w:pPr>
        <w:pStyle w:val="BodyText"/>
      </w:pPr>
      <w:r>
        <w:t>Although the lack of a relationship between mispronunciation sensitivity and vocabulary size may reflect a true effect, we note that this may also be the result of an underpowe</w:t>
      </w:r>
      <w:r>
        <w:t>red analysis. Despite the theoretical implications, fewer than half of the papers included in this meta-analysis measured vocabulary (</w:t>
      </w:r>
      <w:r>
        <w:rPr>
          <w:i/>
        </w:rPr>
        <w:t>n</w:t>
      </w:r>
      <w:r>
        <w:t xml:space="preserve"> = 13; out of 32 papers total; see also Figure 4). There are more mispronunciation sensitivity studies published every ye</w:t>
      </w:r>
      <w:r>
        <w:t>ar, perhaps due to the increased use of eye-tracker which reduce the need for offline coding, but this has not translated to an increasing number of mispronunciation sensitivity studies also measuring vocabulary scores. We suggest that this may be the resu</w:t>
      </w:r>
      <w:r>
        <w:t>lt of publication bias favoring significant effects or an overall hesitation to invest in data collection that is not expected to yield significant outcomes.</w:t>
      </w:r>
    </w:p>
    <w:p w14:paraId="0BA09AF2" w14:textId="77777777" w:rsidR="00CE5D7B" w:rsidRDefault="004D2F4D">
      <w:pPr>
        <w:pStyle w:val="Heading2"/>
      </w:pPr>
      <w:bookmarkStart w:id="31" w:name="data-analysis-choices"/>
      <w:bookmarkEnd w:id="31"/>
      <w:r>
        <w:lastRenderedPageBreak/>
        <w:t>Data Analysis Choices</w:t>
      </w:r>
    </w:p>
    <w:p w14:paraId="2B64E7D1" w14:textId="77777777" w:rsidR="00CE5D7B" w:rsidRDefault="004D2F4D">
      <w:pPr>
        <w:pStyle w:val="FirstParagraph"/>
      </w:pPr>
      <w:r>
        <w:t>While creating the dataset on which this meta-analysis was based, we include</w:t>
      </w:r>
      <w:r>
        <w:t>d as many details as possible to describe each study. During the coding of these characteristics, we noted a potential for variation in a handful of variables that relate to data analysis, specifically relating to timing (post-naming analysis window; offse</w:t>
      </w:r>
      <w:r>
        <w:t>t time) and to the calculation of the dependent variable reported. We focused on these variables in particular because their choice can potentially be made after researchers have examined the data, leading to an inflated number of significant results which</w:t>
      </w:r>
      <w:r>
        <w:t xml:space="preserve"> may also explain the publication bias observed in the funnel plot asymmetry analyses (Simmons et al., 2011). To explore whether this variation contributed to the lack of developmental change observed in the overall meta-analysis, we included these variabl</w:t>
      </w:r>
      <w:r>
        <w:t>es as moderators in a set of exploratory analyses. We noted an interesting pattern of results, specifically that different conclusions about mispronunciation sensitivity, but more notably mispronunciation sensitivity development, could be drawn depending o</w:t>
      </w:r>
      <w:r>
        <w:t>n the length of the post-naming analysis window as well as the type of dependent variable calculated in the experiment (see Figures 5 and 6).</w:t>
      </w:r>
    </w:p>
    <w:p w14:paraId="591E15B7" w14:textId="77777777" w:rsidR="00CE5D7B" w:rsidRDefault="004D2F4D">
      <w:pPr>
        <w:pStyle w:val="BodyText"/>
      </w:pPr>
      <w:r>
        <w:t>Infants are expected to recognize words more quickly with age (Fernald et al., 1998). This evidence has often guid</w:t>
      </w:r>
      <w:r>
        <w:t>ed decisions for the post-naming time window in mispronunciation sensitivity studies, including where to begin the time window (offset time) and how long this analysis window should be (post-naming analysis window). Specifically, increasing age should lead</w:t>
      </w:r>
      <w:r>
        <w:t xml:space="preserve"> to quicker reaction times, and therefore lower offset times. Yet, we found no evidence for a relationship between offset time and infant age nor that offset time modulated mispronunciation sensitivity. Indeed, a majority of studies used an offset time bet</w:t>
      </w:r>
      <w:r>
        <w:t xml:space="preserve">ween 360 and 370 ms, which </w:t>
      </w:r>
      <w:r>
        <w:lastRenderedPageBreak/>
        <w:t>follows the “best guess” of Swingley and Aslin (2000) for the amount of time needed for infants to initiate eye movements in response to a spoken target word.</w:t>
      </w:r>
    </w:p>
    <w:p w14:paraId="7233F0AF" w14:textId="77777777" w:rsidR="00CE5D7B" w:rsidRDefault="004D2F4D">
      <w:pPr>
        <w:pStyle w:val="BodyText"/>
      </w:pPr>
      <w:r>
        <w:t>In contrast, both the length of the post-naming analysis window and the type of dependent variable calculated modulated mispronunciation sensitivity. Most critically, however, variation in these variables resulted in changes to the developmental trajectory</w:t>
      </w:r>
      <w:r>
        <w:t xml:space="preserve"> of mispronunciation sensitivity. Given a set of mispronunciation sensitivity data, a conclusion regarding the development of mispronunciation sensitivity would be different depending on the length of the post-naming analysis window or the choice of depend</w:t>
      </w:r>
      <w:r>
        <w:t>ent variable.</w:t>
      </w:r>
    </w:p>
    <w:p w14:paraId="4DA5564B" w14:textId="77777777" w:rsidR="00CE5D7B" w:rsidRDefault="004D2F4D">
      <w:pPr>
        <w:pStyle w:val="Heading2"/>
      </w:pPr>
      <w:bookmarkStart w:id="32" w:name="recommendations-to-establish-analysis-st"/>
      <w:bookmarkEnd w:id="32"/>
      <w:r>
        <w:t>Recommendations to Establish Analysis Standards</w:t>
      </w:r>
    </w:p>
    <w:p w14:paraId="5AEC6AAA" w14:textId="77777777" w:rsidR="00CE5D7B" w:rsidRDefault="004D2F4D">
      <w:pPr>
        <w:pStyle w:val="FirstParagraph"/>
      </w:pPr>
      <w:r>
        <w:t>A lack of a field standard can have serious consequences, as our analyses show. Depending on which analysis time window (see Figure 5) or dependent variable (see Figure 6) we focus on, we find s</w:t>
      </w:r>
      <w:r>
        <w:t>upport for any of the three possible trajectories of mispronunciation sensitivity. On the one hand, this limits the conclusions we can draw regarding our key research question. Without access to the full datasets or analysis code of the studies included in</w:t>
      </w:r>
      <w:r>
        <w:t xml:space="preserve"> this meta-analysis, it is difficult to pinpoint the exact role played by these data analysis choices. On the other hand, this finding emphasizes that current practices of free, potentially ad hoc choices regarding data analyses are not sustainable if the </w:t>
      </w:r>
      <w:r>
        <w:t>field wants to move towards quantitative evidence for theories of language development.</w:t>
      </w:r>
    </w:p>
    <w:p w14:paraId="3AC4D96B" w14:textId="77777777" w:rsidR="00CE5D7B" w:rsidRDefault="004D2F4D">
      <w:pPr>
        <w:pStyle w:val="BodyText"/>
      </w:pPr>
      <w:r>
        <w:t>We take this opportunity to suggest several solutions. Preregistration can serve as proof of a priori decisions regarding data analysis, which can also contain a data-d</w:t>
      </w:r>
      <w:r>
        <w:t xml:space="preserve">ependent description of how data analysis decisions will be made once data is collected. The peer reviewed form of preregistration, termed Registered Reports, has already been adopted by a large number of </w:t>
      </w:r>
      <w:r>
        <w:lastRenderedPageBreak/>
        <w:t>developmental journals, and general journals that p</w:t>
      </w:r>
      <w:r>
        <w:t>ublish developmental works, showing the field’s increasing acceptance of such practices for hypothesis-testing studies. Sharing data (Open Data) can allow others to re-analyze existing datasets to both examine the impact of analysis decisions and cumulativ</w:t>
      </w:r>
      <w:r>
        <w:t>ely analyze different datasets in the same way. Experimenters can also opt to analyze the time course as a whole, instead of aggregating the proportion of target looking behavior over the entire trial. This allows for a more detailed assessment of infants’</w:t>
      </w:r>
      <w:r>
        <w:t xml:space="preserve"> fixations over time and reduces the need to reduce the post-naming analysis window. Both Growth Curve Analysis (Law II &amp; Edwards, 2015; Mirman, Dixon, &amp; Magnuson, 2008) and Permutation Clusters Analysis (Delle Luche, Durrant, Poltrock, &amp; Floccia, 2015; Ma</w:t>
      </w:r>
      <w:r>
        <w:t>ris &amp; Oostenveld, 2007; Von Holzen &amp; Mani, 2012) offer potential solutions to analyze the full time course. Furthermore, it may be useful to establish standard analysis pipelines for mispronunciation studies. This would allow for a more uniform analysis of</w:t>
      </w:r>
      <w:r>
        <w:t xml:space="preserve"> this phenomenon, as well as aid experimenters in future research planning. In general, however, a better understanding of how different levels of linguistic knowledge may drive looking behavior is needed. We hope this understanding can be achieved by appl</w:t>
      </w:r>
      <w:r>
        <w:t>ying the above suggestions.</w:t>
      </w:r>
    </w:p>
    <w:p w14:paraId="2CD5B9A9" w14:textId="77777777" w:rsidR="00CE5D7B" w:rsidRDefault="004D2F4D">
      <w:pPr>
        <w:pStyle w:val="BodyText"/>
      </w:pPr>
      <w:r>
        <w:t>Another aspect of study design, namely sample size planning, shows that best practices and current standards might not always overlap. Indeed, across a set of previous meta-analyses it was shown that particularly infant research</w:t>
      </w:r>
      <w:r>
        <w:t xml:space="preserve"> does not adjust sample sizes according to the effect in question (Bergmann et al., 2018). A meta-analysis is a first step in improving experiment planning by providing an estimate of the population effect and its variance, which is directly related to the</w:t>
      </w:r>
      <w:r>
        <w:t xml:space="preserve"> sample needed to achieve satisfactory power in the null hypothesis significance testing framework. Failing to take effect sizes into account can both lead to underpowered research and to testing too many participants, both consequences are undesirable for</w:t>
      </w:r>
      <w:r>
        <w:t xml:space="preserve"> a number of </w:t>
      </w:r>
      <w:r>
        <w:lastRenderedPageBreak/>
        <w:t xml:space="preserve">reasons that have been discussed in depth elsewhere. We will just briefly mention two that we consider most salient for theory building: Underpowered studies will lead to false negatives more frequently than expected, which in turn results in </w:t>
      </w:r>
      <w:r>
        <w:t>an unpublished body of literature (citationcitation). At the same time, underpowered studies with significant outcomes are likely to overestimate the effect, leading to wrong estimations of the population effect when paired with publication bias (citation)</w:t>
      </w:r>
      <w:r>
        <w:t>. Overpowered studies mean that participants were tested unnecessarily, which has ethical implications particularly when working with infants and other difficult to recruit and test populations.</w:t>
      </w:r>
    </w:p>
    <w:p w14:paraId="1E404F6E" w14:textId="77777777" w:rsidR="00CE5D7B" w:rsidRDefault="004D2F4D">
      <w:pPr>
        <w:pStyle w:val="BodyText"/>
      </w:pPr>
      <w:r>
        <w:t>[From Christina’s comment: Christina needs to add citations h</w:t>
      </w:r>
      <w:r>
        <w:t>ere]</w:t>
      </w:r>
    </w:p>
    <w:p w14:paraId="2433E9EE" w14:textId="77777777" w:rsidR="00CE5D7B" w:rsidRDefault="004D2F4D">
      <w:pPr>
        <w:pStyle w:val="BodyText"/>
      </w:pPr>
      <w:r>
        <w:t>The estimated effect for mispronunciation sensitivity in this meta-analysis is 0.50, and the most frequently observed sample size is 24 participants. If we were to assume that researchers assess mispronunciation sensitivity in a simple ANOVA, the resu</w:t>
      </w:r>
      <w:r>
        <w:t>lting power is 0.92. Reversely, to achieve 80% power, one would need to test 17 participants. These calculations suggest that for the comparison of responses for correct pronunciations and mispronunciations, the studies included in this meta-analysis conta</w:t>
      </w:r>
      <w:r>
        <w:t>in well-powered analyses. However, many studies in this meta-analysis included further factors to be tested, leading to two-way interactions (age versus mispronunciation sensitivity is a common example), which by some estimates requre four times the sample</w:t>
      </w:r>
      <w:r>
        <w:t xml:space="preserve"> size to detect an effect of similar magnitue as the main effect for both ANOVA (Fleiss, 1986) and mixed-effect-model (Leon &amp; Heo, 2009) analyses. We thus strongly advocate for a consideration of power and the reported effect sizes to test infants’ mispron</w:t>
      </w:r>
      <w:r>
        <w:t>unciation sensitivity.</w:t>
      </w:r>
    </w:p>
    <w:p w14:paraId="76A2276C" w14:textId="77777777" w:rsidR="00CE5D7B" w:rsidRDefault="004D2F4D">
      <w:pPr>
        <w:pStyle w:val="BodyText"/>
      </w:pPr>
      <w:r>
        <w:lastRenderedPageBreak/>
        <w:t xml:space="preserve">[From Christina’s comment: I want to do the math for more complex designs in pangea, i’ll try to remember, if not, poke me </w:t>
      </w:r>
      <w:hyperlink r:id="rId20">
        <w:r>
          <w:rPr>
            <w:rStyle w:val="Hyperlink"/>
          </w:rPr>
          <w:t>https://jakewestfall.shinyapps.io/pangea/</w:t>
        </w:r>
      </w:hyperlink>
      <w:r>
        <w:t xml:space="preserve"> ]</w:t>
      </w:r>
    </w:p>
    <w:p w14:paraId="45CF63E1" w14:textId="77777777" w:rsidR="00CE5D7B" w:rsidRDefault="004D2F4D">
      <w:pPr>
        <w:pStyle w:val="Heading2"/>
      </w:pPr>
      <w:bookmarkStart w:id="33" w:name="limitations"/>
      <w:bookmarkEnd w:id="33"/>
      <w:r>
        <w:t>Limit</w:t>
      </w:r>
      <w:r>
        <w:t>ations</w:t>
      </w:r>
    </w:p>
    <w:p w14:paraId="40377C24" w14:textId="77777777" w:rsidR="00CE5D7B" w:rsidRDefault="004D2F4D">
      <w:pPr>
        <w:pStyle w:val="FirstParagraph"/>
      </w:pPr>
      <w:r>
        <w:t>The current meta-analysis aggregated studies designed to investigate mispronunciation sensitivity, but we note that these studies varied in their approach to study our phenomenon of interest. For example, some studies investigated specific questions</w:t>
      </w:r>
      <w:r>
        <w:t xml:space="preserve"> which required additional manipulations, such as the impact of the number of phonological features changed in the mispronunciations on mispronunciation sensitivity ((e.g. Mani &amp; Plunkett, 2011; White &amp; Morgan, 2008)) or sensitivity to consonant and vowel </w:t>
      </w:r>
      <w:r>
        <w:t>mispronunciations (Højen et al., n.d.; Mani &amp; Plunkett, 2007, 2010; Swingley, 2016). The studies in our sample additionally varied in their experimental design, such as whether infants were familiar with the distractor image ((see also Mani &amp; Plunkett, 201</w:t>
      </w:r>
      <w:r>
        <w:t>1; Skoruppa et al., 2013; Swingley, 2016); e.g. White &amp; Morgan, 2008) or whether the labels for the target and distractor images contained phonological overlap (Fernald, Swingley, &amp; Pinto, 2001). Futhermore, the infants included in this meta-analysis had a</w:t>
      </w:r>
      <w:r>
        <w:t xml:space="preserve"> variety of native languages (English, Spanish, French, Dutch, German, Catalan, Danish, and Mandarin Chinese) and language backgrounds (monolingual, bilingual, monodialectal, multidialectal). Taken together, these variables have the potential to modulate i</w:t>
      </w:r>
      <w:r>
        <w:t>nfant mispronunciation sensitivity, but an investigation of these variables is out of the scope of the current meta-analysis. However, our dataset coded for and included these variables. We hope that future research will be able to better understand the ro</w:t>
      </w:r>
      <w:r>
        <w:t>le that these variables play in infants’ sensitivity to mispronunciations.</w:t>
      </w:r>
    </w:p>
    <w:p w14:paraId="2BA23CE8" w14:textId="77777777" w:rsidR="00CE5D7B" w:rsidRDefault="004D2F4D">
      <w:pPr>
        <w:pStyle w:val="BodyText"/>
      </w:pPr>
      <w:r>
        <w:t>[Katie: To respond to your comment, Christina, we did include bilinguals. I checked and there was no influence in keeping or removing them.]</w:t>
      </w:r>
    </w:p>
    <w:p w14:paraId="0A07633B" w14:textId="77777777" w:rsidR="00CE5D7B" w:rsidRDefault="004D2F4D">
      <w:pPr>
        <w:pStyle w:val="Heading2"/>
      </w:pPr>
      <w:bookmarkStart w:id="34" w:name="conclusion"/>
      <w:bookmarkEnd w:id="34"/>
      <w:r>
        <w:lastRenderedPageBreak/>
        <w:t>Conclusion</w:t>
      </w:r>
    </w:p>
    <w:p w14:paraId="587684D5" w14:textId="77777777" w:rsidR="00CE5D7B" w:rsidRDefault="004D2F4D">
      <w:pPr>
        <w:pStyle w:val="FirstParagraph"/>
      </w:pPr>
      <w:r>
        <w:t xml:space="preserve">This meta-analysis comprises </w:t>
      </w:r>
      <w:r>
        <w:t>an aggregation of almost two decades of research on mispronunciation sensitivity, finding that infants accept both correct pronunciations and mispronunciations as labels for a target image. However, they are more likely to accept correct pronunciations, wh</w:t>
      </w:r>
      <w:r>
        <w:t>ich indicates sensitivity to mispronunciations in familiar words. Despite the predictions of theories of infant phono-lexical development, this sensitivity was not modulated by infant age or vocabulary. This suggests that from a young age on, infants’ word</w:t>
      </w:r>
      <w:r>
        <w:t xml:space="preserve"> representations may be already phonologically well-specified. We recommend future theoretical frameworks take this evidence into account.</w:t>
      </w:r>
    </w:p>
    <w:p w14:paraId="55D2B446" w14:textId="77777777" w:rsidR="00CE5D7B" w:rsidRDefault="004D2F4D">
      <w:pPr>
        <w:pStyle w:val="BodyText"/>
      </w:pPr>
      <w:r>
        <w:t>Despite this overall finding, however, we note evidence that data analysis choices can modulate conclusions about mis</w:t>
      </w:r>
      <w:r>
        <w:t>pronunciation sensitivity development. Future studies should be carefully planned with this evidence in mind. Ideally, future experimental design and data analysis would become standardized which will be aided by the growing trend of preregistration and op</w:t>
      </w:r>
      <w:r>
        <w:t>en science practices. Our analysis highlights how meta-analyses can aid in identification of issues in a particular field and play a vital role in how the field addresses such issues.</w:t>
      </w:r>
    </w:p>
    <w:p w14:paraId="0F5AB38E" w14:textId="77777777" w:rsidR="00CE5D7B" w:rsidRDefault="004D2F4D">
      <w:pPr>
        <w:pStyle w:val="Heading1"/>
      </w:pPr>
      <w:bookmarkStart w:id="35" w:name="references"/>
      <w:bookmarkEnd w:id="35"/>
      <w:r>
        <w:t>References</w:t>
      </w:r>
    </w:p>
    <w:p w14:paraId="25A70510" w14:textId="77777777" w:rsidR="00CE5D7B" w:rsidRDefault="004D2F4D">
      <w:pPr>
        <w:pStyle w:val="FirstParagraph"/>
      </w:pPr>
      <w:r>
        <w:t xml:space="preserve"> </w:t>
      </w:r>
    </w:p>
    <w:p w14:paraId="1379EC50" w14:textId="77777777" w:rsidR="00CE5D7B" w:rsidRDefault="004D2F4D">
      <w:pPr>
        <w:pStyle w:val="BodyText"/>
      </w:pPr>
      <w:r>
        <w:t xml:space="preserve">Allaire, J., Xie, Y., McPherson, J., Luraschi, J., Ushey, K., Atkins, A., … Chang, W. (2018). rmarkdown: Dynamic Documents for R. Retrieved from </w:t>
      </w:r>
      <w:hyperlink r:id="rId21">
        <w:r>
          <w:rPr>
            <w:rStyle w:val="Hyperlink"/>
          </w:rPr>
          <w:t>https://cran.r-project.org/package=rmarkdown</w:t>
        </w:r>
      </w:hyperlink>
    </w:p>
    <w:p w14:paraId="476B8710" w14:textId="77777777" w:rsidR="00CE5D7B" w:rsidRDefault="004D2F4D">
      <w:pPr>
        <w:pStyle w:val="BodyText"/>
      </w:pPr>
      <w:r>
        <w:lastRenderedPageBreak/>
        <w:t>Al</w:t>
      </w:r>
      <w:r>
        <w:t xml:space="preserve">tvater-Mackensen, N. (2010). </w:t>
      </w:r>
      <w:r>
        <w:rPr>
          <w:i/>
        </w:rPr>
        <w:t>Do manners matter? Asymmetries in the acquisition of manner of articulation features.</w:t>
      </w:r>
      <w:r>
        <w:t xml:space="preserve"> (PhD thesis). Radboud University Nijmegen.</w:t>
      </w:r>
    </w:p>
    <w:p w14:paraId="03294E07" w14:textId="77777777" w:rsidR="00CE5D7B" w:rsidRDefault="004D2F4D">
      <w:pPr>
        <w:pStyle w:val="BodyText"/>
      </w:pPr>
      <w:r>
        <w:t>Altvater-Mackensen, N., Feest, S. V. H. van der, &amp; Fikkert, P. (2014). Asymmetries in early word r</w:t>
      </w:r>
      <w:r>
        <w:t xml:space="preserve">ecognition: The case of stops and fricatives. </w:t>
      </w:r>
      <w:r>
        <w:rPr>
          <w:i/>
        </w:rPr>
        <w:t>Language Learning and Development</w:t>
      </w:r>
      <w:r>
        <w:t xml:space="preserve">, </w:t>
      </w:r>
      <w:r>
        <w:rPr>
          <w:i/>
        </w:rPr>
        <w:t>10</w:t>
      </w:r>
      <w:r>
        <w:t>(2), 149–178. doi:</w:t>
      </w:r>
      <w:hyperlink r:id="rId22">
        <w:r>
          <w:rPr>
            <w:rStyle w:val="Hyperlink"/>
          </w:rPr>
          <w:t>10.1080/15475441.2013.808954</w:t>
        </w:r>
      </w:hyperlink>
    </w:p>
    <w:p w14:paraId="62A31485" w14:textId="77777777" w:rsidR="00CE5D7B" w:rsidRDefault="004D2F4D">
      <w:pPr>
        <w:pStyle w:val="BodyText"/>
      </w:pPr>
      <w:r>
        <w:t>Aust, F., &amp; Barth, M. (2018). papaja: Prepare reproducible APA</w:t>
      </w:r>
      <w:r>
        <w:t xml:space="preserve"> journal articles with R Markdown. Retrieved from </w:t>
      </w:r>
      <w:hyperlink r:id="rId23">
        <w:r>
          <w:rPr>
            <w:rStyle w:val="Hyperlink"/>
          </w:rPr>
          <w:t>https://github.com/crsh/papaja</w:t>
        </w:r>
      </w:hyperlink>
    </w:p>
    <w:p w14:paraId="25571214" w14:textId="77777777" w:rsidR="00CE5D7B" w:rsidRDefault="004D2F4D">
      <w:pPr>
        <w:pStyle w:val="BodyText"/>
      </w:pPr>
      <w:r>
        <w:t xml:space="preserve">Bailey, T. M., &amp; Plunkett, K. (2002). Phonological specificity in early words. </w:t>
      </w:r>
      <w:r>
        <w:rPr>
          <w:i/>
        </w:rPr>
        <w:t>Cognitive Development</w:t>
      </w:r>
      <w:r>
        <w:t xml:space="preserve">, </w:t>
      </w:r>
      <w:r>
        <w:rPr>
          <w:i/>
        </w:rPr>
        <w:t>17</w:t>
      </w:r>
      <w:r>
        <w:t>(2), 1265–1282. doi:</w:t>
      </w:r>
      <w:hyperlink r:id="rId24">
        <w:r>
          <w:rPr>
            <w:rStyle w:val="Hyperlink"/>
          </w:rPr>
          <w:t>10.1016/S0885-2014(02)00116-8</w:t>
        </w:r>
      </w:hyperlink>
    </w:p>
    <w:p w14:paraId="185D58FE" w14:textId="77777777" w:rsidR="00CE5D7B" w:rsidRDefault="004D2F4D">
      <w:pPr>
        <w:pStyle w:val="BodyText"/>
      </w:pPr>
      <w:r>
        <w:t xml:space="preserve">Ballem, K. D., &amp; Plunkett, K. (2005). Phonological specificity in children at 1;2. </w:t>
      </w:r>
      <w:r>
        <w:rPr>
          <w:i/>
        </w:rPr>
        <w:t>Journal of Child Language</w:t>
      </w:r>
      <w:r>
        <w:t xml:space="preserve">, </w:t>
      </w:r>
      <w:r>
        <w:rPr>
          <w:i/>
        </w:rPr>
        <w:t>32</w:t>
      </w:r>
      <w:r>
        <w:t>(1), 159–173. doi:</w:t>
      </w:r>
      <w:hyperlink r:id="rId25">
        <w:r>
          <w:rPr>
            <w:rStyle w:val="Hyperlink"/>
          </w:rPr>
          <w:t>10.1017/S0305000904006567</w:t>
        </w:r>
      </w:hyperlink>
    </w:p>
    <w:p w14:paraId="502BC5F0" w14:textId="77777777" w:rsidR="00CE5D7B" w:rsidRDefault="004D2F4D">
      <w:pPr>
        <w:pStyle w:val="BodyText"/>
      </w:pPr>
      <w:r>
        <w:t xml:space="preserve">Barton, D., Miller, R., &amp; Macken, M. (1980). Do children treat clusters as one unit or two? In </w:t>
      </w:r>
      <w:r>
        <w:rPr>
          <w:i/>
        </w:rPr>
        <w:t>Papers and reports on child language development</w:t>
      </w:r>
      <w:r>
        <w:t xml:space="preserve"> (pp. 93–137).</w:t>
      </w:r>
    </w:p>
    <w:p w14:paraId="3A5574D6" w14:textId="77777777" w:rsidR="00CE5D7B" w:rsidRDefault="004D2F4D">
      <w:pPr>
        <w:pStyle w:val="BodyText"/>
      </w:pPr>
      <w:r>
        <w:t>Bergelson, E., &amp; Swingley, D. (2017). Young</w:t>
      </w:r>
      <w:r>
        <w:t xml:space="preserve"> infants ’ word comprehension given an unfamiliar talker or altered pronunciations. </w:t>
      </w:r>
      <w:r>
        <w:rPr>
          <w:i/>
        </w:rPr>
        <w:t>Child Development</w:t>
      </w:r>
      <w:r>
        <w:t>. doi:</w:t>
      </w:r>
      <w:hyperlink r:id="rId26">
        <w:r>
          <w:rPr>
            <w:rStyle w:val="Hyperlink"/>
          </w:rPr>
          <w:t>10.1111/cdev.12888</w:t>
        </w:r>
      </w:hyperlink>
    </w:p>
    <w:p w14:paraId="7B6FF7C0" w14:textId="77777777" w:rsidR="00CE5D7B" w:rsidRDefault="004D2F4D">
      <w:pPr>
        <w:pStyle w:val="BodyText"/>
      </w:pPr>
      <w:r>
        <w:t xml:space="preserve">Bergmann, C., Tsuji, S., Piccinini, P. E., Lewis, M. L., Braginsky, M., Frank, M. C., &amp; Cristia, A. (2018). Promoting replicability in developmental research through meta-analyses: Insights from language acquisition research. </w:t>
      </w:r>
      <w:r>
        <w:rPr>
          <w:i/>
        </w:rPr>
        <w:t>Child Development</w:t>
      </w:r>
      <w:r>
        <w:t>. doi:</w:t>
      </w:r>
      <w:hyperlink r:id="rId27">
        <w:r>
          <w:rPr>
            <w:rStyle w:val="Hyperlink"/>
          </w:rPr>
          <w:t>10.17605/OSF.IO/3UBNC</w:t>
        </w:r>
      </w:hyperlink>
    </w:p>
    <w:p w14:paraId="118081EE" w14:textId="77777777" w:rsidR="00CE5D7B" w:rsidRDefault="004D2F4D">
      <w:pPr>
        <w:pStyle w:val="BodyText"/>
      </w:pPr>
      <w:r>
        <w:t xml:space="preserve">Best, C. T. (1994). </w:t>
      </w:r>
      <w:r>
        <w:rPr>
          <w:i/>
        </w:rPr>
        <w:t>The emergence of native-language phonological influences in infants: A perceptual assimilation model</w:t>
      </w:r>
      <w:r>
        <w:t xml:space="preserve"> (Vol. 107/108, pp. 1–30).</w:t>
      </w:r>
    </w:p>
    <w:p w14:paraId="0A0540A3" w14:textId="77777777" w:rsidR="00CE5D7B" w:rsidRDefault="004D2F4D">
      <w:pPr>
        <w:pStyle w:val="BodyText"/>
      </w:pPr>
      <w:r>
        <w:lastRenderedPageBreak/>
        <w:t xml:space="preserve">Best, C. T. (1995). A direct realist </w:t>
      </w:r>
      <w:r>
        <w:t>view of cross-language speech perception.</w:t>
      </w:r>
    </w:p>
    <w:p w14:paraId="068D5109" w14:textId="77777777" w:rsidR="00CE5D7B" w:rsidRDefault="004D2F4D">
      <w:pPr>
        <w:pStyle w:val="BodyText"/>
      </w:pPr>
      <w:r>
        <w:t xml:space="preserve">Best, C. T., Tyler, M. D., Gooding, T. N., Orlando, C. B., &amp; Quann, C. A. (2009). Development of phonological constancy: Toddlers’ perception of native- and Jamaican-accented words. </w:t>
      </w:r>
      <w:r>
        <w:rPr>
          <w:i/>
        </w:rPr>
        <w:t>Psychological Science</w:t>
      </w:r>
      <w:r>
        <w:t xml:space="preserve">, </w:t>
      </w:r>
      <w:r>
        <w:rPr>
          <w:i/>
        </w:rPr>
        <w:t>20</w:t>
      </w:r>
      <w:r>
        <w:t>(5). do</w:t>
      </w:r>
      <w:r>
        <w:t>i:</w:t>
      </w:r>
      <w:hyperlink r:id="rId28">
        <w:r>
          <w:rPr>
            <w:rStyle w:val="Hyperlink"/>
          </w:rPr>
          <w:t>10.1111/j.1467-9280.2009.02327.x.</w:t>
        </w:r>
      </w:hyperlink>
    </w:p>
    <w:p w14:paraId="766A7300" w14:textId="77777777" w:rsidR="00CE5D7B" w:rsidRDefault="004D2F4D">
      <w:pPr>
        <w:pStyle w:val="BodyText"/>
      </w:pPr>
      <w:r>
        <w:t>Black, A., &amp; Bergmann, C. (2017). Quantifying infants’ statistical word segmentation: A meta-analysis. In G. Gunzelmann, A. Howes, T. Tenbrink, &amp; E. Da</w:t>
      </w:r>
      <w:r>
        <w:t xml:space="preserve">velaar (Eds.), </w:t>
      </w:r>
      <w:r>
        <w:rPr>
          <w:i/>
        </w:rPr>
        <w:t>Proceedings of the 39th annual conference of the cognitive science society</w:t>
      </w:r>
      <w:r>
        <w:t xml:space="preserve"> (pp. 124–129). Austin, TX: Cognitive Science Society, Inc. Retrieved from </w:t>
      </w:r>
      <w:hyperlink r:id="rId29">
        <w:r>
          <w:rPr>
            <w:rStyle w:val="Hyperlink"/>
          </w:rPr>
          <w:t>https://pdfs.semanticscholar.org/0807/41051b6e2b74d2a1fc2e568c3dd11224984b.pdf</w:t>
        </w:r>
      </w:hyperlink>
    </w:p>
    <w:p w14:paraId="6CCAB1B2" w14:textId="77777777" w:rsidR="00CE5D7B" w:rsidRDefault="004D2F4D">
      <w:pPr>
        <w:pStyle w:val="BodyText"/>
      </w:pPr>
      <w:r>
        <w:t xml:space="preserve">Canfield, R. L., &amp; Haith, M. M. (1991). Young infants’ visual expectations for symmetric and asymmetric stimulus sequences. </w:t>
      </w:r>
      <w:r>
        <w:rPr>
          <w:i/>
        </w:rPr>
        <w:t>Developmental Psychology</w:t>
      </w:r>
      <w:r>
        <w:t xml:space="preserve">, </w:t>
      </w:r>
      <w:r>
        <w:rPr>
          <w:i/>
        </w:rPr>
        <w:t>27</w:t>
      </w:r>
      <w:r>
        <w:t>(2), 198–208. doi:</w:t>
      </w:r>
      <w:hyperlink r:id="rId30">
        <w:r>
          <w:rPr>
            <w:rStyle w:val="Hyperlink"/>
          </w:rPr>
          <w:t>10.1037/0012-1649.27.2.198</w:t>
        </w:r>
      </w:hyperlink>
    </w:p>
    <w:p w14:paraId="370FECAE" w14:textId="77777777" w:rsidR="00CE5D7B" w:rsidRDefault="004D2F4D">
      <w:pPr>
        <w:pStyle w:val="BodyText"/>
      </w:pPr>
      <w:r>
        <w:t xml:space="preserve">Charles-Luce, J., &amp; Luce, P. A. (1995). An examination of similarity neighbourhoods in young children’s receptive vocabularies. </w:t>
      </w:r>
      <w:r>
        <w:rPr>
          <w:i/>
        </w:rPr>
        <w:t>Journal of Child Language</w:t>
      </w:r>
      <w:r>
        <w:t xml:space="preserve">, </w:t>
      </w:r>
      <w:r>
        <w:rPr>
          <w:i/>
        </w:rPr>
        <w:t>22</w:t>
      </w:r>
      <w:r>
        <w:t>(3), 727–73</w:t>
      </w:r>
      <w:r>
        <w:t>5. doi:</w:t>
      </w:r>
      <w:hyperlink r:id="rId31">
        <w:r>
          <w:rPr>
            <w:rStyle w:val="Hyperlink"/>
          </w:rPr>
          <w:t>10.1017/S0305000900010023</w:t>
        </w:r>
      </w:hyperlink>
    </w:p>
    <w:p w14:paraId="78F7A227" w14:textId="77777777" w:rsidR="00CE5D7B" w:rsidRDefault="004D2F4D">
      <w:pPr>
        <w:pStyle w:val="BodyText"/>
      </w:pPr>
      <w:r>
        <w:t xml:space="preserve">Clark, H. H., &amp; Clark, E. V. (1977). </w:t>
      </w:r>
      <w:r>
        <w:rPr>
          <w:i/>
        </w:rPr>
        <w:t>Psychology and Language: An introduction to psycholinguistics.</w:t>
      </w:r>
      <w:r>
        <w:t xml:space="preserve"> New York: Harcourt Brace Jovanovich.</w:t>
      </w:r>
    </w:p>
    <w:p w14:paraId="4F14B54B" w14:textId="77777777" w:rsidR="00CE5D7B" w:rsidRDefault="004D2F4D">
      <w:pPr>
        <w:pStyle w:val="BodyText"/>
      </w:pPr>
      <w:r>
        <w:t xml:space="preserve">Cohen, J. (1988). </w:t>
      </w:r>
      <w:r>
        <w:rPr>
          <w:i/>
        </w:rPr>
        <w:t>Statist</w:t>
      </w:r>
      <w:r>
        <w:rPr>
          <w:i/>
        </w:rPr>
        <w:t>ical Power Analysis for the Behavioural Sciences</w:t>
      </w:r>
      <w:r>
        <w:t xml:space="preserve"> (2nd ed.). New York: Lawrence Earlbaum Associates.</w:t>
      </w:r>
    </w:p>
    <w:p w14:paraId="687BD34A" w14:textId="77777777" w:rsidR="00CE5D7B" w:rsidRDefault="004D2F4D">
      <w:pPr>
        <w:pStyle w:val="BodyText"/>
      </w:pPr>
      <w:r>
        <w:lastRenderedPageBreak/>
        <w:t xml:space="preserve">Csibra, G., Hernik, M., Mascaro, O., Tatone, D., &amp; Lengyel, M. (2016). Statistical treatment of looking-time data. </w:t>
      </w:r>
      <w:r>
        <w:rPr>
          <w:i/>
        </w:rPr>
        <w:t>Developmental Psychology</w:t>
      </w:r>
      <w:r>
        <w:t xml:space="preserve">, </w:t>
      </w:r>
      <w:r>
        <w:rPr>
          <w:i/>
        </w:rPr>
        <w:t>52</w:t>
      </w:r>
      <w:r>
        <w:t xml:space="preserve">(4), 521–36. </w:t>
      </w:r>
      <w:r>
        <w:t>doi:</w:t>
      </w:r>
      <w:hyperlink r:id="rId32">
        <w:r>
          <w:rPr>
            <w:rStyle w:val="Hyperlink"/>
          </w:rPr>
          <w:t>10.1037/dev0000083</w:t>
        </w:r>
      </w:hyperlink>
    </w:p>
    <w:p w14:paraId="71659DF0" w14:textId="77777777" w:rsidR="00CE5D7B" w:rsidRDefault="004D2F4D">
      <w:pPr>
        <w:pStyle w:val="BodyText"/>
      </w:pPr>
      <w:r>
        <w:t xml:space="preserve">Curtin, S., &amp; Werker, J. F. (2007). The perceptual foundations of phonological development. In M. G. Gaskell (Ed.), </w:t>
      </w:r>
      <w:r>
        <w:rPr>
          <w:i/>
        </w:rPr>
        <w:t>The oxford handbook of psycholinguistics</w:t>
      </w:r>
      <w:r>
        <w:t xml:space="preserve"> (pp. 579–599). New Yor</w:t>
      </w:r>
      <w:r>
        <w:t>k: Oxford University Press. doi:</w:t>
      </w:r>
      <w:hyperlink r:id="rId33">
        <w:r>
          <w:rPr>
            <w:rStyle w:val="Hyperlink"/>
          </w:rPr>
          <w:t>10.1093/oxfordhb/9780198568971.013.0035</w:t>
        </w:r>
      </w:hyperlink>
    </w:p>
    <w:p w14:paraId="6268FB25" w14:textId="77777777" w:rsidR="00CE5D7B" w:rsidRDefault="004D2F4D">
      <w:pPr>
        <w:pStyle w:val="BodyText"/>
      </w:pPr>
      <w:r>
        <w:t>Curtin, S., Byers-Heinlein, K., &amp; Werker, J. F. (2011). Bilingual beginnings as a lens for theory development</w:t>
      </w:r>
      <w:r>
        <w:t xml:space="preserve">: PRIMIR in focus. </w:t>
      </w:r>
      <w:r>
        <w:rPr>
          <w:i/>
        </w:rPr>
        <w:t>Journal of Phonetics</w:t>
      </w:r>
      <w:r>
        <w:t xml:space="preserve">, </w:t>
      </w:r>
      <w:r>
        <w:rPr>
          <w:i/>
        </w:rPr>
        <w:t>39</w:t>
      </w:r>
      <w:r>
        <w:t>(4), 492–504. doi:</w:t>
      </w:r>
      <w:hyperlink r:id="rId34">
        <w:r>
          <w:rPr>
            <w:rStyle w:val="Hyperlink"/>
          </w:rPr>
          <w:t>10.1016/j.wocn.2010.12.002</w:t>
        </w:r>
      </w:hyperlink>
    </w:p>
    <w:p w14:paraId="70779720" w14:textId="77777777" w:rsidR="00CE5D7B" w:rsidRDefault="004D2F4D">
      <w:pPr>
        <w:pStyle w:val="BodyText"/>
      </w:pPr>
      <w:r>
        <w:t>Delle Luche, C., Durrant, S., Poltrock, S., &amp; Floccia, C. (2015). A methodological investigation of the In</w:t>
      </w:r>
      <w:r>
        <w:t xml:space="preserve">termodal Preferential Looking paradigm: Methods of analyses, picture selection and data rejection criteria. </w:t>
      </w:r>
      <w:r>
        <w:rPr>
          <w:i/>
        </w:rPr>
        <w:t>Infant Behavior and Development</w:t>
      </w:r>
      <w:r>
        <w:t xml:space="preserve">, </w:t>
      </w:r>
      <w:r>
        <w:rPr>
          <w:i/>
        </w:rPr>
        <w:t>40</w:t>
      </w:r>
      <w:r>
        <w:t>, 151–172. doi:</w:t>
      </w:r>
      <w:hyperlink r:id="rId35">
        <w:r>
          <w:rPr>
            <w:rStyle w:val="Hyperlink"/>
          </w:rPr>
          <w:t>10.1016/j.infbeh.2015.05.005</w:t>
        </w:r>
      </w:hyperlink>
    </w:p>
    <w:p w14:paraId="36ED9AEA" w14:textId="77777777" w:rsidR="00CE5D7B" w:rsidRDefault="004D2F4D">
      <w:pPr>
        <w:pStyle w:val="BodyText"/>
      </w:pPr>
      <w:r>
        <w:t xml:space="preserve">Feest, S. V. H. van der, &amp; Fikkert, P. (2015). Building phonological lexical representations. </w:t>
      </w:r>
      <w:r>
        <w:rPr>
          <w:i/>
        </w:rPr>
        <w:t>Phonology</w:t>
      </w:r>
      <w:r>
        <w:t xml:space="preserve">, </w:t>
      </w:r>
      <w:r>
        <w:rPr>
          <w:i/>
        </w:rPr>
        <w:t>32</w:t>
      </w:r>
      <w:r>
        <w:t>(02), 207–239. doi:</w:t>
      </w:r>
      <w:hyperlink r:id="rId36">
        <w:r>
          <w:rPr>
            <w:rStyle w:val="Hyperlink"/>
          </w:rPr>
          <w:t>10.1017/S0952675715000135</w:t>
        </w:r>
      </w:hyperlink>
    </w:p>
    <w:p w14:paraId="545CD940" w14:textId="77777777" w:rsidR="00CE5D7B" w:rsidRDefault="004D2F4D">
      <w:pPr>
        <w:pStyle w:val="BodyText"/>
      </w:pPr>
      <w:r>
        <w:t>Ferguson, C. J., &amp; Heene, M. (2012). A vast</w:t>
      </w:r>
      <w:r>
        <w:t xml:space="preserve"> graveyard of undead theories: Publication bias and psychological science’s aversion to the null. </w:t>
      </w:r>
      <w:r>
        <w:rPr>
          <w:i/>
        </w:rPr>
        <w:t>Perspectives on Psychological Science</w:t>
      </w:r>
      <w:r>
        <w:t xml:space="preserve">, </w:t>
      </w:r>
      <w:r>
        <w:rPr>
          <w:i/>
        </w:rPr>
        <w:t>7</w:t>
      </w:r>
      <w:r>
        <w:t>(6), 555–561. doi:</w:t>
      </w:r>
      <w:hyperlink r:id="rId37">
        <w:r>
          <w:rPr>
            <w:rStyle w:val="Hyperlink"/>
          </w:rPr>
          <w:t>10.1177/1745691612459059</w:t>
        </w:r>
      </w:hyperlink>
    </w:p>
    <w:p w14:paraId="090748B7" w14:textId="77777777" w:rsidR="00CE5D7B" w:rsidRDefault="004D2F4D">
      <w:pPr>
        <w:pStyle w:val="BodyText"/>
      </w:pPr>
      <w:r>
        <w:t>Fernald, A., Pi</w:t>
      </w:r>
      <w:r>
        <w:t xml:space="preserve">nto, J. P., Swingley, D., Weinberg, A., &amp; McRoberts, G. W. (1998). Rapid gains in speed of verbal processing by infants in the 2nd year. </w:t>
      </w:r>
      <w:r>
        <w:rPr>
          <w:i/>
        </w:rPr>
        <w:t>Psychological Science</w:t>
      </w:r>
      <w:r>
        <w:t xml:space="preserve">, </w:t>
      </w:r>
      <w:r>
        <w:rPr>
          <w:i/>
        </w:rPr>
        <w:t>9</w:t>
      </w:r>
      <w:r>
        <w:t>(3), 228–231. doi:</w:t>
      </w:r>
      <w:hyperlink r:id="rId38">
        <w:r>
          <w:rPr>
            <w:rStyle w:val="Hyperlink"/>
          </w:rPr>
          <w:t>10.1111/1467-9280.</w:t>
        </w:r>
        <w:r>
          <w:rPr>
            <w:rStyle w:val="Hyperlink"/>
          </w:rPr>
          <w:t>00044</w:t>
        </w:r>
      </w:hyperlink>
    </w:p>
    <w:p w14:paraId="777D4D7F" w14:textId="77777777" w:rsidR="00CE5D7B" w:rsidRDefault="004D2F4D">
      <w:pPr>
        <w:pStyle w:val="BodyText"/>
      </w:pPr>
      <w:r>
        <w:lastRenderedPageBreak/>
        <w:t xml:space="preserve">Fernald, A., Swingley, D., &amp; Pinto, J. P. (2001). When half a word is enough: infants can recognize spoken words using partial phonetic information. </w:t>
      </w:r>
      <w:r>
        <w:rPr>
          <w:i/>
        </w:rPr>
        <w:t>Child Development</w:t>
      </w:r>
      <w:r>
        <w:t xml:space="preserve">, </w:t>
      </w:r>
      <w:r>
        <w:rPr>
          <w:i/>
        </w:rPr>
        <w:t>72</w:t>
      </w:r>
      <w:r>
        <w:t>(4), 1003–15. doi:</w:t>
      </w:r>
      <w:hyperlink r:id="rId39">
        <w:r>
          <w:rPr>
            <w:rStyle w:val="Hyperlink"/>
          </w:rPr>
          <w:t>10.</w:t>
        </w:r>
        <w:r>
          <w:rPr>
            <w:rStyle w:val="Hyperlink"/>
          </w:rPr>
          <w:t>1111/1467-8624.00331</w:t>
        </w:r>
      </w:hyperlink>
    </w:p>
    <w:p w14:paraId="1D130A1C" w14:textId="77777777" w:rsidR="00CE5D7B" w:rsidRDefault="004D2F4D">
      <w:pPr>
        <w:pStyle w:val="BodyText"/>
      </w:pPr>
      <w:r>
        <w:t xml:space="preserve">Fleiss, J. L. (1986). </w:t>
      </w:r>
      <w:r>
        <w:rPr>
          <w:i/>
        </w:rPr>
        <w:t>The Design and Analysis of Clinical Experiments</w:t>
      </w:r>
      <w:r>
        <w:t>. New York: Wiley; Sons.</w:t>
      </w:r>
    </w:p>
    <w:p w14:paraId="7E778925" w14:textId="77777777" w:rsidR="00CE5D7B" w:rsidRDefault="004D2F4D">
      <w:pPr>
        <w:pStyle w:val="BodyText"/>
      </w:pPr>
      <w:r>
        <w:t xml:space="preserve">Frank, M. C., Braginsky, M., Yurovsky, D., &amp; Marchman, V. A. (2017). Wordbank: An open repository for developmental vocabulary data. </w:t>
      </w:r>
      <w:r>
        <w:rPr>
          <w:i/>
        </w:rPr>
        <w:t xml:space="preserve">Journal </w:t>
      </w:r>
      <w:r>
        <w:rPr>
          <w:i/>
        </w:rPr>
        <w:t>of Child Language</w:t>
      </w:r>
      <w:r>
        <w:t xml:space="preserve">, </w:t>
      </w:r>
      <w:r>
        <w:rPr>
          <w:i/>
        </w:rPr>
        <w:t>44</w:t>
      </w:r>
      <w:r>
        <w:t>(3), 677–694. doi:</w:t>
      </w:r>
      <w:hyperlink r:id="rId40">
        <w:r>
          <w:rPr>
            <w:rStyle w:val="Hyperlink"/>
          </w:rPr>
          <w:t>10.1017/S0305000916000209</w:t>
        </w:r>
      </w:hyperlink>
    </w:p>
    <w:p w14:paraId="4AD53A64" w14:textId="77777777" w:rsidR="00CE5D7B" w:rsidRDefault="004D2F4D">
      <w:pPr>
        <w:pStyle w:val="BodyText"/>
      </w:pPr>
      <w:r>
        <w:t xml:space="preserve">Gelman, A., &amp; Loken, E. (2013). </w:t>
      </w:r>
      <w:r>
        <w:rPr>
          <w:i/>
        </w:rPr>
        <w:t>The garden of forking paths: Why multiple comparisons can be a problem, even when there is no “fishing expedition” or “p-hacking” and the research hypothesis was posited ahead of time.</w:t>
      </w:r>
      <w:r>
        <w:t xml:space="preserve"> Department of Statistics, Columbia University. doi:</w:t>
      </w:r>
      <w:hyperlink r:id="rId41">
        <w:r>
          <w:rPr>
            <w:rStyle w:val="Hyperlink"/>
          </w:rPr>
          <w:t>10.1037/a0037714</w:t>
        </w:r>
      </w:hyperlink>
    </w:p>
    <w:p w14:paraId="712DE22C" w14:textId="77777777" w:rsidR="00CE5D7B" w:rsidRDefault="004D2F4D">
      <w:pPr>
        <w:pStyle w:val="BodyText"/>
      </w:pPr>
      <w:r>
        <w:t xml:space="preserve">Hedges, L. V. (1981). Distribution theory for glass’s estimator of effect size and related estimators. </w:t>
      </w:r>
      <w:r>
        <w:rPr>
          <w:i/>
        </w:rPr>
        <w:t>Journal of Educational and Behavioral Statistics</w:t>
      </w:r>
      <w:r>
        <w:t xml:space="preserve">, </w:t>
      </w:r>
      <w:r>
        <w:rPr>
          <w:i/>
        </w:rPr>
        <w:t>6</w:t>
      </w:r>
      <w:r>
        <w:t>(2), 107–128. doi:</w:t>
      </w:r>
      <w:hyperlink r:id="rId42">
        <w:r>
          <w:rPr>
            <w:rStyle w:val="Hyperlink"/>
          </w:rPr>
          <w:t>10.3102/10769986006002107</w:t>
        </w:r>
      </w:hyperlink>
    </w:p>
    <w:p w14:paraId="084A95A5" w14:textId="77777777" w:rsidR="00CE5D7B" w:rsidRDefault="004D2F4D">
      <w:pPr>
        <w:pStyle w:val="BodyText"/>
      </w:pPr>
      <w:r>
        <w:t xml:space="preserve">Højen, A., Madsen, T. O., Vach, W., Basbøll, H., Caporali, S., &amp; Blese, D. (n.d.). </w:t>
      </w:r>
      <w:r>
        <w:rPr>
          <w:i/>
        </w:rPr>
        <w:t>Contributions of vocalic and consonantal information when Danish 20-month-olds recognize familiar words</w:t>
      </w:r>
      <w:r>
        <w:t>.</w:t>
      </w:r>
    </w:p>
    <w:p w14:paraId="305B7E89" w14:textId="77777777" w:rsidR="00CE5D7B" w:rsidRDefault="004D2F4D">
      <w:pPr>
        <w:pStyle w:val="BodyText"/>
      </w:pPr>
      <w:r>
        <w:t xml:space="preserve">Jusczyk, P. W., </w:t>
      </w:r>
      <w:r>
        <w:t>&amp; Aslin, R. N. (1995). Infants’ detection of the sound patterns of words in fluent speech. doi:</w:t>
      </w:r>
      <w:hyperlink r:id="rId43">
        <w:r>
          <w:rPr>
            <w:rStyle w:val="Hyperlink"/>
          </w:rPr>
          <w:t>10.1006/cogp.1995.1010</w:t>
        </w:r>
      </w:hyperlink>
    </w:p>
    <w:p w14:paraId="41120BF6" w14:textId="77777777" w:rsidR="00CE5D7B" w:rsidRDefault="004D2F4D">
      <w:pPr>
        <w:pStyle w:val="BodyText"/>
      </w:pPr>
      <w:r>
        <w:lastRenderedPageBreak/>
        <w:t xml:space="preserve">Kuhl, P. K. (2004). Early language acquisition: Cracking the speech code. </w:t>
      </w:r>
      <w:r>
        <w:rPr>
          <w:i/>
        </w:rPr>
        <w:t>Nature</w:t>
      </w:r>
      <w:r>
        <w:rPr>
          <w:i/>
        </w:rPr>
        <w:t xml:space="preserve"> Reviews. Neuroscience</w:t>
      </w:r>
      <w:r>
        <w:t xml:space="preserve">, </w:t>
      </w:r>
      <w:r>
        <w:rPr>
          <w:i/>
        </w:rPr>
        <w:t>5</w:t>
      </w:r>
      <w:r>
        <w:t>(11), 831–43. doi:</w:t>
      </w:r>
      <w:hyperlink r:id="rId44">
        <w:r>
          <w:rPr>
            <w:rStyle w:val="Hyperlink"/>
          </w:rPr>
          <w:t>10.1038/nrn1533</w:t>
        </w:r>
      </w:hyperlink>
    </w:p>
    <w:p w14:paraId="6C61AD10" w14:textId="77777777" w:rsidR="00CE5D7B" w:rsidRDefault="004D2F4D">
      <w:pPr>
        <w:pStyle w:val="BodyText"/>
      </w:pPr>
      <w:r>
        <w:t xml:space="preserve">Law II, F., &amp; Edwards, J. R. (2015). Effects of Vocabulary Size on Online Lexical Processing by Preschoolers. </w:t>
      </w:r>
      <w:r>
        <w:rPr>
          <w:i/>
        </w:rPr>
        <w:t>Language Learning and Development</w:t>
      </w:r>
      <w:r>
        <w:t xml:space="preserve">, </w:t>
      </w:r>
      <w:r>
        <w:rPr>
          <w:i/>
        </w:rPr>
        <w:t>11</w:t>
      </w:r>
      <w:r>
        <w:t>(4), 331–355. doi:</w:t>
      </w:r>
      <w:hyperlink r:id="rId45">
        <w:r>
          <w:rPr>
            <w:rStyle w:val="Hyperlink"/>
          </w:rPr>
          <w:t>10.1080/15475441.2014.961066</w:t>
        </w:r>
      </w:hyperlink>
    </w:p>
    <w:p w14:paraId="7A3930B3" w14:textId="77777777" w:rsidR="00CE5D7B" w:rsidRDefault="004D2F4D">
      <w:pPr>
        <w:pStyle w:val="BodyText"/>
      </w:pPr>
      <w:r>
        <w:t>Leon, A. C., &amp; Heo, M. (2009). Sample sizes required to detect interactions between two binary fixed-effects in a mixed-effects linear regressi</w:t>
      </w:r>
      <w:r>
        <w:t xml:space="preserve">on model. </w:t>
      </w:r>
      <w:r>
        <w:rPr>
          <w:i/>
        </w:rPr>
        <w:t>Computational Statistics and Data Analysis</w:t>
      </w:r>
      <w:r>
        <w:t xml:space="preserve">, </w:t>
      </w:r>
      <w:r>
        <w:rPr>
          <w:i/>
        </w:rPr>
        <w:t>53</w:t>
      </w:r>
      <w:r>
        <w:t>(3), 603–608. doi:</w:t>
      </w:r>
      <w:hyperlink r:id="rId46">
        <w:r>
          <w:rPr>
            <w:rStyle w:val="Hyperlink"/>
          </w:rPr>
          <w:t>10.1016/j.csda.2008.06.010</w:t>
        </w:r>
      </w:hyperlink>
    </w:p>
    <w:p w14:paraId="7F0E46D3" w14:textId="77777777" w:rsidR="00CE5D7B" w:rsidRDefault="004D2F4D">
      <w:pPr>
        <w:pStyle w:val="BodyText"/>
      </w:pPr>
      <w:r>
        <w:t>Mani, N., &amp; Plunkett, K. (2007). Phonological specificity of vowels and consonants in early l</w:t>
      </w:r>
      <w:r>
        <w:t xml:space="preserve">exical representations. </w:t>
      </w:r>
      <w:r>
        <w:rPr>
          <w:i/>
        </w:rPr>
        <w:t>Journal of Memory and Language</w:t>
      </w:r>
      <w:r>
        <w:t xml:space="preserve">, </w:t>
      </w:r>
      <w:r>
        <w:rPr>
          <w:i/>
        </w:rPr>
        <w:t>57</w:t>
      </w:r>
      <w:r>
        <w:t>(2), 252–272. doi:</w:t>
      </w:r>
      <w:hyperlink r:id="rId47">
        <w:r>
          <w:rPr>
            <w:rStyle w:val="Hyperlink"/>
          </w:rPr>
          <w:t>10.1016/j.jml.2007.03.005</w:t>
        </w:r>
      </w:hyperlink>
    </w:p>
    <w:p w14:paraId="61BFF9F9" w14:textId="77777777" w:rsidR="00CE5D7B" w:rsidRDefault="004D2F4D">
      <w:pPr>
        <w:pStyle w:val="BodyText"/>
      </w:pPr>
      <w:r>
        <w:t xml:space="preserve">Mani, N., &amp; Plunkett, K. (2010). Twelve-month-olds know their cups from their keps and tups. </w:t>
      </w:r>
      <w:r>
        <w:rPr>
          <w:i/>
        </w:rPr>
        <w:t>Infancy</w:t>
      </w:r>
      <w:r>
        <w:t xml:space="preserve">, </w:t>
      </w:r>
      <w:r>
        <w:rPr>
          <w:i/>
        </w:rPr>
        <w:t>15</w:t>
      </w:r>
      <w:r>
        <w:t>(5), 445–470. doi:</w:t>
      </w:r>
      <w:hyperlink r:id="rId48">
        <w:r>
          <w:rPr>
            <w:rStyle w:val="Hyperlink"/>
          </w:rPr>
          <w:t>10.1111/j.1532-7078.2009.00027.x</w:t>
        </w:r>
      </w:hyperlink>
    </w:p>
    <w:p w14:paraId="1CE59FE6" w14:textId="77777777" w:rsidR="00CE5D7B" w:rsidRDefault="004D2F4D">
      <w:pPr>
        <w:pStyle w:val="BodyText"/>
      </w:pPr>
      <w:r>
        <w:t xml:space="preserve">Mani, N., &amp; Plunkett, K. (2011). Does size matter? Subsegmental cues to vowel mispronunciation detection. </w:t>
      </w:r>
      <w:r>
        <w:rPr>
          <w:i/>
        </w:rPr>
        <w:t>Journal of Child Lan</w:t>
      </w:r>
      <w:r>
        <w:rPr>
          <w:i/>
        </w:rPr>
        <w:t>guage</w:t>
      </w:r>
      <w:r>
        <w:t xml:space="preserve">, </w:t>
      </w:r>
      <w:r>
        <w:rPr>
          <w:i/>
        </w:rPr>
        <w:t>38</w:t>
      </w:r>
      <w:r>
        <w:t>(03), 606–627. doi:</w:t>
      </w:r>
      <w:hyperlink r:id="rId49">
        <w:r>
          <w:rPr>
            <w:rStyle w:val="Hyperlink"/>
          </w:rPr>
          <w:t>10.1017/S0305000910000243</w:t>
        </w:r>
      </w:hyperlink>
    </w:p>
    <w:p w14:paraId="3033F73F" w14:textId="77777777" w:rsidR="00CE5D7B" w:rsidRDefault="004D2F4D">
      <w:pPr>
        <w:pStyle w:val="BodyText"/>
      </w:pPr>
      <w:r>
        <w:t xml:space="preserve">Mani, N., Coleman, J., &amp; Plunkett, K. (2008). Phonological specificity of vowel contrasts at 18-months. </w:t>
      </w:r>
      <w:r>
        <w:rPr>
          <w:i/>
        </w:rPr>
        <w:t>Language and Speech</w:t>
      </w:r>
      <w:r>
        <w:t xml:space="preserve">, </w:t>
      </w:r>
      <w:r>
        <w:rPr>
          <w:i/>
        </w:rPr>
        <w:t>51</w:t>
      </w:r>
      <w:r>
        <w:t>, 3–21. doi:</w:t>
      </w:r>
      <w:hyperlink r:id="rId50">
        <w:r>
          <w:rPr>
            <w:rStyle w:val="Hyperlink"/>
          </w:rPr>
          <w:t>10.1177/00238309080510010201</w:t>
        </w:r>
      </w:hyperlink>
    </w:p>
    <w:p w14:paraId="54A10AAC" w14:textId="77777777" w:rsidR="00CE5D7B" w:rsidRDefault="004D2F4D">
      <w:pPr>
        <w:pStyle w:val="BodyText"/>
      </w:pPr>
      <w:r>
        <w:t xml:space="preserve">Maris, E., &amp; Oostenveld, R. (2007). Nonparametric statistical testing of EEG- and MEG-data. </w:t>
      </w:r>
      <w:r>
        <w:rPr>
          <w:i/>
        </w:rPr>
        <w:t>Journal of Neuroscience Methods</w:t>
      </w:r>
      <w:r>
        <w:t xml:space="preserve">, </w:t>
      </w:r>
      <w:r>
        <w:rPr>
          <w:i/>
        </w:rPr>
        <w:t>164</w:t>
      </w:r>
      <w:r>
        <w:t>(1), 177–190. doi:</w:t>
      </w:r>
      <w:hyperlink r:id="rId51">
        <w:r>
          <w:rPr>
            <w:rStyle w:val="Hyperlink"/>
          </w:rPr>
          <w:t>10.1016/j.jneumeth.2007.03.024</w:t>
        </w:r>
      </w:hyperlink>
    </w:p>
    <w:p w14:paraId="412339B5" w14:textId="77777777" w:rsidR="00CE5D7B" w:rsidRDefault="004D2F4D">
      <w:pPr>
        <w:pStyle w:val="BodyText"/>
      </w:pPr>
      <w:r>
        <w:lastRenderedPageBreak/>
        <w:t>Mills-Smith, L., Spangler, D. P., Panneton, R., &amp; Fritz, M. S. (2015). A Missed Opportunity for Clarity: Problems in the Reporting of Effect Size Estimates in Infant Developmenta</w:t>
      </w:r>
      <w:r>
        <w:t xml:space="preserve">l Science. </w:t>
      </w:r>
      <w:r>
        <w:rPr>
          <w:i/>
        </w:rPr>
        <w:t>Infancy</w:t>
      </w:r>
      <w:r>
        <w:t xml:space="preserve">, </w:t>
      </w:r>
      <w:r>
        <w:rPr>
          <w:i/>
        </w:rPr>
        <w:t>20</w:t>
      </w:r>
      <w:r>
        <w:t>(4), 416–432. doi:</w:t>
      </w:r>
      <w:hyperlink r:id="rId52">
        <w:r>
          <w:rPr>
            <w:rStyle w:val="Hyperlink"/>
          </w:rPr>
          <w:t>10.1111/infa.12078</w:t>
        </w:r>
      </w:hyperlink>
    </w:p>
    <w:p w14:paraId="7F69AAB1" w14:textId="77777777" w:rsidR="00CE5D7B" w:rsidRDefault="004D2F4D">
      <w:pPr>
        <w:pStyle w:val="BodyText"/>
      </w:pPr>
      <w:r>
        <w:t>Mirman, D., Dixon, J. A., &amp; Magnuson, J. S. (2008). Statistical and computational models of the visual world paradigm: Growth curves and indivi</w:t>
      </w:r>
      <w:r>
        <w:t xml:space="preserve">dual differences. </w:t>
      </w:r>
      <w:r>
        <w:rPr>
          <w:i/>
        </w:rPr>
        <w:t>Journal of Memory &amp; Language</w:t>
      </w:r>
      <w:r>
        <w:t xml:space="preserve">, </w:t>
      </w:r>
      <w:r>
        <w:rPr>
          <w:i/>
        </w:rPr>
        <w:t>59</w:t>
      </w:r>
      <w:r>
        <w:t>(4), 475–494. doi:</w:t>
      </w:r>
      <w:hyperlink r:id="rId53">
        <w:r>
          <w:rPr>
            <w:rStyle w:val="Hyperlink"/>
          </w:rPr>
          <w:t>10.1016/j.jml.2007.11.006</w:t>
        </w:r>
      </w:hyperlink>
    </w:p>
    <w:p w14:paraId="13C6559E" w14:textId="77777777" w:rsidR="00CE5D7B" w:rsidRDefault="004D2F4D">
      <w:pPr>
        <w:pStyle w:val="BodyText"/>
      </w:pPr>
      <w:r>
        <w:t>Moher, D., Liberati, A., Tetzlaff, J., Altman, D. G., &amp; Group, T. P. (2009). Preferred Reporting Item</w:t>
      </w:r>
      <w:r>
        <w:t xml:space="preserve">s for Systematic Reviews and Meta-Analyses: The PRISMA Statement. </w:t>
      </w:r>
      <w:r>
        <w:rPr>
          <w:i/>
        </w:rPr>
        <w:t>PLoS Medicine</w:t>
      </w:r>
      <w:r>
        <w:t xml:space="preserve">, </w:t>
      </w:r>
      <w:r>
        <w:rPr>
          <w:i/>
        </w:rPr>
        <w:t>6</w:t>
      </w:r>
      <w:r>
        <w:t>(7), e1000097. doi:</w:t>
      </w:r>
      <w:hyperlink r:id="rId54">
        <w:r>
          <w:rPr>
            <w:rStyle w:val="Hyperlink"/>
          </w:rPr>
          <w:t>10.1371/journal.pmed.1000097</w:t>
        </w:r>
      </w:hyperlink>
    </w:p>
    <w:p w14:paraId="3ACF580E" w14:textId="77777777" w:rsidR="00CE5D7B" w:rsidRDefault="004D2F4D">
      <w:pPr>
        <w:pStyle w:val="BodyText"/>
      </w:pPr>
      <w:r>
        <w:t xml:space="preserve">Morris, S. B., &amp; DeShon, R. P. (2002). Combining effect size estimates in meta-analysis with repeated measures and independent-groups designs. </w:t>
      </w:r>
      <w:r>
        <w:rPr>
          <w:i/>
        </w:rPr>
        <w:t>Psychological Methods</w:t>
      </w:r>
      <w:r>
        <w:t xml:space="preserve">, </w:t>
      </w:r>
      <w:r>
        <w:rPr>
          <w:i/>
        </w:rPr>
        <w:t>7</w:t>
      </w:r>
      <w:r>
        <w:t>(1), 105–125. doi:</w:t>
      </w:r>
      <w:hyperlink r:id="rId55">
        <w:r>
          <w:rPr>
            <w:rStyle w:val="Hyperlink"/>
          </w:rPr>
          <w:t>10.1037/10</w:t>
        </w:r>
        <w:r>
          <w:rPr>
            <w:rStyle w:val="Hyperlink"/>
          </w:rPr>
          <w:t>82-989X.7.1.105</w:t>
        </w:r>
      </w:hyperlink>
    </w:p>
    <w:p w14:paraId="3F71D9C4" w14:textId="77777777" w:rsidR="00CE5D7B" w:rsidRDefault="004D2F4D">
      <w:pPr>
        <w:pStyle w:val="BodyText"/>
      </w:pPr>
      <w:r>
        <w:t xml:space="preserve">Mulak, K. E., Best, C. T., Tyler, M. D., Kitamura, C., &amp; Irwin, J. R. (2014). Development of phonological constancy: 19-month-olds, but not 15-month-olds, identify words in a non-native regional accent. </w:t>
      </w:r>
      <w:r>
        <w:rPr>
          <w:i/>
        </w:rPr>
        <w:t>Child Development</w:t>
      </w:r>
      <w:r>
        <w:t xml:space="preserve">, </w:t>
      </w:r>
      <w:r>
        <w:rPr>
          <w:i/>
        </w:rPr>
        <w:t>84</w:t>
      </w:r>
      <w:r>
        <w:t xml:space="preserve">(6), 2064–2074. </w:t>
      </w:r>
      <w:r>
        <w:t>doi:</w:t>
      </w:r>
      <w:hyperlink r:id="rId56">
        <w:r>
          <w:rPr>
            <w:rStyle w:val="Hyperlink"/>
          </w:rPr>
          <w:t>10.1111/cdev.12087</w:t>
        </w:r>
      </w:hyperlink>
    </w:p>
    <w:p w14:paraId="0DBC1563" w14:textId="77777777" w:rsidR="00CE5D7B" w:rsidRDefault="004D2F4D">
      <w:pPr>
        <w:pStyle w:val="BodyText"/>
      </w:pPr>
      <w:r>
        <w:t xml:space="preserve">R Core Team. (2018). </w:t>
      </w:r>
      <w:r>
        <w:rPr>
          <w:i/>
        </w:rPr>
        <w:t>R: A Language and Environment for Statistical Computing</w:t>
      </w:r>
      <w:r>
        <w:t xml:space="preserve">. Vienna, Austria: R Foundation for Statistical Computing. Retrieved from </w:t>
      </w:r>
      <w:hyperlink r:id="rId57">
        <w:r>
          <w:rPr>
            <w:rStyle w:val="Hyperlink"/>
          </w:rPr>
          <w:t>https://www.r-project.org/</w:t>
        </w:r>
      </w:hyperlink>
    </w:p>
    <w:p w14:paraId="038D40FF" w14:textId="77777777" w:rsidR="00CE5D7B" w:rsidRDefault="004D2F4D">
      <w:pPr>
        <w:pStyle w:val="BodyText"/>
      </w:pPr>
      <w:r>
        <w:t xml:space="preserve">Rabagliati, H., Ferguson, B., &amp; Lew-Williams, C. (2018). The profile of abstract rule learning in infancy: Meta-analytic and experimental evidence. </w:t>
      </w:r>
      <w:r>
        <w:rPr>
          <w:i/>
        </w:rPr>
        <w:t>Developmental Science</w:t>
      </w:r>
      <w:r>
        <w:t>, (October 2017), 1–18. doi:</w:t>
      </w:r>
      <w:hyperlink r:id="rId58">
        <w:r>
          <w:rPr>
            <w:rStyle w:val="Hyperlink"/>
          </w:rPr>
          <w:t>10.1111/desc.12704</w:t>
        </w:r>
      </w:hyperlink>
    </w:p>
    <w:p w14:paraId="5D033BCB" w14:textId="77777777" w:rsidR="00CE5D7B" w:rsidRDefault="004D2F4D">
      <w:pPr>
        <w:pStyle w:val="BodyText"/>
      </w:pPr>
      <w:r>
        <w:lastRenderedPageBreak/>
        <w:t xml:space="preserve">Renner, L. F. (2017). </w:t>
      </w:r>
      <w:r>
        <w:rPr>
          <w:i/>
        </w:rPr>
        <w:t>The magic of matching – speech production and perception in language acquisition</w:t>
      </w:r>
      <w:r>
        <w:t xml:space="preserve"> (thesis). Stockholm University.</w:t>
      </w:r>
    </w:p>
    <w:p w14:paraId="6019CDAF" w14:textId="77777777" w:rsidR="00CE5D7B" w:rsidRDefault="004D2F4D">
      <w:pPr>
        <w:pStyle w:val="BodyText"/>
      </w:pPr>
      <w:r>
        <w:t>Sakaluk, J. (2016). Make it pretty: Forest and funnel plots for</w:t>
      </w:r>
      <w:r>
        <w:t xml:space="preserve"> meta-analysis using ggplot2. [Blog post]. Retrieved from </w:t>
      </w:r>
      <w:hyperlink r:id="rId59">
        <w:r>
          <w:rPr>
            <w:rStyle w:val="Hyperlink"/>
          </w:rPr>
          <w:t>https://sakaluk.wordpress.com/2016/02/16/7-make-it-pretty-plots-for-meta-analysis/</w:t>
        </w:r>
      </w:hyperlink>
    </w:p>
    <w:p w14:paraId="58F4A4D7" w14:textId="77777777" w:rsidR="00CE5D7B" w:rsidRDefault="004D2F4D">
      <w:pPr>
        <w:pStyle w:val="BodyText"/>
      </w:pPr>
      <w:r>
        <w:t xml:space="preserve">Schmale, R., </w:t>
      </w:r>
      <w:r>
        <w:t xml:space="preserve">Hollich, G., &amp; Seidl, A. (2011). Contending with foreign accent in early word learning. </w:t>
      </w:r>
      <w:r>
        <w:rPr>
          <w:i/>
        </w:rPr>
        <w:t>Journal of Child Language</w:t>
      </w:r>
      <w:r>
        <w:t xml:space="preserve">, </w:t>
      </w:r>
      <w:r>
        <w:rPr>
          <w:i/>
        </w:rPr>
        <w:t>38</w:t>
      </w:r>
      <w:r>
        <w:t>(5), 1096–108. doi:</w:t>
      </w:r>
      <w:hyperlink r:id="rId60">
        <w:r>
          <w:rPr>
            <w:rStyle w:val="Hyperlink"/>
          </w:rPr>
          <w:t>10.1017/S0305000910000619</w:t>
        </w:r>
      </w:hyperlink>
    </w:p>
    <w:p w14:paraId="3C64A605" w14:textId="77777777" w:rsidR="00CE5D7B" w:rsidRDefault="004D2F4D">
      <w:pPr>
        <w:pStyle w:val="BodyText"/>
      </w:pPr>
      <w:r>
        <w:t xml:space="preserve">Simmons, J. P., Nelson, L. D., &amp; </w:t>
      </w:r>
      <w:r>
        <w:t xml:space="preserve">Simonsohn, U. (2011). False-positive psychology: Undisclosed flexibility in data collection and analysis allows presenting anything as significant. </w:t>
      </w:r>
      <w:r>
        <w:rPr>
          <w:i/>
        </w:rPr>
        <w:t>Psychological Science</w:t>
      </w:r>
      <w:r>
        <w:t xml:space="preserve">, </w:t>
      </w:r>
      <w:r>
        <w:rPr>
          <w:i/>
        </w:rPr>
        <w:t>22</w:t>
      </w:r>
      <w:r>
        <w:t>(11), 1359–1366. doi:</w:t>
      </w:r>
      <w:hyperlink r:id="rId61">
        <w:r>
          <w:rPr>
            <w:rStyle w:val="Hyperlink"/>
          </w:rPr>
          <w:t>10</w:t>
        </w:r>
        <w:r>
          <w:rPr>
            <w:rStyle w:val="Hyperlink"/>
          </w:rPr>
          <w:t>.1177/0956797611417632</w:t>
        </w:r>
      </w:hyperlink>
    </w:p>
    <w:p w14:paraId="7C41E674" w14:textId="77777777" w:rsidR="00CE5D7B" w:rsidRDefault="004D2F4D">
      <w:pPr>
        <w:pStyle w:val="BodyText"/>
      </w:pPr>
      <w:r>
        <w:t xml:space="preserve">Simonsohn, U., Nelson, L. D., &amp; Simmons, J. P. (2014). P-curve: A key to the file-drawer. </w:t>
      </w:r>
      <w:r>
        <w:rPr>
          <w:i/>
        </w:rPr>
        <w:t>Journal of Experimental Psychology: General</w:t>
      </w:r>
      <w:r>
        <w:t xml:space="preserve">, </w:t>
      </w:r>
      <w:r>
        <w:rPr>
          <w:i/>
        </w:rPr>
        <w:t>143</w:t>
      </w:r>
      <w:r>
        <w:t>(2), 534–547. doi:</w:t>
      </w:r>
      <w:hyperlink r:id="rId62">
        <w:r>
          <w:rPr>
            <w:rStyle w:val="Hyperlink"/>
          </w:rPr>
          <w:t>10.1037/a0033242</w:t>
        </w:r>
      </w:hyperlink>
    </w:p>
    <w:p w14:paraId="0732EBC7" w14:textId="77777777" w:rsidR="00CE5D7B" w:rsidRDefault="004D2F4D">
      <w:pPr>
        <w:pStyle w:val="BodyText"/>
      </w:pPr>
      <w:r>
        <w:t>Skoruppa</w:t>
      </w:r>
      <w:r>
        <w:t xml:space="preserve">, K., Mani, N., Plunkett, K., Cabrol, D., &amp; Peperkamp, S. (2013). Early word recognition in sentence context: French and English 24-month-olds’ sensitivity to sentence-medial mispronunciations and assimilations. </w:t>
      </w:r>
      <w:r>
        <w:rPr>
          <w:i/>
        </w:rPr>
        <w:t>Infancy</w:t>
      </w:r>
      <w:r>
        <w:t xml:space="preserve">, </w:t>
      </w:r>
      <w:r>
        <w:rPr>
          <w:i/>
        </w:rPr>
        <w:t>18</w:t>
      </w:r>
      <w:r>
        <w:t>(6), 1007–1029. doi:</w:t>
      </w:r>
      <w:hyperlink r:id="rId63">
        <w:r>
          <w:rPr>
            <w:rStyle w:val="Hyperlink"/>
          </w:rPr>
          <w:t>10.1111/infa.12020</w:t>
        </w:r>
      </w:hyperlink>
    </w:p>
    <w:p w14:paraId="478BD9AE" w14:textId="77777777" w:rsidR="00CE5D7B" w:rsidRDefault="004D2F4D">
      <w:pPr>
        <w:pStyle w:val="BodyText"/>
      </w:pPr>
      <w:r>
        <w:t xml:space="preserve">Stager, C. L., &amp; Werker, J. F. (1997). Infants listen for more phonetic detail in speech perception than in word-learning tasks. </w:t>
      </w:r>
      <w:r>
        <w:rPr>
          <w:i/>
        </w:rPr>
        <w:t>Nature</w:t>
      </w:r>
      <w:r>
        <w:t xml:space="preserve">, </w:t>
      </w:r>
      <w:r>
        <w:rPr>
          <w:i/>
        </w:rPr>
        <w:t>388</w:t>
      </w:r>
      <w:r>
        <w:t>(6640), 381–382. doi:</w:t>
      </w:r>
      <w:hyperlink r:id="rId64">
        <w:r>
          <w:rPr>
            <w:rStyle w:val="Hyperlink"/>
          </w:rPr>
          <w:t>10.1038/41102</w:t>
        </w:r>
      </w:hyperlink>
    </w:p>
    <w:p w14:paraId="5B2ABE61" w14:textId="77777777" w:rsidR="00CE5D7B" w:rsidRDefault="004D2F4D">
      <w:pPr>
        <w:pStyle w:val="BodyText"/>
      </w:pPr>
      <w:r>
        <w:t xml:space="preserve">Swingley, D. (2009). Onsets and codas in 1.5-year-olds’ word recognition. </w:t>
      </w:r>
      <w:r>
        <w:rPr>
          <w:i/>
        </w:rPr>
        <w:t>Journal of Memory and Language</w:t>
      </w:r>
      <w:r>
        <w:t xml:space="preserve">, </w:t>
      </w:r>
      <w:r>
        <w:rPr>
          <w:i/>
        </w:rPr>
        <w:t>60</w:t>
      </w:r>
      <w:r>
        <w:t>(2), 252–269. doi:</w:t>
      </w:r>
      <w:hyperlink r:id="rId65">
        <w:r>
          <w:rPr>
            <w:rStyle w:val="Hyperlink"/>
          </w:rPr>
          <w:t>10.1016/</w:t>
        </w:r>
        <w:r>
          <w:rPr>
            <w:rStyle w:val="Hyperlink"/>
          </w:rPr>
          <w:t>j.jml.2008.11.003</w:t>
        </w:r>
      </w:hyperlink>
    </w:p>
    <w:p w14:paraId="11D664BC" w14:textId="77777777" w:rsidR="00CE5D7B" w:rsidRDefault="004D2F4D">
      <w:pPr>
        <w:pStyle w:val="BodyText"/>
      </w:pPr>
      <w:r>
        <w:lastRenderedPageBreak/>
        <w:t xml:space="preserve">Swingley, D. (2016). Two-year-olds interpret novel phonological neighbors as familiar words. </w:t>
      </w:r>
      <w:r>
        <w:rPr>
          <w:i/>
        </w:rPr>
        <w:t>Developmental Psychology</w:t>
      </w:r>
      <w:r>
        <w:t xml:space="preserve">, </w:t>
      </w:r>
      <w:r>
        <w:rPr>
          <w:i/>
        </w:rPr>
        <w:t>52</w:t>
      </w:r>
      <w:r>
        <w:t>(7), 1011–1023. doi:</w:t>
      </w:r>
      <w:hyperlink r:id="rId66">
        <w:r>
          <w:rPr>
            <w:rStyle w:val="Hyperlink"/>
          </w:rPr>
          <w:t>10.1037/dev0000114</w:t>
        </w:r>
      </w:hyperlink>
    </w:p>
    <w:p w14:paraId="68E33D70" w14:textId="77777777" w:rsidR="00CE5D7B" w:rsidRDefault="004D2F4D">
      <w:pPr>
        <w:pStyle w:val="BodyText"/>
      </w:pPr>
      <w:r>
        <w:t>Swingley, D., &amp; Aslin, R</w:t>
      </w:r>
      <w:r>
        <w:t xml:space="preserve">. N. (2000). Spoken word recognition and lexical representation in very young children. </w:t>
      </w:r>
      <w:r>
        <w:rPr>
          <w:i/>
        </w:rPr>
        <w:t>Cognition</w:t>
      </w:r>
      <w:r>
        <w:t xml:space="preserve">, </w:t>
      </w:r>
      <w:r>
        <w:rPr>
          <w:i/>
        </w:rPr>
        <w:t>76</w:t>
      </w:r>
      <w:r>
        <w:t>(2), 147–166. doi:</w:t>
      </w:r>
      <w:hyperlink r:id="rId67">
        <w:r>
          <w:rPr>
            <w:rStyle w:val="Hyperlink"/>
          </w:rPr>
          <w:t>10.1016/S0010-0277(00)00081-0</w:t>
        </w:r>
      </w:hyperlink>
    </w:p>
    <w:p w14:paraId="70B8D3EA" w14:textId="77777777" w:rsidR="00CE5D7B" w:rsidRDefault="004D2F4D">
      <w:pPr>
        <w:pStyle w:val="BodyText"/>
      </w:pPr>
      <w:r>
        <w:t xml:space="preserve">Swingley, D., &amp; Aslin, R. N. (2002). Lexical Neighborhoods and the Word-Form representations of 14-Month-Olds. </w:t>
      </w:r>
      <w:r>
        <w:rPr>
          <w:i/>
        </w:rPr>
        <w:t>Psychological Science</w:t>
      </w:r>
      <w:r>
        <w:t xml:space="preserve">, </w:t>
      </w:r>
      <w:r>
        <w:rPr>
          <w:i/>
        </w:rPr>
        <w:t>13</w:t>
      </w:r>
      <w:r>
        <w:t>(5), 480–484. doi:</w:t>
      </w:r>
      <w:hyperlink r:id="rId68">
        <w:r>
          <w:rPr>
            <w:rStyle w:val="Hyperlink"/>
          </w:rPr>
          <w:t>10.1111/1467-9280.00485</w:t>
        </w:r>
      </w:hyperlink>
    </w:p>
    <w:p w14:paraId="7DA6BD3A" w14:textId="77777777" w:rsidR="00CE5D7B" w:rsidRDefault="004D2F4D">
      <w:pPr>
        <w:pStyle w:val="BodyText"/>
      </w:pPr>
      <w:r>
        <w:t>Tincoff, R., &amp; Jusc</w:t>
      </w:r>
      <w:r>
        <w:t xml:space="preserve">zyk, P. W. (1999). Some beginnings of word comprehension in 6-month-olds. </w:t>
      </w:r>
      <w:r>
        <w:rPr>
          <w:i/>
        </w:rPr>
        <w:t>Psychological Science</w:t>
      </w:r>
      <w:r>
        <w:t xml:space="preserve">, </w:t>
      </w:r>
      <w:r>
        <w:rPr>
          <w:i/>
        </w:rPr>
        <w:t>10</w:t>
      </w:r>
      <w:r>
        <w:t>(2), 172–175. doi:</w:t>
      </w:r>
      <w:hyperlink r:id="rId69">
        <w:r>
          <w:rPr>
            <w:rStyle w:val="Hyperlink"/>
          </w:rPr>
          <w:t>10.1111/1467-9280.00127</w:t>
        </w:r>
      </w:hyperlink>
    </w:p>
    <w:p w14:paraId="00B658C7" w14:textId="77777777" w:rsidR="00CE5D7B" w:rsidRDefault="004D2F4D">
      <w:pPr>
        <w:pStyle w:val="BodyText"/>
      </w:pPr>
      <w:r>
        <w:t>Tomasello, M., &amp; Mervis, C. B. (1994). The instrument is</w:t>
      </w:r>
      <w:r>
        <w:t xml:space="preserve"> great, but measuring comprehension is still a problem. In </w:t>
      </w:r>
      <w:r>
        <w:rPr>
          <w:i/>
        </w:rPr>
        <w:t>Monographs of the society for research in child development</w:t>
      </w:r>
      <w:r>
        <w:t xml:space="preserve"> (pp. 174–179). doi:</w:t>
      </w:r>
      <w:hyperlink r:id="rId70">
        <w:r>
          <w:rPr>
            <w:rStyle w:val="Hyperlink"/>
          </w:rPr>
          <w:t>10.1111/j.1540-5834.1994.tb00186.x</w:t>
        </w:r>
      </w:hyperlink>
    </w:p>
    <w:p w14:paraId="6E7883C3" w14:textId="77777777" w:rsidR="00CE5D7B" w:rsidRDefault="004D2F4D">
      <w:pPr>
        <w:pStyle w:val="BodyText"/>
      </w:pPr>
      <w:r>
        <w:t>Tsuji, S., Be</w:t>
      </w:r>
      <w:r>
        <w:t xml:space="preserve">rgmann, C., &amp; Cristia, A. (2014). Community-Augmented Meta-Analyses: Toward Cumulative Data Assessment. </w:t>
      </w:r>
      <w:r>
        <w:rPr>
          <w:i/>
        </w:rPr>
        <w:t>Psychological Science</w:t>
      </w:r>
      <w:r>
        <w:t xml:space="preserve">, </w:t>
      </w:r>
      <w:r>
        <w:rPr>
          <w:i/>
        </w:rPr>
        <w:t>9</w:t>
      </w:r>
      <w:r>
        <w:t>(6), 661–665. doi:</w:t>
      </w:r>
      <w:hyperlink r:id="rId71">
        <w:r>
          <w:rPr>
            <w:rStyle w:val="Hyperlink"/>
          </w:rPr>
          <w:t>10.1177/1745691614552498</w:t>
        </w:r>
      </w:hyperlink>
    </w:p>
    <w:p w14:paraId="2063B5E5" w14:textId="77777777" w:rsidR="00CE5D7B" w:rsidRDefault="004D2F4D">
      <w:pPr>
        <w:pStyle w:val="BodyText"/>
      </w:pPr>
      <w:r>
        <w:t>Viechtbauer, W. (2010). C</w:t>
      </w:r>
      <w:r>
        <w:t xml:space="preserve">onducting meta-analyses in R with the metafor package. </w:t>
      </w:r>
      <w:r>
        <w:rPr>
          <w:i/>
        </w:rPr>
        <w:t>Journal of Statistical Software</w:t>
      </w:r>
      <w:r>
        <w:t xml:space="preserve">, </w:t>
      </w:r>
      <w:r>
        <w:rPr>
          <w:i/>
        </w:rPr>
        <w:t>36</w:t>
      </w:r>
      <w:r>
        <w:t>(3), 1–48. doi:</w:t>
      </w:r>
      <w:hyperlink r:id="rId72">
        <w:r>
          <w:rPr>
            <w:rStyle w:val="Hyperlink"/>
          </w:rPr>
          <w:t>10.18637/jss.v036.i03</w:t>
        </w:r>
      </w:hyperlink>
    </w:p>
    <w:p w14:paraId="2C45E058" w14:textId="77777777" w:rsidR="00CE5D7B" w:rsidRDefault="004D2F4D">
      <w:pPr>
        <w:pStyle w:val="BodyText"/>
      </w:pPr>
      <w:r>
        <w:t xml:space="preserve">Von Holzen, K., &amp; Mani, N. (2012). Language nonselective lexical access </w:t>
      </w:r>
      <w:r>
        <w:t xml:space="preserve">in bilingual toddlers. </w:t>
      </w:r>
      <w:r>
        <w:rPr>
          <w:i/>
        </w:rPr>
        <w:t>Journal of Experimental Child Psychology</w:t>
      </w:r>
      <w:r>
        <w:t xml:space="preserve">, </w:t>
      </w:r>
      <w:r>
        <w:rPr>
          <w:i/>
        </w:rPr>
        <w:t>113</w:t>
      </w:r>
      <w:r>
        <w:t>, 569–586. doi:</w:t>
      </w:r>
      <w:hyperlink r:id="rId73">
        <w:r>
          <w:rPr>
            <w:rStyle w:val="Hyperlink"/>
          </w:rPr>
          <w:t>10.1016/j.jecp.2011.02.002</w:t>
        </w:r>
      </w:hyperlink>
    </w:p>
    <w:p w14:paraId="0FBC54C2" w14:textId="77777777" w:rsidR="00CE5D7B" w:rsidRDefault="004D2F4D">
      <w:pPr>
        <w:pStyle w:val="BodyText"/>
      </w:pPr>
      <w:r>
        <w:lastRenderedPageBreak/>
        <w:t>Werker, J. F., &amp; Curtin, S. (2005). PRIMIR: A developmental framework of infant spee</w:t>
      </w:r>
      <w:r>
        <w:t xml:space="preserve">ch processing. </w:t>
      </w:r>
      <w:r>
        <w:rPr>
          <w:i/>
        </w:rPr>
        <w:t>Language Learning and Development</w:t>
      </w:r>
      <w:r>
        <w:t xml:space="preserve">, </w:t>
      </w:r>
      <w:r>
        <w:rPr>
          <w:i/>
        </w:rPr>
        <w:t>1</w:t>
      </w:r>
      <w:r>
        <w:t>(2), 197–234. doi:</w:t>
      </w:r>
      <w:hyperlink r:id="rId74">
        <w:r>
          <w:rPr>
            <w:rStyle w:val="Hyperlink"/>
          </w:rPr>
          <w:t>10.1207/s15473341lld0102_4</w:t>
        </w:r>
      </w:hyperlink>
    </w:p>
    <w:p w14:paraId="470C4036" w14:textId="77777777" w:rsidR="00CE5D7B" w:rsidRDefault="004D2F4D">
      <w:pPr>
        <w:pStyle w:val="BodyText"/>
      </w:pPr>
      <w:r>
        <w:t xml:space="preserve">White, K. S., &amp; Morgan, J. L. (2008). Sub-segmental detail in early lexical representations. </w:t>
      </w:r>
      <w:r>
        <w:rPr>
          <w:i/>
        </w:rPr>
        <w:t>Journal of Memory and Language</w:t>
      </w:r>
      <w:r>
        <w:t xml:space="preserve">, </w:t>
      </w:r>
      <w:r>
        <w:rPr>
          <w:i/>
        </w:rPr>
        <w:t>52</w:t>
      </w:r>
      <w:r>
        <w:t>(1), 114–132. doi:</w:t>
      </w:r>
      <w:hyperlink r:id="rId75">
        <w:r>
          <w:rPr>
            <w:rStyle w:val="Hyperlink"/>
          </w:rPr>
          <w:t>10.1016/j.jml.2008.03.001</w:t>
        </w:r>
      </w:hyperlink>
    </w:p>
    <w:p w14:paraId="3C083820" w14:textId="77777777" w:rsidR="00CE5D7B" w:rsidRDefault="004D2F4D">
      <w:pPr>
        <w:pStyle w:val="BodyText"/>
      </w:pPr>
      <w:r>
        <w:t>Zesiger, P., Lozeron, E. D., Levy, A., &amp; Frauenfelder, U. H. (2012). Phonological specificity in 12- and 17-month-old</w:t>
      </w:r>
      <w:r>
        <w:t xml:space="preserve"> French-speaking infants. </w:t>
      </w:r>
      <w:r>
        <w:rPr>
          <w:i/>
        </w:rPr>
        <w:t>Infancy</w:t>
      </w:r>
      <w:r>
        <w:t xml:space="preserve">, </w:t>
      </w:r>
      <w:r>
        <w:rPr>
          <w:i/>
        </w:rPr>
        <w:t>17</w:t>
      </w:r>
      <w:r>
        <w:t>(6), 591–609. doi:</w:t>
      </w:r>
      <w:hyperlink r:id="rId76">
        <w:r>
          <w:rPr>
            <w:rStyle w:val="Hyperlink"/>
          </w:rPr>
          <w:t>10.1111/j.1532-7078.2011.00111.x</w:t>
        </w:r>
      </w:hyperlink>
    </w:p>
    <w:p w14:paraId="225DFBAB" w14:textId="77777777" w:rsidR="00CE5D7B" w:rsidRDefault="00CE5D7B">
      <w:pPr>
        <w:pStyle w:val="BodyText"/>
      </w:pPr>
    </w:p>
    <w:sectPr w:rsidR="00CE5D7B"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Christina Bergmann" w:date="2019-01-15T15:41:00Z" w:initials="CB">
    <w:p w14:paraId="34606AC0" w14:textId="77777777" w:rsidR="004D2F4D" w:rsidRDefault="004D2F4D">
      <w:pPr>
        <w:pStyle w:val="CommentText"/>
      </w:pPr>
      <w:r>
        <w:rPr>
          <w:rStyle w:val="CommentReference"/>
        </w:rPr>
        <w:annotationRef/>
      </w:r>
      <w:r>
        <w:t xml:space="preserve">Maybe let’s add a sentence here on how this is crucial for better insights into language development and processing, so it also can inform adult models because ... (can it? I think so but I cannot come up with a good argument right now). </w:t>
      </w:r>
      <w:bookmarkStart w:id="3" w:name="_GoBack"/>
      <w:bookmarkEnd w:id="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606AC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510E3" w14:textId="77777777" w:rsidR="00000000" w:rsidRDefault="004D2F4D">
      <w:pPr>
        <w:spacing w:after="0"/>
      </w:pPr>
      <w:r>
        <w:separator/>
      </w:r>
    </w:p>
  </w:endnote>
  <w:endnote w:type="continuationSeparator" w:id="0">
    <w:p w14:paraId="16CC0178" w14:textId="77777777" w:rsidR="00000000" w:rsidRDefault="004D2F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45FF5" w14:textId="77777777" w:rsidR="00CE5D7B" w:rsidRDefault="004D2F4D">
      <w:r>
        <w:separator/>
      </w:r>
    </w:p>
  </w:footnote>
  <w:footnote w:type="continuationSeparator" w:id="0">
    <w:p w14:paraId="2AA3F1AC" w14:textId="77777777" w:rsidR="00CE5D7B" w:rsidRDefault="004D2F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DBEC128"/>
    <w:multiLevelType w:val="multilevel"/>
    <w:tmpl w:val="CEA29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ina Bergmann">
    <w15:presenceInfo w15:providerId="AD" w15:userId="S-1-5-21-1957994488-1644491937-839522115-9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D2F4D"/>
    <w:rsid w:val="004E29B3"/>
    <w:rsid w:val="00590D07"/>
    <w:rsid w:val="00784D58"/>
    <w:rsid w:val="008D6863"/>
    <w:rsid w:val="00B86B75"/>
    <w:rsid w:val="00BC48D5"/>
    <w:rsid w:val="00C36279"/>
    <w:rsid w:val="00CE5D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73569B"/>
  <w15:docId w15:val="{3C05E296-A77D-46B5-8FD4-B2059CBDE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4D2F4D"/>
    <w:rPr>
      <w:sz w:val="16"/>
      <w:szCs w:val="16"/>
    </w:rPr>
  </w:style>
  <w:style w:type="paragraph" w:styleId="CommentText">
    <w:name w:val="annotation text"/>
    <w:basedOn w:val="Normal"/>
    <w:link w:val="CommentTextChar"/>
    <w:semiHidden/>
    <w:unhideWhenUsed/>
    <w:rsid w:val="004D2F4D"/>
    <w:rPr>
      <w:sz w:val="20"/>
      <w:szCs w:val="20"/>
    </w:rPr>
  </w:style>
  <w:style w:type="character" w:customStyle="1" w:styleId="CommentTextChar">
    <w:name w:val="Comment Text Char"/>
    <w:basedOn w:val="DefaultParagraphFont"/>
    <w:link w:val="CommentText"/>
    <w:semiHidden/>
    <w:rsid w:val="004D2F4D"/>
    <w:rPr>
      <w:sz w:val="20"/>
      <w:szCs w:val="20"/>
    </w:rPr>
  </w:style>
  <w:style w:type="paragraph" w:styleId="CommentSubject">
    <w:name w:val="annotation subject"/>
    <w:basedOn w:val="CommentText"/>
    <w:next w:val="CommentText"/>
    <w:link w:val="CommentSubjectChar"/>
    <w:semiHidden/>
    <w:unhideWhenUsed/>
    <w:rsid w:val="004D2F4D"/>
    <w:rPr>
      <w:b/>
      <w:bCs/>
    </w:rPr>
  </w:style>
  <w:style w:type="character" w:customStyle="1" w:styleId="CommentSubjectChar">
    <w:name w:val="Comment Subject Char"/>
    <w:basedOn w:val="CommentTextChar"/>
    <w:link w:val="CommentSubject"/>
    <w:semiHidden/>
    <w:rsid w:val="004D2F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p-curve.com" TargetMode="External"/><Relationship Id="rId18" Type="http://schemas.openxmlformats.org/officeDocument/2006/relationships/image" Target="media/image6.png"/><Relationship Id="rId26" Type="http://schemas.openxmlformats.org/officeDocument/2006/relationships/hyperlink" Target="https://doi.org/10.1111/cdev.12888" TargetMode="External"/><Relationship Id="rId39" Type="http://schemas.openxmlformats.org/officeDocument/2006/relationships/hyperlink" Target="https://doi.org/10.1111/1467-8624.00331" TargetMode="External"/><Relationship Id="rId21" Type="http://schemas.openxmlformats.org/officeDocument/2006/relationships/hyperlink" Target="https://cran.r-project.org/package=rmarkdown" TargetMode="External"/><Relationship Id="rId34" Type="http://schemas.openxmlformats.org/officeDocument/2006/relationships/hyperlink" Target="https://doi.org/10.1016/j.wocn.2010.12.002" TargetMode="External"/><Relationship Id="rId42" Type="http://schemas.openxmlformats.org/officeDocument/2006/relationships/hyperlink" Target="https://doi.org/10.3102/10769986006002107" TargetMode="External"/><Relationship Id="rId47" Type="http://schemas.openxmlformats.org/officeDocument/2006/relationships/hyperlink" Target="https://doi.org/10.1016/j.jml.2007.03.005" TargetMode="External"/><Relationship Id="rId50" Type="http://schemas.openxmlformats.org/officeDocument/2006/relationships/hyperlink" Target="https://doi.org/10.1177/00238309080510010201" TargetMode="External"/><Relationship Id="rId55" Type="http://schemas.openxmlformats.org/officeDocument/2006/relationships/hyperlink" Target="https://doi.org/10.1037/1082-989X.7.1.105" TargetMode="External"/><Relationship Id="rId63" Type="http://schemas.openxmlformats.org/officeDocument/2006/relationships/hyperlink" Target="https://doi.org/10.1111/infa.12020" TargetMode="External"/><Relationship Id="rId68" Type="http://schemas.openxmlformats.org/officeDocument/2006/relationships/hyperlink" Target="https://doi.org/10.1111/1467-9280.00485" TargetMode="External"/><Relationship Id="rId76" Type="http://schemas.openxmlformats.org/officeDocument/2006/relationships/hyperlink" Target="https://doi.org/10.1111/j.1532-7078.2011.00111.x" TargetMode="External"/><Relationship Id="rId7" Type="http://schemas.openxmlformats.org/officeDocument/2006/relationships/hyperlink" Target="mailto:katie.m.vonholzen@gmail.com" TargetMode="External"/><Relationship Id="rId71" Type="http://schemas.openxmlformats.org/officeDocument/2006/relationships/hyperlink" Target="https://doi.org/10.1177/1745691614552498"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pdfs.semanticscholar.org/0807/41051b6e2b74d2a1fc2e568c3dd11224984b.pdf" TargetMode="External"/><Relationship Id="rId11" Type="http://schemas.openxmlformats.org/officeDocument/2006/relationships/hyperlink" Target="https://metalab.stanford.edu" TargetMode="External"/><Relationship Id="rId24" Type="http://schemas.openxmlformats.org/officeDocument/2006/relationships/hyperlink" Target="https://doi.org/10.1016/S0885-2014(02)00116-8" TargetMode="External"/><Relationship Id="rId32" Type="http://schemas.openxmlformats.org/officeDocument/2006/relationships/hyperlink" Target="https://doi.org/10.1037/dev0000083" TargetMode="External"/><Relationship Id="rId37" Type="http://schemas.openxmlformats.org/officeDocument/2006/relationships/hyperlink" Target="https://doi.org/10.1177/1745691612459059" TargetMode="External"/><Relationship Id="rId40" Type="http://schemas.openxmlformats.org/officeDocument/2006/relationships/hyperlink" Target="https://doi.org/10.1017/S0305000916000209" TargetMode="External"/><Relationship Id="rId45" Type="http://schemas.openxmlformats.org/officeDocument/2006/relationships/hyperlink" Target="https://doi.org/10.1080/15475441.2014.961066" TargetMode="External"/><Relationship Id="rId53" Type="http://schemas.openxmlformats.org/officeDocument/2006/relationships/hyperlink" Target="https://doi.org/10.1016/j.jml.2007.11.006" TargetMode="External"/><Relationship Id="rId58" Type="http://schemas.openxmlformats.org/officeDocument/2006/relationships/hyperlink" Target="https://doi.org/10.1111/desc.12704" TargetMode="External"/><Relationship Id="rId66" Type="http://schemas.openxmlformats.org/officeDocument/2006/relationships/hyperlink" Target="https://doi.org/10.1037/dev0000114" TargetMode="External"/><Relationship Id="rId74" Type="http://schemas.openxmlformats.org/officeDocument/2006/relationships/hyperlink" Target="https://doi.org/10.1207/s15473341lld0102_4"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77/0956797611417632" TargetMode="External"/><Relationship Id="rId10" Type="http://schemas.openxmlformats.org/officeDocument/2006/relationships/hyperlink" Target="https://osf.io/rvbjs/" TargetMode="External"/><Relationship Id="rId19" Type="http://schemas.openxmlformats.org/officeDocument/2006/relationships/hyperlink" Target="http://wordbank.stanford.edu" TargetMode="External"/><Relationship Id="rId31" Type="http://schemas.openxmlformats.org/officeDocument/2006/relationships/hyperlink" Target="https://doi.org/10.1017/S0305000900010023" TargetMode="External"/><Relationship Id="rId44" Type="http://schemas.openxmlformats.org/officeDocument/2006/relationships/hyperlink" Target="https://doi.org/10.1038/nrn1533" TargetMode="External"/><Relationship Id="rId52" Type="http://schemas.openxmlformats.org/officeDocument/2006/relationships/hyperlink" Target="https://doi.org/10.1111/infa.12078" TargetMode="External"/><Relationship Id="rId60" Type="http://schemas.openxmlformats.org/officeDocument/2006/relationships/hyperlink" Target="https://doi.org/10.1017/S0305000910000619" TargetMode="External"/><Relationship Id="rId65" Type="http://schemas.openxmlformats.org/officeDocument/2006/relationships/hyperlink" Target="https://doi.org/10.1016/j.jml.2008.11.003" TargetMode="External"/><Relationship Id="rId73" Type="http://schemas.openxmlformats.org/officeDocument/2006/relationships/hyperlink" Target="https://doi.org/10.1016/j.jecp.2011.02.002" TargetMode="External"/><Relationship Id="rId78"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doi.org/10.1080/15475441.2013.808954" TargetMode="External"/><Relationship Id="rId27" Type="http://schemas.openxmlformats.org/officeDocument/2006/relationships/hyperlink" Target="https://doi.org/10.17605/OSF.IO/3UBNC" TargetMode="External"/><Relationship Id="rId30" Type="http://schemas.openxmlformats.org/officeDocument/2006/relationships/hyperlink" Target="https://doi.org/10.1037/0012-1649.27.2.198" TargetMode="External"/><Relationship Id="rId35" Type="http://schemas.openxmlformats.org/officeDocument/2006/relationships/hyperlink" Target="https://doi.org/10.1016/j.infbeh.2015.05.005" TargetMode="External"/><Relationship Id="rId43" Type="http://schemas.openxmlformats.org/officeDocument/2006/relationships/hyperlink" Target="https://doi.org/10.1006/cogp.1995.1010" TargetMode="External"/><Relationship Id="rId48" Type="http://schemas.openxmlformats.org/officeDocument/2006/relationships/hyperlink" Target="https://doi.org/10.1111/j.1532-7078.2009.00027.x" TargetMode="External"/><Relationship Id="rId56" Type="http://schemas.openxmlformats.org/officeDocument/2006/relationships/hyperlink" Target="https://doi.org/10.1111/cdev.12087" TargetMode="External"/><Relationship Id="rId64" Type="http://schemas.openxmlformats.org/officeDocument/2006/relationships/hyperlink" Target="https://doi.org/10.1038/41102" TargetMode="External"/><Relationship Id="rId69" Type="http://schemas.openxmlformats.org/officeDocument/2006/relationships/hyperlink" Target="https://doi.org/10.1111/1467-9280.00127" TargetMode="External"/><Relationship Id="rId77"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1016/j.jneumeth.2007.03.024" TargetMode="External"/><Relationship Id="rId72" Type="http://schemas.openxmlformats.org/officeDocument/2006/relationships/hyperlink" Target="https://doi.org/10.18637/jss.v036.i03"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017/S0305000904006567" TargetMode="External"/><Relationship Id="rId33" Type="http://schemas.openxmlformats.org/officeDocument/2006/relationships/hyperlink" Target="https://doi.org/10.1093/oxfordhb/9780198568971.013.0035" TargetMode="External"/><Relationship Id="rId38" Type="http://schemas.openxmlformats.org/officeDocument/2006/relationships/hyperlink" Target="https://doi.org/10.1111/1467-9280.00044" TargetMode="External"/><Relationship Id="rId46" Type="http://schemas.openxmlformats.org/officeDocument/2006/relationships/hyperlink" Target="https://doi.org/10.1016/j.csda.2008.06.010" TargetMode="External"/><Relationship Id="rId59" Type="http://schemas.openxmlformats.org/officeDocument/2006/relationships/hyperlink" Target="https://sakaluk.wordpress.com/2016/02/16/7-make-it-pretty-plots-for-meta-analysis/" TargetMode="External"/><Relationship Id="rId67" Type="http://schemas.openxmlformats.org/officeDocument/2006/relationships/hyperlink" Target="https://doi.org/10.1016/S0010-0277(00)00081-0" TargetMode="External"/><Relationship Id="rId20" Type="http://schemas.openxmlformats.org/officeDocument/2006/relationships/hyperlink" Target="https://jakewestfall.shinyapps.io/pangea/" TargetMode="External"/><Relationship Id="rId41" Type="http://schemas.openxmlformats.org/officeDocument/2006/relationships/hyperlink" Target="https://doi.org/10.1037/a0037714" TargetMode="External"/><Relationship Id="rId54" Type="http://schemas.openxmlformats.org/officeDocument/2006/relationships/hyperlink" Target="https://doi.org/10.1371/journal.pmed.1000097" TargetMode="External"/><Relationship Id="rId62" Type="http://schemas.openxmlformats.org/officeDocument/2006/relationships/hyperlink" Target="https://doi.org/10.1037/a0033242" TargetMode="External"/><Relationship Id="rId70" Type="http://schemas.openxmlformats.org/officeDocument/2006/relationships/hyperlink" Target="https://doi.org/10.1111/j.1540-5834.1994.tb00186.x" TargetMode="External"/><Relationship Id="rId75" Type="http://schemas.openxmlformats.org/officeDocument/2006/relationships/hyperlink" Target="https://doi.org/10.1016/j.jml.2008.03.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github.com/crsh/papaja" TargetMode="External"/><Relationship Id="rId28" Type="http://schemas.openxmlformats.org/officeDocument/2006/relationships/hyperlink" Target="https://doi.org/10.1111/j.1467-9280.2009.02327.x." TargetMode="External"/><Relationship Id="rId36" Type="http://schemas.openxmlformats.org/officeDocument/2006/relationships/hyperlink" Target="https://doi.org/10.1017/S0952675715000135" TargetMode="External"/><Relationship Id="rId49" Type="http://schemas.openxmlformats.org/officeDocument/2006/relationships/hyperlink" Target="https://doi.org/10.1017/S0305000910000243" TargetMode="External"/><Relationship Id="rId57"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0</Pages>
  <Words>14178</Words>
  <Characters>80816</Characters>
  <Application>Microsoft Office Word</Application>
  <DocSecurity>0</DocSecurity>
  <Lines>673</Lines>
  <Paragraphs>18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 A Meta-Analysis</dc:title>
  <dc:creator/>
  <cp:lastModifiedBy>Christina Bergmann</cp:lastModifiedBy>
  <cp:revision>2</cp:revision>
  <dcterms:created xsi:type="dcterms:W3CDTF">2019-01-11T15:20:00Z</dcterms:created>
  <dcterms:modified xsi:type="dcterms:W3CDTF">2019-01-15T14:41:00Z</dcterms:modified>
</cp:coreProperties>
</file>